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68C1" w14:textId="5DE8A8D5" w:rsidR="00AF4649" w:rsidRPr="00AF4649" w:rsidRDefault="00493E1A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93E1A">
        <w:rPr>
          <w:rFonts w:ascii="Times New Roman" w:eastAsia="Times New Roman" w:hAnsi="Times New Roman" w:cs="Times New Roman" w:hint="eastAsia"/>
          <w:sz w:val="24"/>
          <w:szCs w:val="24"/>
        </w:rPr>
        <w:t>(T32)</w:t>
      </w:r>
      <w:r w:rsidRPr="00493E1A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493E1A">
        <w:rPr>
          <w:rFonts w:ascii="Times New Roman" w:eastAsia="Times New Roman" w:hAnsi="Times New Roman" w:cs="Times New Roman" w:hint="eastAsia"/>
          <w:sz w:val="24"/>
          <w:szCs w:val="24"/>
        </w:rPr>
        <w:t>GroupingSet</w:t>
      </w:r>
      <w:r w:rsidRPr="00493E1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93E1A">
        <w:rPr>
          <w:rFonts w:ascii="Times New Roman" w:eastAsia="Times New Roman" w:hAnsi="Times New Roman" w:cs="Times New Roman" w:hint="eastAsia"/>
          <w:sz w:val="24"/>
          <w:szCs w:val="24"/>
        </w:rPr>
        <w:t>Rollup</w:t>
      </w:r>
      <w:r w:rsidRPr="00493E1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93E1A">
        <w:rPr>
          <w:rFonts w:ascii="Times New Roman" w:eastAsia="Times New Roman" w:hAnsi="Times New Roman" w:cs="Times New Roman" w:hint="eastAsia"/>
          <w:sz w:val="24"/>
          <w:szCs w:val="24"/>
        </w:rPr>
        <w:t>Cube</w:t>
      </w:r>
      <w:r w:rsidRPr="00493E1A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493E1A">
        <w:rPr>
          <w:rFonts w:ascii="Times New Roman" w:eastAsia="Times New Roman" w:hAnsi="Times New Roman" w:cs="Times New Roman" w:hint="eastAsia"/>
          <w:sz w:val="24"/>
          <w:szCs w:val="24"/>
        </w:rPr>
        <w:t>Grouping Function</w:t>
      </w:r>
      <w:r w:rsidRPr="00493E1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93E1A">
        <w:rPr>
          <w:rFonts w:ascii="Times New Roman" w:eastAsia="Times New Roman" w:hAnsi="Times New Roman" w:cs="Times New Roman" w:hint="eastAsia"/>
          <w:sz w:val="24"/>
          <w:szCs w:val="24"/>
        </w:rPr>
        <w:t>Grouping</w:t>
      </w:r>
      <w:r w:rsidRPr="00493E1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93E1A">
        <w:rPr>
          <w:rFonts w:ascii="Times New Roman" w:eastAsia="Times New Roman" w:hAnsi="Times New Roman" w:cs="Times New Roman" w:hint="eastAsia"/>
          <w:sz w:val="24"/>
          <w:szCs w:val="24"/>
        </w:rPr>
        <w:t>IDFunction</w:t>
      </w:r>
      <w:r w:rsidR="00004592">
        <w:rPr>
          <w:rFonts w:ascii="Times New Roman" w:eastAsia="Times New Roman" w:hAnsi="Times New Roman" w:cs="Times New Roman"/>
          <w:sz w:val="24"/>
          <w:szCs w:val="24"/>
        </w:rPr>
        <w:br/>
      </w:r>
      <w:r w:rsidR="00004592" w:rsidRPr="002B2373">
        <w:rPr>
          <w:rFonts w:ascii="Times New Roman" w:eastAsia="Times New Roman" w:hAnsi="Times New Roman" w:cs="Times New Roman"/>
          <w:sz w:val="24"/>
          <w:szCs w:val="24"/>
        </w:rPr>
        <w:t>CourseGUID: e48417fc-9db5-4e99-822c-706c5ccef6cc</w:t>
      </w:r>
      <w:r w:rsidR="00004592">
        <w:rPr>
          <w:rFonts w:ascii="Times New Roman" w:eastAsia="Times New Roman" w:hAnsi="Times New Roman" w:cs="Times New Roman"/>
          <w:sz w:val="24"/>
          <w:szCs w:val="24"/>
        </w:rPr>
        <w:br/>
      </w:r>
      <w:r w:rsidR="00004592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004592">
        <w:rPr>
          <w:rFonts w:ascii="Times New Roman" w:eastAsia="Times New Roman" w:hAnsi="Times New Roman" w:cs="Times New Roman"/>
          <w:sz w:val="24"/>
          <w:szCs w:val="24"/>
        </w:rPr>
        <w:br/>
      </w:r>
      <w:r w:rsidR="0031447C" w:rsidRPr="0031447C">
        <w:rPr>
          <w:rFonts w:ascii="Times New Roman" w:eastAsia="Times New Roman" w:hAnsi="Times New Roman" w:cs="Times New Roman" w:hint="eastAsia"/>
          <w:sz w:val="24"/>
          <w:szCs w:val="24"/>
        </w:rPr>
        <w:t>(T32)</w:t>
      </w:r>
      <w:r w:rsidR="0031447C" w:rsidRPr="0031447C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="0031447C" w:rsidRPr="0031447C">
        <w:rPr>
          <w:rFonts w:ascii="Times New Roman" w:eastAsia="Times New Roman" w:hAnsi="Times New Roman" w:cs="Times New Roman" w:hint="eastAsia"/>
          <w:sz w:val="24"/>
          <w:szCs w:val="24"/>
        </w:rPr>
        <w:t>GroupingSet</w:t>
      </w:r>
      <w:r w:rsidR="0031447C" w:rsidRPr="0031447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31447C" w:rsidRPr="0031447C">
        <w:rPr>
          <w:rFonts w:ascii="Times New Roman" w:eastAsia="Times New Roman" w:hAnsi="Times New Roman" w:cs="Times New Roman" w:hint="eastAsia"/>
          <w:sz w:val="24"/>
          <w:szCs w:val="24"/>
        </w:rPr>
        <w:t>Rollup</w:t>
      </w:r>
      <w:r w:rsidR="0031447C" w:rsidRPr="0031447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31447C" w:rsidRPr="0031447C">
        <w:rPr>
          <w:rFonts w:ascii="Times New Roman" w:eastAsia="Times New Roman" w:hAnsi="Times New Roman" w:cs="Times New Roman" w:hint="eastAsia"/>
          <w:sz w:val="24"/>
          <w:szCs w:val="24"/>
        </w:rPr>
        <w:t>Cube</w:t>
      </w:r>
      <w:r w:rsidR="0031447C" w:rsidRPr="0031447C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="0031447C" w:rsidRPr="0031447C">
        <w:rPr>
          <w:rFonts w:ascii="Times New Roman" w:eastAsia="Times New Roman" w:hAnsi="Times New Roman" w:cs="Times New Roman" w:hint="eastAsia"/>
          <w:sz w:val="24"/>
          <w:szCs w:val="24"/>
        </w:rPr>
        <w:t>Grouping Function</w:t>
      </w:r>
      <w:r w:rsidR="0031447C" w:rsidRPr="0031447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31447C" w:rsidRPr="0031447C">
        <w:rPr>
          <w:rFonts w:ascii="Times New Roman" w:eastAsia="Times New Roman" w:hAnsi="Times New Roman" w:cs="Times New Roman" w:hint="eastAsia"/>
          <w:sz w:val="24"/>
          <w:szCs w:val="24"/>
        </w:rPr>
        <w:t>Grouping</w:t>
      </w:r>
      <w:r w:rsidR="0031447C" w:rsidRPr="0031447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31447C" w:rsidRPr="0031447C">
        <w:rPr>
          <w:rFonts w:ascii="Times New Roman" w:eastAsia="Times New Roman" w:hAnsi="Times New Roman" w:cs="Times New Roman" w:hint="eastAsia"/>
          <w:sz w:val="24"/>
          <w:szCs w:val="24"/>
        </w:rPr>
        <w:t>IDFunction</w:t>
      </w:r>
      <w:r w:rsidR="00004592">
        <w:rPr>
          <w:rFonts w:ascii="Times New Roman" w:eastAsia="Times New Roman" w:hAnsi="Times New Roman" w:cs="Times New Roman"/>
          <w:sz w:val="24"/>
          <w:szCs w:val="24"/>
        </w:rPr>
        <w:br/>
      </w:r>
      <w:r w:rsidR="00004592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34CBE">
        <w:rPr>
          <w:rFonts w:ascii="Times New Roman" w:eastAsia="Times New Roman" w:hAnsi="Times New Roman" w:cs="Times New Roman"/>
          <w:sz w:val="24"/>
          <w:szCs w:val="24"/>
        </w:rPr>
        <w:br/>
      </w:r>
      <w:r w:rsidR="00AF4649" w:rsidRPr="00AF4649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1F70B957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282F095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1. GroupingSets</w:t>
      </w:r>
    </w:p>
    <w:p w14:paraId="345463E3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1.1. Create Sample data</w:t>
      </w:r>
    </w:p>
    <w:p w14:paraId="2488DA8D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1.2. Group By ... Union All...</w:t>
      </w:r>
    </w:p>
    <w:p w14:paraId="313519F5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1.3. Group BY GROUPING SETS ...</w:t>
      </w:r>
    </w:p>
    <w:p w14:paraId="5D319176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1.4. Clean up</w:t>
      </w:r>
    </w:p>
    <w:p w14:paraId="51A64451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297B934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2. Rollup</w:t>
      </w:r>
    </w:p>
    <w:p w14:paraId="41A901AB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2.1. Create Sample data</w:t>
      </w:r>
    </w:p>
    <w:p w14:paraId="0BB1C7AE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2.2. GROUP BY ROLLUP(C1,C2,...)</w:t>
      </w:r>
    </w:p>
    <w:p w14:paraId="3E46076C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2.3. GROUP BY ROLLUP(C1,C2,...)</w:t>
      </w:r>
    </w:p>
    <w:p w14:paraId="1F979054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2.4. Clean up</w:t>
      </w:r>
    </w:p>
    <w:p w14:paraId="1488B50B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B962842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3. Cube</w:t>
      </w:r>
    </w:p>
    <w:p w14:paraId="2A934DD6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3.1. Create Sample data</w:t>
      </w:r>
    </w:p>
    <w:p w14:paraId="701DC6C2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3.2. GROUP BY CUBE (C1, C2, ..., Cn-1, Cn)</w:t>
      </w:r>
    </w:p>
    <w:p w14:paraId="415EED46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3.3. Clean up</w:t>
      </w:r>
    </w:p>
    <w:p w14:paraId="71C16660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38169D0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4. Cube V.S. Rollup</w:t>
      </w:r>
    </w:p>
    <w:p w14:paraId="36C50AA2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4.1. Create Sample data</w:t>
      </w:r>
    </w:p>
    <w:p w14:paraId="4035B9ED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4.2. GROUP BY ROLLUP(C1,C2,...)</w:t>
      </w:r>
    </w:p>
    <w:p w14:paraId="682A811A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4.3. GROUP BY CUBE(C1,C2,...)</w:t>
      </w:r>
    </w:p>
    <w:p w14:paraId="41A7B1A4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4.4. ROLLUP and CUBE on a single column is no different.</w:t>
      </w:r>
    </w:p>
    <w:p w14:paraId="5956A955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4.5. Clean up</w:t>
      </w:r>
    </w:p>
    <w:p w14:paraId="6CAB0A07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8AC9AD0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5. GroupingFunction</w:t>
      </w:r>
    </w:p>
    <w:p w14:paraId="10BC098A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5.1. Create Sample data</w:t>
      </w:r>
    </w:p>
    <w:p w14:paraId="18C69CDF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5.2. Grouping(columnA)</w:t>
      </w:r>
    </w:p>
    <w:p w14:paraId="167CD129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5.3. Grouping(columnA)</w:t>
      </w:r>
    </w:p>
    <w:p w14:paraId="4D70C392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5.4. Grouping(columnA)</w:t>
      </w:r>
    </w:p>
    <w:p w14:paraId="7A0BA249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5.5. Clean up</w:t>
      </w:r>
    </w:p>
    <w:p w14:paraId="2B5DBA17" w14:textId="77777777" w:rsidR="00AF4649" w:rsidRPr="00AF4649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A6EC805" w14:textId="45B8C9AA" w:rsidR="00234CBE" w:rsidRPr="00075F7C" w:rsidRDefault="00AF4649" w:rsidP="00B222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4649">
        <w:rPr>
          <w:rFonts w:ascii="Times New Roman" w:eastAsia="Times New Roman" w:hAnsi="Times New Roman" w:cs="Times New Roman"/>
          <w:sz w:val="24"/>
          <w:szCs w:val="24"/>
        </w:rPr>
        <w:t>6. Grouping_IDFunction</w:t>
      </w:r>
    </w:p>
    <w:p w14:paraId="619DDB0F" w14:textId="20673481" w:rsidR="007A2A21" w:rsidRDefault="00004592" w:rsidP="00B22205">
      <w:pPr>
        <w:spacing w:after="0"/>
      </w:pP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  <w:r w:rsidR="007A2A21">
        <w:rPr>
          <w:sz w:val="48"/>
          <w:szCs w:val="48"/>
        </w:rPr>
        <w:t>0. Summary</w:t>
      </w:r>
    </w:p>
    <w:p w14:paraId="7FE9B4A6" w14:textId="77777777" w:rsidR="007A2A21" w:rsidRDefault="007A2A21" w:rsidP="00B22205">
      <w:pPr>
        <w:spacing w:after="0"/>
      </w:pPr>
    </w:p>
    <w:p w14:paraId="43C43B37" w14:textId="77777777" w:rsidR="007A2A21" w:rsidRDefault="007A2A21" w:rsidP="00B22205">
      <w:pPr>
        <w:spacing w:after="0"/>
      </w:pPr>
    </w:p>
    <w:p w14:paraId="5A209102" w14:textId="77777777" w:rsidR="007A2A21" w:rsidRDefault="007A2A21" w:rsidP="00B22205">
      <w:pPr>
        <w:spacing w:after="0"/>
      </w:pPr>
      <w:r>
        <w:rPr>
          <w:sz w:val="18"/>
          <w:szCs w:val="18"/>
        </w:rPr>
        <w:t>1.</w:t>
      </w:r>
    </w:p>
    <w:p w14:paraId="2E67E660" w14:textId="77777777" w:rsidR="007A2A21" w:rsidRDefault="007A2A21" w:rsidP="00B22205">
      <w:pPr>
        <w:spacing w:after="0"/>
      </w:pPr>
      <w:r>
        <w:rPr>
          <w:sz w:val="18"/>
          <w:szCs w:val="18"/>
        </w:rPr>
        <w:t>GROUPING SETS   V.S.   ROLLUP  V.S.  CUBE</w:t>
      </w:r>
    </w:p>
    <w:p w14:paraId="62FDB2E3" w14:textId="77777777" w:rsidR="007A2A21" w:rsidRDefault="007A2A21" w:rsidP="00B22205">
      <w:pPr>
        <w:spacing w:after="0"/>
      </w:pPr>
      <w:r>
        <w:rPr>
          <w:sz w:val="18"/>
          <w:szCs w:val="18"/>
        </w:rPr>
        <w:t>Reference:</w:t>
      </w:r>
    </w:p>
    <w:p w14:paraId="39C48947" w14:textId="77777777" w:rsidR="007A2A21" w:rsidRDefault="00000000" w:rsidP="00B22205">
      <w:pPr>
        <w:spacing w:after="0"/>
      </w:pPr>
      <w:hyperlink r:id="rId7" w:history="1">
        <w:r w:rsidR="007A2A21">
          <w:rPr>
            <w:rStyle w:val="Hyperlink"/>
            <w:sz w:val="18"/>
            <w:szCs w:val="18"/>
          </w:rPr>
          <w:t>https://technet.microsoft.com/zh-cn/library/bb522495(v=sql.105).aspx</w:t>
        </w:r>
      </w:hyperlink>
    </w:p>
    <w:p w14:paraId="43D34854" w14:textId="77777777" w:rsidR="007A2A21" w:rsidRDefault="00000000" w:rsidP="00B22205">
      <w:pPr>
        <w:spacing w:after="0"/>
      </w:pPr>
      <w:hyperlink r:id="rId8" w:history="1">
        <w:r w:rsidR="007A2A21">
          <w:rPr>
            <w:rStyle w:val="Hyperlink"/>
            <w:sz w:val="18"/>
            <w:szCs w:val="18"/>
          </w:rPr>
          <w:t>https://technet.microsoft.com/zh-cn/library/bb522631(v=sql.105).aspx</w:t>
        </w:r>
      </w:hyperlink>
    </w:p>
    <w:p w14:paraId="1B8A88B2" w14:textId="77777777" w:rsidR="007A2A21" w:rsidRDefault="00000000" w:rsidP="00B22205">
      <w:pPr>
        <w:spacing w:after="0"/>
      </w:pPr>
      <w:hyperlink r:id="rId9" w:history="1">
        <w:r w:rsidR="007A2A21">
          <w:rPr>
            <w:rStyle w:val="Hyperlink"/>
            <w:sz w:val="18"/>
            <w:szCs w:val="18"/>
          </w:rPr>
          <w:t>https://technet.microsoft.com/zh-cn/library/bb510427(v=sql.105).aspx</w:t>
        </w:r>
      </w:hyperlink>
    </w:p>
    <w:p w14:paraId="2CAAE7C3" w14:textId="77777777" w:rsidR="007A2A21" w:rsidRDefault="00000000" w:rsidP="00B22205">
      <w:pPr>
        <w:spacing w:after="0"/>
      </w:pPr>
      <w:hyperlink r:id="rId10" w:history="1">
        <w:r w:rsidR="007A2A21">
          <w:rPr>
            <w:rStyle w:val="Hyperlink"/>
            <w:sz w:val="18"/>
            <w:szCs w:val="18"/>
          </w:rPr>
          <w:t>https://technet.microsoft.com/en-us/library/bb522495(v=sql.105).aspx</w:t>
        </w:r>
      </w:hyperlink>
    </w:p>
    <w:p w14:paraId="3389E82D" w14:textId="77777777" w:rsidR="007A2A21" w:rsidRDefault="00000000" w:rsidP="00B22205">
      <w:pPr>
        <w:spacing w:after="0"/>
      </w:pPr>
      <w:hyperlink r:id="rId11" w:history="1">
        <w:r w:rsidR="007A2A21">
          <w:rPr>
            <w:rStyle w:val="Hyperlink"/>
            <w:sz w:val="18"/>
            <w:szCs w:val="18"/>
          </w:rPr>
          <w:t>https://technet.microsoft.com/en-us/library/bb510427(v=sql.105).aspx</w:t>
        </w:r>
      </w:hyperlink>
    </w:p>
    <w:p w14:paraId="4C9CD300" w14:textId="77777777" w:rsidR="007A2A21" w:rsidRDefault="007A2A21" w:rsidP="00B22205">
      <w:pPr>
        <w:spacing w:after="0"/>
      </w:pPr>
      <w:r>
        <w:rPr>
          <w:sz w:val="18"/>
          <w:szCs w:val="18"/>
        </w:rPr>
        <w:t>1.1.</w:t>
      </w:r>
    </w:p>
    <w:p w14:paraId="375779DF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</w:t>
      </w:r>
    </w:p>
    <w:p w14:paraId="31EB35CE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ColumnA, ColumnB, ...), --GroupingSet1</w:t>
      </w:r>
    </w:p>
    <w:p w14:paraId="277BF8DA" w14:textId="77777777" w:rsidR="007A2A21" w:rsidRDefault="007A2A21" w:rsidP="00B22205">
      <w:pPr>
        <w:spacing w:after="0"/>
      </w:pPr>
      <w:r>
        <w:rPr>
          <w:sz w:val="18"/>
          <w:szCs w:val="18"/>
        </w:rPr>
        <w:lastRenderedPageBreak/>
        <w:t>--    (ColumnB ...), --GroupingSet2</w:t>
      </w:r>
    </w:p>
    <w:p w14:paraId="5A0694F1" w14:textId="77777777" w:rsidR="007A2A21" w:rsidRDefault="007A2A21" w:rsidP="00B22205">
      <w:pPr>
        <w:spacing w:after="0"/>
      </w:pPr>
      <w:r>
        <w:rPr>
          <w:sz w:val="18"/>
          <w:szCs w:val="18"/>
        </w:rPr>
        <w:t>--    ...</w:t>
      </w:r>
    </w:p>
    <w:p w14:paraId="498CC1E9" w14:textId="77777777" w:rsidR="007A2A21" w:rsidRDefault="007A2A21" w:rsidP="00B22205">
      <w:pPr>
        <w:spacing w:after="0"/>
      </w:pPr>
      <w:r>
        <w:rPr>
          <w:sz w:val="18"/>
          <w:szCs w:val="18"/>
        </w:rPr>
        <w:t>--)</w:t>
      </w:r>
    </w:p>
    <w:p w14:paraId="37F7D1C0" w14:textId="77777777" w:rsidR="007A2A21" w:rsidRDefault="007A2A21" w:rsidP="00B22205">
      <w:pPr>
        <w:spacing w:after="0"/>
      </w:pPr>
      <w:r>
        <w:rPr>
          <w:sz w:val="18"/>
          <w:szCs w:val="18"/>
        </w:rPr>
        <w:t>GROUP BY GROUPING SETS do aggregate operation</w:t>
      </w:r>
    </w:p>
    <w:p w14:paraId="39367EE1" w14:textId="77777777" w:rsidR="007A2A21" w:rsidRDefault="007A2A21" w:rsidP="00B22205">
      <w:pPr>
        <w:spacing w:after="0"/>
      </w:pPr>
      <w:r>
        <w:rPr>
          <w:sz w:val="18"/>
          <w:szCs w:val="18"/>
        </w:rPr>
        <w:t>and UNION ALL all other aggregate operation.</w:t>
      </w:r>
    </w:p>
    <w:p w14:paraId="7AAE4631" w14:textId="77777777" w:rsidR="007A2A21" w:rsidRDefault="007A2A21" w:rsidP="00B22205">
      <w:pPr>
        <w:spacing w:after="0"/>
      </w:pPr>
      <w:r>
        <w:rPr>
          <w:sz w:val="18"/>
          <w:szCs w:val="18"/>
        </w:rPr>
        <w:t>1.2.</w:t>
      </w:r>
    </w:p>
    <w:p w14:paraId="0AC7B872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ROLLUP (C1, C2, ..., Cn-1, Cn)</w:t>
      </w:r>
    </w:p>
    <w:p w14:paraId="2AFB9D98" w14:textId="77777777" w:rsidR="007A2A21" w:rsidRDefault="007A2A21" w:rsidP="00B22205">
      <w:pPr>
        <w:spacing w:after="0"/>
      </w:pPr>
      <w:r>
        <w:rPr>
          <w:sz w:val="18"/>
          <w:szCs w:val="18"/>
        </w:rPr>
        <w:t>or</w:t>
      </w:r>
    </w:p>
    <w:p w14:paraId="11D9A232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C1, C2, ..., Cn-1, Cn WITH ROLLUP</w:t>
      </w:r>
    </w:p>
    <w:p w14:paraId="653000B3" w14:textId="77777777" w:rsidR="007A2A21" w:rsidRDefault="007A2A21" w:rsidP="00B22205">
      <w:pPr>
        <w:spacing w:after="0"/>
      </w:pPr>
      <w:r>
        <w:rPr>
          <w:sz w:val="18"/>
          <w:szCs w:val="18"/>
        </w:rPr>
        <w:t>ROLLUP do aggregate operation on multiple levels in hierarchy.  </w:t>
      </w:r>
    </w:p>
    <w:p w14:paraId="7D97B721" w14:textId="77777777" w:rsidR="007A2A21" w:rsidRDefault="007A2A21" w:rsidP="00B22205">
      <w:pPr>
        <w:spacing w:after="0"/>
      </w:pPr>
      <w:r>
        <w:rPr>
          <w:sz w:val="18"/>
          <w:szCs w:val="18"/>
        </w:rPr>
        <w:t>1.3.</w:t>
      </w:r>
    </w:p>
    <w:p w14:paraId="4059609A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CUBE (C1, C2, ..., Cn-1, Cn)</w:t>
      </w:r>
    </w:p>
    <w:p w14:paraId="3FDBD846" w14:textId="77777777" w:rsidR="007A2A21" w:rsidRDefault="007A2A21" w:rsidP="00B22205">
      <w:pPr>
        <w:spacing w:after="0"/>
      </w:pPr>
      <w:r>
        <w:rPr>
          <w:sz w:val="18"/>
          <w:szCs w:val="18"/>
        </w:rPr>
        <w:t>or</w:t>
      </w:r>
    </w:p>
    <w:p w14:paraId="7004D795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C1, C2, ..., Cn-1, Cn WITH CUBE</w:t>
      </w:r>
    </w:p>
    <w:p w14:paraId="04CF6D63" w14:textId="77777777" w:rsidR="007A2A21" w:rsidRDefault="007A2A21" w:rsidP="00B22205">
      <w:pPr>
        <w:spacing w:after="0"/>
      </w:pPr>
      <w:r>
        <w:rPr>
          <w:sz w:val="18"/>
          <w:szCs w:val="18"/>
        </w:rPr>
        <w:t>CUBE produces the result set</w:t>
      </w:r>
    </w:p>
    <w:p w14:paraId="24A424FD" w14:textId="77777777" w:rsidR="007A2A21" w:rsidRDefault="007A2A21" w:rsidP="00B22205">
      <w:pPr>
        <w:spacing w:after="0"/>
      </w:pPr>
      <w:r>
        <w:rPr>
          <w:sz w:val="18"/>
          <w:szCs w:val="18"/>
        </w:rPr>
        <w:t>by generating all combinations of columns</w:t>
      </w:r>
    </w:p>
    <w:p w14:paraId="482BD653" w14:textId="77777777" w:rsidR="007A2A21" w:rsidRDefault="007A2A21" w:rsidP="00B22205">
      <w:pPr>
        <w:spacing w:after="0"/>
      </w:pPr>
      <w:r>
        <w:rPr>
          <w:sz w:val="18"/>
          <w:szCs w:val="18"/>
        </w:rPr>
        <w:t>specified in GROUP BY CUBE().  </w:t>
      </w:r>
    </w:p>
    <w:p w14:paraId="54CA14E1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--------------------------------------</w:t>
      </w:r>
    </w:p>
    <w:p w14:paraId="678FD6B3" w14:textId="77777777" w:rsidR="007A2A21" w:rsidRDefault="007A2A21" w:rsidP="00B22205">
      <w:pPr>
        <w:spacing w:after="0"/>
      </w:pPr>
      <w:r>
        <w:rPr>
          <w:sz w:val="18"/>
          <w:szCs w:val="18"/>
        </w:rPr>
        <w:t>2.</w:t>
      </w:r>
    </w:p>
    <w:p w14:paraId="142C7E80" w14:textId="77777777" w:rsidR="007A2A21" w:rsidRDefault="007A2A21" w:rsidP="00B22205">
      <w:pPr>
        <w:spacing w:after="0"/>
      </w:pPr>
      <w:r>
        <w:rPr>
          <w:sz w:val="18"/>
          <w:szCs w:val="18"/>
        </w:rPr>
        <w:t>Syntax</w:t>
      </w:r>
    </w:p>
    <w:p w14:paraId="09FDB671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</w:t>
      </w:r>
    </w:p>
    <w:p w14:paraId="654CBA88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ColumnA, ColumnB, ...), --GroupingSet1</w:t>
      </w:r>
    </w:p>
    <w:p w14:paraId="4B9CD70F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ColumnB ...), --GroupingSet2</w:t>
      </w:r>
    </w:p>
    <w:p w14:paraId="5AF34A9E" w14:textId="77777777" w:rsidR="007A2A21" w:rsidRDefault="007A2A21" w:rsidP="00B22205">
      <w:pPr>
        <w:spacing w:after="0"/>
      </w:pPr>
      <w:r>
        <w:rPr>
          <w:sz w:val="18"/>
          <w:szCs w:val="18"/>
        </w:rPr>
        <w:t>--    ...</w:t>
      </w:r>
    </w:p>
    <w:p w14:paraId="42826604" w14:textId="77777777" w:rsidR="007A2A21" w:rsidRDefault="007A2A21" w:rsidP="00B22205">
      <w:pPr>
        <w:spacing w:after="0"/>
      </w:pPr>
      <w:r>
        <w:rPr>
          <w:sz w:val="18"/>
          <w:szCs w:val="18"/>
        </w:rPr>
        <w:t>--)</w:t>
      </w:r>
    </w:p>
    <w:p w14:paraId="1F908065" w14:textId="77777777" w:rsidR="007A2A21" w:rsidRDefault="007A2A21" w:rsidP="00B22205">
      <w:pPr>
        <w:spacing w:after="0"/>
      </w:pPr>
      <w:r>
        <w:rPr>
          <w:sz w:val="18"/>
          <w:szCs w:val="18"/>
        </w:rPr>
        <w:t>2.1.</w:t>
      </w:r>
    </w:p>
    <w:p w14:paraId="059A6D79" w14:textId="77777777" w:rsidR="007A2A21" w:rsidRDefault="007A2A21" w:rsidP="00B22205">
      <w:pPr>
        <w:spacing w:after="0"/>
      </w:pPr>
      <w:r>
        <w:rPr>
          <w:sz w:val="18"/>
          <w:szCs w:val="18"/>
        </w:rPr>
        <w:t>This is like</w:t>
      </w:r>
    </w:p>
    <w:p w14:paraId="10667913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(ColumnA, ColumnB, ...)</w:t>
      </w:r>
    </w:p>
    <w:p w14:paraId="463F97A2" w14:textId="77777777" w:rsidR="007A2A21" w:rsidRDefault="007A2A21" w:rsidP="00B22205">
      <w:pPr>
        <w:spacing w:after="0"/>
      </w:pPr>
      <w:r>
        <w:rPr>
          <w:sz w:val="18"/>
          <w:szCs w:val="18"/>
        </w:rPr>
        <w:t>--Union ALL</w:t>
      </w:r>
    </w:p>
    <w:p w14:paraId="10A8F181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(ColumnB, ...)</w:t>
      </w:r>
    </w:p>
    <w:p w14:paraId="3C459890" w14:textId="77777777" w:rsidR="007A2A21" w:rsidRDefault="007A2A21" w:rsidP="00B22205">
      <w:pPr>
        <w:spacing w:after="0"/>
      </w:pPr>
      <w:r>
        <w:rPr>
          <w:sz w:val="18"/>
          <w:szCs w:val="18"/>
        </w:rPr>
        <w:t>--Union ALL ...</w:t>
      </w:r>
    </w:p>
    <w:p w14:paraId="54FA96B7" w14:textId="77777777" w:rsidR="007A2A21" w:rsidRDefault="007A2A21" w:rsidP="00B22205">
      <w:pPr>
        <w:spacing w:after="0"/>
      </w:pPr>
      <w:r>
        <w:rPr>
          <w:sz w:val="18"/>
          <w:szCs w:val="18"/>
        </w:rPr>
        <w:t>Problem about Union ALL is that</w:t>
      </w:r>
    </w:p>
    <w:p w14:paraId="2C74D27C" w14:textId="77777777" w:rsidR="007A2A21" w:rsidRDefault="007A2A21" w:rsidP="00B22205">
      <w:pPr>
        <w:spacing w:after="0"/>
      </w:pPr>
      <w:r>
        <w:rPr>
          <w:sz w:val="18"/>
          <w:szCs w:val="18"/>
        </w:rPr>
        <w:t>if you Union ALL 4 SELECT ... GROUP BY ...</w:t>
      </w:r>
    </w:p>
    <w:p w14:paraId="18BB9705" w14:textId="77777777" w:rsidR="007A2A21" w:rsidRDefault="007A2A21" w:rsidP="00B22205">
      <w:pPr>
        <w:spacing w:after="0"/>
      </w:pPr>
      <w:r>
        <w:rPr>
          <w:sz w:val="18"/>
          <w:szCs w:val="18"/>
        </w:rPr>
        <w:t>then the table need to be accessed 4 times.</w:t>
      </w:r>
    </w:p>
    <w:p w14:paraId="6F9D6897" w14:textId="77777777" w:rsidR="007A2A21" w:rsidRDefault="007A2A21" w:rsidP="00B22205">
      <w:pPr>
        <w:spacing w:after="0"/>
      </w:pPr>
      <w:r>
        <w:rPr>
          <w:sz w:val="18"/>
          <w:szCs w:val="18"/>
        </w:rPr>
        <w:t>IF you use GROUP BY GROUPING SETS,</w:t>
      </w:r>
    </w:p>
    <w:p w14:paraId="04C25787" w14:textId="77777777" w:rsidR="007A2A21" w:rsidRDefault="007A2A21" w:rsidP="00B22205">
      <w:pPr>
        <w:spacing w:after="0"/>
      </w:pPr>
      <w:r>
        <w:rPr>
          <w:sz w:val="18"/>
          <w:szCs w:val="18"/>
        </w:rPr>
        <w:t>then the table need to be accessed 1 time.</w:t>
      </w:r>
    </w:p>
    <w:p w14:paraId="2EA49476" w14:textId="77777777" w:rsidR="007A2A21" w:rsidRDefault="007A2A21" w:rsidP="00B22205">
      <w:pPr>
        <w:spacing w:after="0"/>
      </w:pPr>
      <w:r>
        <w:rPr>
          <w:sz w:val="18"/>
          <w:szCs w:val="18"/>
        </w:rPr>
        <w:t>Thus, GROUPING SETS is faster than UNION ALL 4 times of SELECT ... GROUP BY ...</w:t>
      </w:r>
    </w:p>
    <w:p w14:paraId="7AE0321A" w14:textId="77777777" w:rsidR="007A2A21" w:rsidRDefault="007A2A21" w:rsidP="00B22205">
      <w:pPr>
        <w:spacing w:after="0"/>
      </w:pPr>
      <w:r>
        <w:rPr>
          <w:sz w:val="18"/>
          <w:szCs w:val="18"/>
        </w:rPr>
        <w:t>2.2.</w:t>
      </w:r>
    </w:p>
    <w:p w14:paraId="05EF1B57" w14:textId="77777777" w:rsidR="007A2A21" w:rsidRDefault="007A2A21" w:rsidP="00B22205">
      <w:pPr>
        <w:spacing w:after="0"/>
      </w:pPr>
      <w:r>
        <w:rPr>
          <w:sz w:val="18"/>
          <w:szCs w:val="18"/>
        </w:rPr>
        <w:t>--ORDER BY GROUPING(ColumnA);</w:t>
      </w:r>
    </w:p>
    <w:p w14:paraId="40F890E0" w14:textId="77777777" w:rsidR="007A2A21" w:rsidRDefault="007A2A21" w:rsidP="00B22205">
      <w:pPr>
        <w:spacing w:after="0"/>
      </w:pPr>
      <w:r>
        <w:rPr>
          <w:sz w:val="18"/>
          <w:szCs w:val="18"/>
        </w:rPr>
        <w:t>or</w:t>
      </w:r>
    </w:p>
    <w:p w14:paraId="1ADACB07" w14:textId="77777777" w:rsidR="007A2A21" w:rsidRDefault="007A2A21" w:rsidP="00B22205">
      <w:pPr>
        <w:spacing w:after="0"/>
      </w:pPr>
      <w:r>
        <w:rPr>
          <w:sz w:val="18"/>
          <w:szCs w:val="18"/>
        </w:rPr>
        <w:t>----ORDER BY ColumnA;</w:t>
      </w:r>
    </w:p>
    <w:p w14:paraId="56AB835D" w14:textId="77777777" w:rsidR="007A2A21" w:rsidRDefault="007A2A21" w:rsidP="00B22205">
      <w:pPr>
        <w:spacing w:after="0"/>
      </w:pPr>
      <w:r>
        <w:rPr>
          <w:sz w:val="18"/>
          <w:szCs w:val="18"/>
        </w:rPr>
        <w:t>The order of the rows of GROUP BY GROUPING SETS in the result set</w:t>
      </w:r>
    </w:p>
    <w:p w14:paraId="0CDB6CFE" w14:textId="77777777" w:rsidR="007A2A21" w:rsidRDefault="007A2A21" w:rsidP="00B22205">
      <w:pPr>
        <w:spacing w:after="0"/>
      </w:pPr>
      <w:r>
        <w:rPr>
          <w:sz w:val="18"/>
          <w:szCs w:val="18"/>
        </w:rPr>
        <w:t>is not the same as UNION ALL query.</w:t>
      </w:r>
    </w:p>
    <w:p w14:paraId="58F0F675" w14:textId="77777777" w:rsidR="007A2A21" w:rsidRDefault="007A2A21" w:rsidP="00B22205">
      <w:pPr>
        <w:spacing w:after="0"/>
      </w:pPr>
      <w:r>
        <w:rPr>
          <w:sz w:val="18"/>
          <w:szCs w:val="18"/>
        </w:rPr>
        <w:t>We can use Order By with GROUP BY GROUPING SETS to control the order.</w:t>
      </w:r>
    </w:p>
    <w:p w14:paraId="2F2BCA76" w14:textId="77777777" w:rsidR="007A2A21" w:rsidRDefault="007A2A21" w:rsidP="00B22205">
      <w:pPr>
        <w:spacing w:after="0"/>
      </w:pPr>
      <w:r>
        <w:rPr>
          <w:sz w:val="18"/>
          <w:szCs w:val="18"/>
        </w:rPr>
        <w:t>However, we cannot use use Order By with Union ALL.</w:t>
      </w:r>
    </w:p>
    <w:p w14:paraId="3E02D02F" w14:textId="77777777" w:rsidR="007A2A21" w:rsidRDefault="007A2A21" w:rsidP="00B22205">
      <w:pPr>
        <w:spacing w:after="0"/>
      </w:pPr>
      <w:r>
        <w:rPr>
          <w:sz w:val="18"/>
          <w:szCs w:val="18"/>
        </w:rPr>
        <w:t>To control the order use order by as shown below.   </w:t>
      </w:r>
    </w:p>
    <w:p w14:paraId="0CF96136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--------------------------------------</w:t>
      </w:r>
    </w:p>
    <w:p w14:paraId="561308B1" w14:textId="77777777" w:rsidR="007A2A21" w:rsidRDefault="007A2A21" w:rsidP="00B22205">
      <w:pPr>
        <w:spacing w:after="0"/>
      </w:pPr>
      <w:r>
        <w:rPr>
          <w:sz w:val="18"/>
          <w:szCs w:val="18"/>
        </w:rPr>
        <w:t>3.</w:t>
      </w:r>
    </w:p>
    <w:p w14:paraId="3341515B" w14:textId="77777777" w:rsidR="007A2A21" w:rsidRDefault="007A2A21" w:rsidP="00B22205">
      <w:pPr>
        <w:spacing w:after="0"/>
      </w:pPr>
      <w:r>
        <w:rPr>
          <w:sz w:val="18"/>
          <w:szCs w:val="18"/>
        </w:rPr>
        <w:t>3.1.</w:t>
      </w:r>
    </w:p>
    <w:p w14:paraId="6BDAEED7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return the same grand totals:</w:t>
      </w:r>
    </w:p>
    <w:p w14:paraId="4909A5B1" w14:textId="77777777" w:rsidR="007A2A21" w:rsidRDefault="007A2A21" w:rsidP="00B22205">
      <w:pPr>
        <w:spacing w:after="0"/>
      </w:pPr>
      <w:r>
        <w:rPr>
          <w:sz w:val="18"/>
          <w:szCs w:val="18"/>
        </w:rPr>
        <w:t>3.1.1.</w:t>
      </w:r>
    </w:p>
    <w:p w14:paraId="12264D3F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 () )</w:t>
      </w:r>
    </w:p>
    <w:p w14:paraId="626E2A79" w14:textId="77777777" w:rsidR="007A2A21" w:rsidRDefault="007A2A21" w:rsidP="00B22205">
      <w:pPr>
        <w:spacing w:after="0"/>
      </w:pPr>
      <w:r>
        <w:rPr>
          <w:sz w:val="18"/>
          <w:szCs w:val="18"/>
        </w:rPr>
        <w:t>3.1.2.</w:t>
      </w:r>
    </w:p>
    <w:p w14:paraId="376053D3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()</w:t>
      </w:r>
    </w:p>
    <w:p w14:paraId="057CA6C3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</w:t>
      </w:r>
    </w:p>
    <w:p w14:paraId="1A1649E7" w14:textId="77777777" w:rsidR="007A2A21" w:rsidRDefault="007A2A21" w:rsidP="00B22205">
      <w:pPr>
        <w:spacing w:after="0"/>
      </w:pPr>
      <w:r>
        <w:rPr>
          <w:sz w:val="18"/>
          <w:szCs w:val="18"/>
        </w:rPr>
        <w:t>3.2.</w:t>
      </w:r>
    </w:p>
    <w:p w14:paraId="641DEC32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return the same single sets</w:t>
      </w:r>
    </w:p>
    <w:p w14:paraId="6AFB2CBA" w14:textId="77777777" w:rsidR="007A2A21" w:rsidRDefault="007A2A21" w:rsidP="00B22205">
      <w:pPr>
        <w:spacing w:after="0"/>
      </w:pPr>
      <w:r>
        <w:rPr>
          <w:sz w:val="18"/>
          <w:szCs w:val="18"/>
        </w:rPr>
        <w:t>3.2.1.</w:t>
      </w:r>
    </w:p>
    <w:p w14:paraId="40EFD15C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 (C1, C2, ..., Cn) )</w:t>
      </w:r>
    </w:p>
    <w:p w14:paraId="4B3F7E94" w14:textId="77777777" w:rsidR="007A2A21" w:rsidRDefault="007A2A21" w:rsidP="00B22205">
      <w:pPr>
        <w:spacing w:after="0"/>
      </w:pPr>
      <w:r>
        <w:rPr>
          <w:sz w:val="18"/>
          <w:szCs w:val="18"/>
        </w:rPr>
        <w:t>3.2.2.</w:t>
      </w:r>
    </w:p>
    <w:p w14:paraId="5DE7CA88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C1, C2, ..., Cn</w:t>
      </w:r>
    </w:p>
    <w:p w14:paraId="2051AA49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</w:t>
      </w:r>
    </w:p>
    <w:p w14:paraId="77FE750E" w14:textId="77777777" w:rsidR="007A2A21" w:rsidRDefault="007A2A21" w:rsidP="00B22205">
      <w:pPr>
        <w:spacing w:after="0"/>
      </w:pPr>
      <w:r>
        <w:rPr>
          <w:sz w:val="18"/>
          <w:szCs w:val="18"/>
        </w:rPr>
        <w:t>3.3.</w:t>
      </w:r>
    </w:p>
    <w:p w14:paraId="77DD7F50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are equivalent:</w:t>
      </w:r>
    </w:p>
    <w:p w14:paraId="076A0931" w14:textId="77777777" w:rsidR="007A2A21" w:rsidRDefault="007A2A21" w:rsidP="00B22205">
      <w:pPr>
        <w:spacing w:after="0"/>
      </w:pPr>
      <w:r>
        <w:rPr>
          <w:sz w:val="18"/>
          <w:szCs w:val="18"/>
        </w:rPr>
        <w:t>3.3.1.</w:t>
      </w:r>
    </w:p>
    <w:p w14:paraId="09EF4A49" w14:textId="77777777" w:rsidR="007A2A21" w:rsidRDefault="007A2A21" w:rsidP="00B22205">
      <w:pPr>
        <w:spacing w:after="0"/>
      </w:pPr>
      <w:r>
        <w:rPr>
          <w:sz w:val="18"/>
          <w:szCs w:val="18"/>
        </w:rPr>
        <w:lastRenderedPageBreak/>
        <w:t>--GROUP BY ROLLUP (C1, C2, ..., Cn-1, Cn)</w:t>
      </w:r>
    </w:p>
    <w:p w14:paraId="3C018FD0" w14:textId="77777777" w:rsidR="007A2A21" w:rsidRDefault="007A2A21" w:rsidP="00B22205">
      <w:pPr>
        <w:spacing w:after="0"/>
      </w:pPr>
      <w:r>
        <w:rPr>
          <w:sz w:val="18"/>
          <w:szCs w:val="18"/>
        </w:rPr>
        <w:t>3.3.2.</w:t>
      </w:r>
    </w:p>
    <w:p w14:paraId="22F6E85E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C1, C2, ..., Cn-1, Cn WITH ROLLUP</w:t>
      </w:r>
    </w:p>
    <w:p w14:paraId="753D34C3" w14:textId="77777777" w:rsidR="007A2A21" w:rsidRDefault="007A2A21" w:rsidP="00B22205">
      <w:pPr>
        <w:spacing w:after="0"/>
      </w:pPr>
      <w:r>
        <w:rPr>
          <w:sz w:val="18"/>
          <w:szCs w:val="18"/>
        </w:rPr>
        <w:t>3.3.3.</w:t>
      </w:r>
    </w:p>
    <w:p w14:paraId="481E1C25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 (C1, C2, ..., Cn-1, Cn)</w:t>
      </w:r>
    </w:p>
    <w:p w14:paraId="462A824B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1, C2, ..., Cn-1)</w:t>
      </w:r>
    </w:p>
    <w:p w14:paraId="67D562B1" w14:textId="77777777" w:rsidR="007A2A21" w:rsidRDefault="007A2A21" w:rsidP="00B22205">
      <w:pPr>
        <w:spacing w:after="0"/>
      </w:pPr>
      <w:r>
        <w:rPr>
          <w:sz w:val="18"/>
          <w:szCs w:val="18"/>
        </w:rPr>
        <w:t>--    ...</w:t>
      </w:r>
    </w:p>
    <w:p w14:paraId="00380C47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1, C2)</w:t>
      </w:r>
    </w:p>
    <w:p w14:paraId="013BA975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1)</w:t>
      </w:r>
    </w:p>
    <w:p w14:paraId="68E0A0AE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) )</w:t>
      </w:r>
    </w:p>
    <w:p w14:paraId="0C811DC0" w14:textId="77777777" w:rsidR="007A2A21" w:rsidRDefault="007A2A21" w:rsidP="00B22205">
      <w:pPr>
        <w:spacing w:after="0"/>
      </w:pPr>
      <w:r>
        <w:rPr>
          <w:sz w:val="18"/>
          <w:szCs w:val="18"/>
        </w:rPr>
        <w:t>3.3.4.</w:t>
      </w:r>
    </w:p>
    <w:p w14:paraId="505F0213" w14:textId="77777777" w:rsidR="007A2A21" w:rsidRDefault="007A2A21" w:rsidP="00B22205">
      <w:pPr>
        <w:spacing w:after="0"/>
      </w:pPr>
      <w:r>
        <w:rPr>
          <w:sz w:val="18"/>
          <w:szCs w:val="18"/>
        </w:rPr>
        <w:t>--SELECT ...FROM...GROUP BY C1, C2, ..., Cn-1, Cn</w:t>
      </w:r>
    </w:p>
    <w:p w14:paraId="67DF7D00" w14:textId="77777777" w:rsidR="007A2A21" w:rsidRDefault="007A2A21" w:rsidP="00B22205">
      <w:pPr>
        <w:spacing w:after="0"/>
      </w:pPr>
      <w:r>
        <w:rPr>
          <w:sz w:val="18"/>
          <w:szCs w:val="18"/>
        </w:rPr>
        <w:t>--UNION ALL</w:t>
      </w:r>
    </w:p>
    <w:p w14:paraId="03CB4AA3" w14:textId="77777777" w:rsidR="007A2A21" w:rsidRDefault="007A2A21" w:rsidP="00B22205">
      <w:pPr>
        <w:spacing w:after="0"/>
      </w:pPr>
      <w:r>
        <w:rPr>
          <w:sz w:val="18"/>
          <w:szCs w:val="18"/>
        </w:rPr>
        <w:t>--SELECT ...FROM...GROUP BY C1, C2, ..., Cn-1</w:t>
      </w:r>
    </w:p>
    <w:p w14:paraId="28FAF654" w14:textId="77777777" w:rsidR="007A2A21" w:rsidRDefault="007A2A21" w:rsidP="00B22205">
      <w:pPr>
        <w:spacing w:after="0"/>
      </w:pPr>
      <w:r>
        <w:rPr>
          <w:sz w:val="18"/>
          <w:szCs w:val="18"/>
        </w:rPr>
        <w:t>--SELECT ...FROM...UNION ALL</w:t>
      </w:r>
    </w:p>
    <w:p w14:paraId="3EC8C750" w14:textId="77777777" w:rsidR="007A2A21" w:rsidRDefault="007A2A21" w:rsidP="00B22205">
      <w:pPr>
        <w:spacing w:after="0"/>
      </w:pPr>
      <w:r>
        <w:rPr>
          <w:sz w:val="18"/>
          <w:szCs w:val="18"/>
        </w:rPr>
        <w:t>--...</w:t>
      </w:r>
    </w:p>
    <w:p w14:paraId="379316E3" w14:textId="77777777" w:rsidR="007A2A21" w:rsidRDefault="007A2A21" w:rsidP="00B22205">
      <w:pPr>
        <w:spacing w:after="0"/>
      </w:pPr>
      <w:r>
        <w:rPr>
          <w:sz w:val="18"/>
          <w:szCs w:val="18"/>
        </w:rPr>
        <w:t>--UNION ALL</w:t>
      </w:r>
    </w:p>
    <w:p w14:paraId="20E1DF9A" w14:textId="77777777" w:rsidR="007A2A21" w:rsidRDefault="007A2A21" w:rsidP="00B22205">
      <w:pPr>
        <w:spacing w:after="0"/>
      </w:pPr>
      <w:r>
        <w:rPr>
          <w:sz w:val="18"/>
          <w:szCs w:val="18"/>
        </w:rPr>
        <w:t>--SELECT ...FROM...GROUP BY C1, C2</w:t>
      </w:r>
    </w:p>
    <w:p w14:paraId="144BE852" w14:textId="77777777" w:rsidR="007A2A21" w:rsidRDefault="007A2A21" w:rsidP="00B22205">
      <w:pPr>
        <w:spacing w:after="0"/>
      </w:pPr>
      <w:r>
        <w:rPr>
          <w:sz w:val="18"/>
          <w:szCs w:val="18"/>
        </w:rPr>
        <w:t>--UNION ALL</w:t>
      </w:r>
    </w:p>
    <w:p w14:paraId="3F1C4F4E" w14:textId="77777777" w:rsidR="007A2A21" w:rsidRDefault="007A2A21" w:rsidP="00B22205">
      <w:pPr>
        <w:spacing w:after="0"/>
      </w:pPr>
      <w:r>
        <w:rPr>
          <w:sz w:val="18"/>
          <w:szCs w:val="18"/>
        </w:rPr>
        <w:t>--SELECT ...FROM...GROUP BY C1</w:t>
      </w:r>
    </w:p>
    <w:p w14:paraId="3C1B420C" w14:textId="77777777" w:rsidR="007A2A21" w:rsidRDefault="007A2A21" w:rsidP="00B22205">
      <w:pPr>
        <w:spacing w:after="0"/>
      </w:pPr>
      <w:r>
        <w:rPr>
          <w:sz w:val="18"/>
          <w:szCs w:val="18"/>
        </w:rPr>
        <w:t>--UNION ALL</w:t>
      </w:r>
    </w:p>
    <w:p w14:paraId="7CC1909C" w14:textId="77777777" w:rsidR="007A2A21" w:rsidRDefault="007A2A21" w:rsidP="00B22205">
      <w:pPr>
        <w:spacing w:after="0"/>
      </w:pPr>
      <w:r>
        <w:rPr>
          <w:sz w:val="18"/>
          <w:szCs w:val="18"/>
        </w:rPr>
        <w:t>--SELECT ...FROM...</w:t>
      </w:r>
    </w:p>
    <w:p w14:paraId="28D5B11A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</w:t>
      </w:r>
    </w:p>
    <w:p w14:paraId="28F7F2CF" w14:textId="77777777" w:rsidR="007A2A21" w:rsidRDefault="007A2A21" w:rsidP="00B22205">
      <w:pPr>
        <w:spacing w:after="0"/>
      </w:pPr>
      <w:r>
        <w:rPr>
          <w:sz w:val="18"/>
          <w:szCs w:val="18"/>
        </w:rPr>
        <w:t>3.4.</w:t>
      </w:r>
    </w:p>
    <w:p w14:paraId="4B2ACA29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are equivalent:</w:t>
      </w:r>
    </w:p>
    <w:p w14:paraId="439A745D" w14:textId="77777777" w:rsidR="007A2A21" w:rsidRDefault="007A2A21" w:rsidP="00B22205">
      <w:pPr>
        <w:spacing w:after="0"/>
      </w:pPr>
      <w:r>
        <w:rPr>
          <w:sz w:val="18"/>
          <w:szCs w:val="18"/>
        </w:rPr>
        <w:t>3.4.1.</w:t>
      </w:r>
    </w:p>
    <w:p w14:paraId="176EFC17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CUBE (C1, C2, C3)</w:t>
      </w:r>
    </w:p>
    <w:p w14:paraId="17C9ABD7" w14:textId="77777777" w:rsidR="007A2A21" w:rsidRDefault="007A2A21" w:rsidP="00B22205">
      <w:pPr>
        <w:spacing w:after="0"/>
      </w:pPr>
      <w:r>
        <w:rPr>
          <w:sz w:val="18"/>
          <w:szCs w:val="18"/>
        </w:rPr>
        <w:t>3.4.2.</w:t>
      </w:r>
    </w:p>
    <w:p w14:paraId="2ED21466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</w:t>
      </w:r>
    </w:p>
    <w:p w14:paraId="4C6556DC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C1, C2, C3)</w:t>
      </w:r>
    </w:p>
    <w:p w14:paraId="66C20C89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1, C2)</w:t>
      </w:r>
    </w:p>
    <w:p w14:paraId="3D67E313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1, C3)</w:t>
      </w:r>
    </w:p>
    <w:p w14:paraId="557F1AAE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2, C3)</w:t>
      </w:r>
    </w:p>
    <w:p w14:paraId="082F69B2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1)</w:t>
      </w:r>
    </w:p>
    <w:p w14:paraId="1DF67508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2)</w:t>
      </w:r>
    </w:p>
    <w:p w14:paraId="12F4838F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3)</w:t>
      </w:r>
    </w:p>
    <w:p w14:paraId="4967BBA6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) )</w:t>
      </w:r>
    </w:p>
    <w:p w14:paraId="2B9699B6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</w:t>
      </w:r>
    </w:p>
    <w:p w14:paraId="4B939CC1" w14:textId="77777777" w:rsidR="007A2A21" w:rsidRDefault="007A2A21" w:rsidP="00B22205">
      <w:pPr>
        <w:spacing w:after="0"/>
      </w:pPr>
      <w:r>
        <w:rPr>
          <w:sz w:val="18"/>
          <w:szCs w:val="18"/>
        </w:rPr>
        <w:t>3.5.</w:t>
      </w:r>
    </w:p>
    <w:p w14:paraId="78F17672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are equivalent:</w:t>
      </w:r>
    </w:p>
    <w:p w14:paraId="6259E78D" w14:textId="77777777" w:rsidR="007A2A21" w:rsidRDefault="007A2A21" w:rsidP="00B22205">
      <w:pPr>
        <w:spacing w:after="0"/>
      </w:pPr>
      <w:r>
        <w:rPr>
          <w:sz w:val="18"/>
          <w:szCs w:val="18"/>
        </w:rPr>
        <w:t>3.5.1.</w:t>
      </w:r>
    </w:p>
    <w:p w14:paraId="2E14FB0B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ROLLUP (C1, C2, C3)</w:t>
      </w:r>
    </w:p>
    <w:p w14:paraId="75EFA145" w14:textId="77777777" w:rsidR="007A2A21" w:rsidRDefault="007A2A21" w:rsidP="00B22205">
      <w:pPr>
        <w:spacing w:after="0"/>
      </w:pPr>
      <w:r>
        <w:rPr>
          <w:sz w:val="18"/>
          <w:szCs w:val="18"/>
        </w:rPr>
        <w:t>3.5.2.</w:t>
      </w:r>
    </w:p>
    <w:p w14:paraId="050AD0D3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C1, C2, C3 WITH ROLLUP</w:t>
      </w:r>
    </w:p>
    <w:p w14:paraId="0AF9F2C4" w14:textId="77777777" w:rsidR="007A2A21" w:rsidRDefault="007A2A21" w:rsidP="00B22205">
      <w:pPr>
        <w:spacing w:after="0"/>
      </w:pPr>
      <w:r>
        <w:rPr>
          <w:sz w:val="18"/>
          <w:szCs w:val="18"/>
        </w:rPr>
        <w:t>3.5.3.</w:t>
      </w:r>
    </w:p>
    <w:p w14:paraId="31E300F3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</w:t>
      </w:r>
    </w:p>
    <w:p w14:paraId="6CA84982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1, C2, C3)</w:t>
      </w:r>
    </w:p>
    <w:p w14:paraId="0F18FB43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1, C2)</w:t>
      </w:r>
    </w:p>
    <w:p w14:paraId="4C6BF6B5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C1)</w:t>
      </w:r>
    </w:p>
    <w:p w14:paraId="64E44E86" w14:textId="77777777" w:rsidR="007A2A21" w:rsidRDefault="007A2A21" w:rsidP="00B22205">
      <w:pPr>
        <w:spacing w:after="0"/>
      </w:pPr>
      <w:r>
        <w:rPr>
          <w:sz w:val="18"/>
          <w:szCs w:val="18"/>
        </w:rPr>
        <w:t>--    ,() )</w:t>
      </w:r>
    </w:p>
    <w:p w14:paraId="25A5638A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</w:t>
      </w:r>
    </w:p>
    <w:p w14:paraId="54E87E72" w14:textId="77777777" w:rsidR="007A2A21" w:rsidRDefault="007A2A21" w:rsidP="00B22205">
      <w:pPr>
        <w:spacing w:after="0"/>
      </w:pPr>
      <w:r>
        <w:rPr>
          <w:sz w:val="18"/>
          <w:szCs w:val="18"/>
        </w:rPr>
        <w:t>3.6.</w:t>
      </w:r>
    </w:p>
    <w:p w14:paraId="7647C908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are equivalent:</w:t>
      </w:r>
    </w:p>
    <w:p w14:paraId="3AF82E25" w14:textId="77777777" w:rsidR="007A2A21" w:rsidRDefault="007A2A21" w:rsidP="00B22205">
      <w:pPr>
        <w:spacing w:after="0"/>
      </w:pPr>
      <w:r>
        <w:rPr>
          <w:sz w:val="18"/>
          <w:szCs w:val="18"/>
        </w:rPr>
        <w:t>3.6.1.</w:t>
      </w:r>
    </w:p>
    <w:p w14:paraId="5E0F0D31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ROLLUP(A, (C1, C2, ..., Cn) )</w:t>
      </w:r>
    </w:p>
    <w:p w14:paraId="027A0325" w14:textId="77777777" w:rsidR="007A2A21" w:rsidRDefault="007A2A21" w:rsidP="00B22205">
      <w:pPr>
        <w:spacing w:after="0"/>
      </w:pPr>
      <w:r>
        <w:rPr>
          <w:sz w:val="18"/>
          <w:szCs w:val="18"/>
        </w:rPr>
        <w:t>3.6.2.</w:t>
      </w:r>
    </w:p>
    <w:p w14:paraId="1DD75CF6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ROLLUP( (A), (C1, C2, ..., Cn) )</w:t>
      </w:r>
    </w:p>
    <w:p w14:paraId="6A161DE3" w14:textId="77777777" w:rsidR="007A2A21" w:rsidRDefault="007A2A21" w:rsidP="00B22205">
      <w:pPr>
        <w:spacing w:after="0"/>
      </w:pPr>
      <w:r>
        <w:rPr>
          <w:sz w:val="18"/>
          <w:szCs w:val="18"/>
        </w:rPr>
        <w:t>3.6.3.</w:t>
      </w:r>
    </w:p>
    <w:p w14:paraId="6D857A1C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( (A), (C1, C2, ..., Cn) ) WITH ROLLUP</w:t>
      </w:r>
    </w:p>
    <w:p w14:paraId="34AA6C8C" w14:textId="77777777" w:rsidR="007A2A21" w:rsidRDefault="007A2A21" w:rsidP="00B22205">
      <w:pPr>
        <w:spacing w:after="0"/>
      </w:pPr>
      <w:r>
        <w:rPr>
          <w:sz w:val="18"/>
          <w:szCs w:val="18"/>
        </w:rPr>
        <w:t>3.6.3.</w:t>
      </w:r>
    </w:p>
    <w:p w14:paraId="091311C0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</w:t>
      </w:r>
    </w:p>
    <w:p w14:paraId="3B9CB2E4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A, C1, C2, ..., Cn),</w:t>
      </w:r>
    </w:p>
    <w:p w14:paraId="05879AE4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A),</w:t>
      </w:r>
    </w:p>
    <w:p w14:paraId="3E4DC9EF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)</w:t>
      </w:r>
    </w:p>
    <w:p w14:paraId="4948BD00" w14:textId="77777777" w:rsidR="007A2A21" w:rsidRDefault="007A2A21" w:rsidP="00B22205">
      <w:pPr>
        <w:spacing w:after="0"/>
      </w:pPr>
      <w:r>
        <w:rPr>
          <w:sz w:val="18"/>
          <w:szCs w:val="18"/>
        </w:rPr>
        <w:t>--)</w:t>
      </w:r>
    </w:p>
    <w:p w14:paraId="0687876A" w14:textId="77777777" w:rsidR="007A2A21" w:rsidRDefault="007A2A21" w:rsidP="00B22205">
      <w:pPr>
        <w:spacing w:after="0"/>
      </w:pPr>
      <w:r>
        <w:rPr>
          <w:sz w:val="18"/>
          <w:szCs w:val="18"/>
        </w:rPr>
        <w:lastRenderedPageBreak/>
        <w:t>-------------------------------</w:t>
      </w:r>
    </w:p>
    <w:p w14:paraId="18629BE4" w14:textId="77777777" w:rsidR="007A2A21" w:rsidRDefault="007A2A21" w:rsidP="00B22205">
      <w:pPr>
        <w:spacing w:after="0"/>
      </w:pPr>
      <w:r>
        <w:rPr>
          <w:sz w:val="18"/>
          <w:szCs w:val="18"/>
        </w:rPr>
        <w:t>3.7.</w:t>
      </w:r>
    </w:p>
    <w:p w14:paraId="1A033E04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are equivalent:</w:t>
      </w:r>
    </w:p>
    <w:p w14:paraId="096EDE2C" w14:textId="77777777" w:rsidR="007A2A21" w:rsidRDefault="007A2A21" w:rsidP="00B22205">
      <w:pPr>
        <w:spacing w:after="0"/>
      </w:pPr>
      <w:r>
        <w:rPr>
          <w:sz w:val="18"/>
          <w:szCs w:val="18"/>
        </w:rPr>
        <w:t>3.7.1.</w:t>
      </w:r>
    </w:p>
    <w:p w14:paraId="7D4DF2BB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CUBE(A, (C1, C2, ..., Cn) )</w:t>
      </w:r>
    </w:p>
    <w:p w14:paraId="3265EB57" w14:textId="77777777" w:rsidR="007A2A21" w:rsidRDefault="007A2A21" w:rsidP="00B22205">
      <w:pPr>
        <w:spacing w:after="0"/>
      </w:pPr>
      <w:r>
        <w:rPr>
          <w:sz w:val="18"/>
          <w:szCs w:val="18"/>
        </w:rPr>
        <w:t>3.7.2.</w:t>
      </w:r>
    </w:p>
    <w:p w14:paraId="0B0248BE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CUBE( (A), (C1, C2, ..., Cn) )</w:t>
      </w:r>
    </w:p>
    <w:p w14:paraId="71AD5638" w14:textId="77777777" w:rsidR="007A2A21" w:rsidRDefault="007A2A21" w:rsidP="00B22205">
      <w:pPr>
        <w:spacing w:after="0"/>
      </w:pPr>
      <w:r>
        <w:rPr>
          <w:sz w:val="18"/>
          <w:szCs w:val="18"/>
        </w:rPr>
        <w:t>3.7.3.</w:t>
      </w:r>
    </w:p>
    <w:p w14:paraId="21D1A133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</w:t>
      </w:r>
    </w:p>
    <w:p w14:paraId="0221E8F0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),</w:t>
      </w:r>
    </w:p>
    <w:p w14:paraId="69F1F6A2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A),</w:t>
      </w:r>
    </w:p>
    <w:p w14:paraId="028F8E95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C1, C2, ..., Cn),</w:t>
      </w:r>
    </w:p>
    <w:p w14:paraId="585D998F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A, C1, C2, ..., Cn) )</w:t>
      </w:r>
    </w:p>
    <w:p w14:paraId="19D8DBF8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</w:t>
      </w:r>
    </w:p>
    <w:p w14:paraId="2F7B7B7B" w14:textId="77777777" w:rsidR="007A2A21" w:rsidRDefault="007A2A21" w:rsidP="00B22205">
      <w:pPr>
        <w:spacing w:after="0"/>
      </w:pPr>
      <w:r>
        <w:rPr>
          <w:sz w:val="18"/>
          <w:szCs w:val="18"/>
        </w:rPr>
        <w:t>--**</w:t>
      </w:r>
    </w:p>
    <w:p w14:paraId="2F3CF4FA" w14:textId="77777777" w:rsidR="007A2A21" w:rsidRDefault="007A2A21" w:rsidP="00B22205">
      <w:pPr>
        <w:spacing w:after="0"/>
      </w:pPr>
      <w:r>
        <w:rPr>
          <w:sz w:val="18"/>
          <w:szCs w:val="18"/>
        </w:rPr>
        <w:t>3.8.</w:t>
      </w:r>
    </w:p>
    <w:p w14:paraId="508EE5BF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are equivalent:</w:t>
      </w:r>
    </w:p>
    <w:p w14:paraId="1510C2CE" w14:textId="77777777" w:rsidR="007A2A21" w:rsidRDefault="007A2A21" w:rsidP="00B22205">
      <w:pPr>
        <w:spacing w:after="0"/>
      </w:pPr>
      <w:r>
        <w:rPr>
          <w:sz w:val="18"/>
          <w:szCs w:val="18"/>
        </w:rPr>
        <w:t>3.8.1.</w:t>
      </w:r>
    </w:p>
    <w:p w14:paraId="3F0E1A53" w14:textId="77777777" w:rsidR="007A2A21" w:rsidRDefault="007A2A21" w:rsidP="00B22205">
      <w:pPr>
        <w:spacing w:after="0"/>
      </w:pPr>
      <w:r>
        <w:rPr>
          <w:sz w:val="18"/>
          <w:szCs w:val="18"/>
        </w:rPr>
        <w:t>GROUP BY A, CUBE (B, C)</w:t>
      </w:r>
    </w:p>
    <w:p w14:paraId="1B14B28E" w14:textId="77777777" w:rsidR="007A2A21" w:rsidRDefault="007A2A21" w:rsidP="00B22205">
      <w:pPr>
        <w:spacing w:after="0"/>
      </w:pPr>
      <w:r>
        <w:rPr>
          <w:sz w:val="18"/>
          <w:szCs w:val="18"/>
        </w:rPr>
        <w:t>3.8.2.</w:t>
      </w:r>
    </w:p>
    <w:p w14:paraId="0412A13F" w14:textId="77777777" w:rsidR="007A2A21" w:rsidRDefault="007A2A21" w:rsidP="00B22205">
      <w:pPr>
        <w:spacing w:after="0"/>
      </w:pPr>
      <w:r>
        <w:rPr>
          <w:sz w:val="18"/>
          <w:szCs w:val="18"/>
        </w:rPr>
        <w:t>GROUP BY GROUPING SETS (</w:t>
      </w:r>
    </w:p>
    <w:p w14:paraId="59C08F14" w14:textId="77777777" w:rsidR="007A2A21" w:rsidRDefault="007A2A21" w:rsidP="00B22205">
      <w:pPr>
        <w:spacing w:after="0"/>
      </w:pPr>
      <w:r>
        <w:rPr>
          <w:sz w:val="18"/>
          <w:szCs w:val="18"/>
        </w:rPr>
        <w:t>    (A),</w:t>
      </w:r>
    </w:p>
    <w:p w14:paraId="4B3DDE03" w14:textId="77777777" w:rsidR="007A2A21" w:rsidRDefault="007A2A21" w:rsidP="00B22205">
      <w:pPr>
        <w:spacing w:after="0"/>
      </w:pPr>
      <w:r>
        <w:rPr>
          <w:sz w:val="18"/>
          <w:szCs w:val="18"/>
        </w:rPr>
        <w:t>    (A, B),</w:t>
      </w:r>
    </w:p>
    <w:p w14:paraId="1F7AFA93" w14:textId="77777777" w:rsidR="007A2A21" w:rsidRDefault="007A2A21" w:rsidP="00B22205">
      <w:pPr>
        <w:spacing w:after="0"/>
      </w:pPr>
      <w:r>
        <w:rPr>
          <w:sz w:val="18"/>
          <w:szCs w:val="18"/>
        </w:rPr>
        <w:t>    (A, C),</w:t>
      </w:r>
    </w:p>
    <w:p w14:paraId="4BEB98F1" w14:textId="77777777" w:rsidR="007A2A21" w:rsidRDefault="007A2A21" w:rsidP="00B22205">
      <w:pPr>
        <w:spacing w:after="0"/>
      </w:pPr>
      <w:r>
        <w:rPr>
          <w:sz w:val="18"/>
          <w:szCs w:val="18"/>
        </w:rPr>
        <w:t>    (A, B, C ))</w:t>
      </w:r>
    </w:p>
    <w:p w14:paraId="28573097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</w:t>
      </w:r>
    </w:p>
    <w:p w14:paraId="33EFDEEF" w14:textId="77777777" w:rsidR="007A2A21" w:rsidRDefault="007A2A21" w:rsidP="00B22205">
      <w:pPr>
        <w:spacing w:after="0"/>
      </w:pPr>
      <w:r>
        <w:rPr>
          <w:sz w:val="18"/>
          <w:szCs w:val="18"/>
        </w:rPr>
        <w:t>--**</w:t>
      </w:r>
    </w:p>
    <w:p w14:paraId="144834A5" w14:textId="77777777" w:rsidR="007A2A21" w:rsidRDefault="007A2A21" w:rsidP="00B22205">
      <w:pPr>
        <w:spacing w:after="0"/>
      </w:pPr>
      <w:r>
        <w:rPr>
          <w:sz w:val="18"/>
          <w:szCs w:val="18"/>
        </w:rPr>
        <w:t>3.9.</w:t>
      </w:r>
    </w:p>
    <w:p w14:paraId="31184BCC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are equivalent:</w:t>
      </w:r>
    </w:p>
    <w:p w14:paraId="0C20B13F" w14:textId="77777777" w:rsidR="007A2A21" w:rsidRDefault="007A2A21" w:rsidP="00B22205">
      <w:pPr>
        <w:spacing w:after="0"/>
      </w:pPr>
      <w:r>
        <w:rPr>
          <w:sz w:val="18"/>
          <w:szCs w:val="18"/>
        </w:rPr>
        <w:t>3.9.1.</w:t>
      </w:r>
    </w:p>
    <w:p w14:paraId="5D3C7316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A, GROUPING SETS ( (B), (C) )</w:t>
      </w:r>
    </w:p>
    <w:p w14:paraId="7317EB7B" w14:textId="77777777" w:rsidR="007A2A21" w:rsidRDefault="007A2A21" w:rsidP="00B22205">
      <w:pPr>
        <w:spacing w:after="0"/>
      </w:pPr>
      <w:r>
        <w:rPr>
          <w:sz w:val="18"/>
          <w:szCs w:val="18"/>
        </w:rPr>
        <w:t>3.9.2.</w:t>
      </w:r>
    </w:p>
    <w:p w14:paraId="77B1BB60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</w:t>
      </w:r>
    </w:p>
    <w:p w14:paraId="786E4F14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A, B),</w:t>
      </w:r>
    </w:p>
    <w:p w14:paraId="3ADCA030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A, C) )</w:t>
      </w:r>
    </w:p>
    <w:p w14:paraId="3CFA16E6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</w:t>
      </w:r>
    </w:p>
    <w:p w14:paraId="614D37A4" w14:textId="77777777" w:rsidR="007A2A21" w:rsidRDefault="007A2A21" w:rsidP="00B22205">
      <w:pPr>
        <w:spacing w:after="0"/>
      </w:pPr>
      <w:r>
        <w:rPr>
          <w:sz w:val="18"/>
          <w:szCs w:val="18"/>
        </w:rPr>
        <w:t>--**</w:t>
      </w:r>
    </w:p>
    <w:p w14:paraId="6A5C705B" w14:textId="77777777" w:rsidR="007A2A21" w:rsidRDefault="007A2A21" w:rsidP="00B22205">
      <w:pPr>
        <w:spacing w:after="0"/>
      </w:pPr>
      <w:r>
        <w:rPr>
          <w:sz w:val="18"/>
          <w:szCs w:val="18"/>
        </w:rPr>
        <w:t>3.10.</w:t>
      </w:r>
    </w:p>
    <w:p w14:paraId="774F54D5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are equivalent:</w:t>
      </w:r>
    </w:p>
    <w:p w14:paraId="3976604C" w14:textId="77777777" w:rsidR="007A2A21" w:rsidRDefault="007A2A21" w:rsidP="00B22205">
      <w:pPr>
        <w:spacing w:after="0"/>
      </w:pPr>
      <w:r>
        <w:rPr>
          <w:sz w:val="18"/>
          <w:szCs w:val="18"/>
        </w:rPr>
        <w:t>3.10.1.</w:t>
      </w:r>
    </w:p>
    <w:p w14:paraId="0D591343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 (A), ROLLUP (B, C) )</w:t>
      </w:r>
    </w:p>
    <w:p w14:paraId="2D44A80A" w14:textId="77777777" w:rsidR="007A2A21" w:rsidRDefault="007A2A21" w:rsidP="00B22205">
      <w:pPr>
        <w:spacing w:after="0"/>
      </w:pPr>
      <w:r>
        <w:rPr>
          <w:sz w:val="18"/>
          <w:szCs w:val="18"/>
        </w:rPr>
        <w:t>3.10.2.</w:t>
      </w:r>
    </w:p>
    <w:p w14:paraId="3DEF5209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</w:t>
      </w:r>
    </w:p>
    <w:p w14:paraId="212B0B46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A),</w:t>
      </w:r>
    </w:p>
    <w:p w14:paraId="0B5C3468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B,C),</w:t>
      </w:r>
    </w:p>
    <w:p w14:paraId="6B532131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B),</w:t>
      </w:r>
    </w:p>
    <w:p w14:paraId="6F2D4378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)</w:t>
      </w:r>
    </w:p>
    <w:p w14:paraId="36823760" w14:textId="77777777" w:rsidR="007A2A21" w:rsidRDefault="007A2A21" w:rsidP="00B22205">
      <w:pPr>
        <w:spacing w:after="0"/>
      </w:pPr>
      <w:r>
        <w:rPr>
          <w:sz w:val="18"/>
          <w:szCs w:val="18"/>
        </w:rPr>
        <w:t>--)</w:t>
      </w:r>
    </w:p>
    <w:p w14:paraId="3C931D31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</w:t>
      </w:r>
    </w:p>
    <w:p w14:paraId="72D3A6EE" w14:textId="77777777" w:rsidR="007A2A21" w:rsidRDefault="007A2A21" w:rsidP="00B22205">
      <w:pPr>
        <w:spacing w:after="0"/>
      </w:pPr>
      <w:r>
        <w:rPr>
          <w:sz w:val="18"/>
          <w:szCs w:val="18"/>
        </w:rPr>
        <w:t>--**</w:t>
      </w:r>
    </w:p>
    <w:p w14:paraId="3CB7F943" w14:textId="77777777" w:rsidR="007A2A21" w:rsidRDefault="007A2A21" w:rsidP="00B22205">
      <w:pPr>
        <w:spacing w:after="0"/>
      </w:pPr>
      <w:r>
        <w:rPr>
          <w:sz w:val="18"/>
          <w:szCs w:val="18"/>
        </w:rPr>
        <w:t>3.11.</w:t>
      </w:r>
    </w:p>
    <w:p w14:paraId="78E26278" w14:textId="77777777" w:rsidR="007A2A21" w:rsidRDefault="007A2A21" w:rsidP="00B22205">
      <w:pPr>
        <w:spacing w:after="0"/>
      </w:pPr>
      <w:r>
        <w:rPr>
          <w:sz w:val="18"/>
          <w:szCs w:val="18"/>
        </w:rPr>
        <w:t>The following clauses are equivalent:</w:t>
      </w:r>
    </w:p>
    <w:p w14:paraId="1FE87B59" w14:textId="77777777" w:rsidR="007A2A21" w:rsidRDefault="007A2A21" w:rsidP="00B22205">
      <w:pPr>
        <w:spacing w:after="0"/>
      </w:pPr>
      <w:r>
        <w:rPr>
          <w:sz w:val="18"/>
          <w:szCs w:val="18"/>
        </w:rPr>
        <w:t>3.11.1.</w:t>
      </w:r>
    </w:p>
    <w:p w14:paraId="34D0D296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(A, (B, ROLLUP(C, D)) )</w:t>
      </w:r>
    </w:p>
    <w:p w14:paraId="4A2B8262" w14:textId="77777777" w:rsidR="007A2A21" w:rsidRDefault="007A2A21" w:rsidP="00B22205">
      <w:pPr>
        <w:spacing w:after="0"/>
      </w:pPr>
      <w:r>
        <w:rPr>
          <w:sz w:val="18"/>
          <w:szCs w:val="18"/>
        </w:rPr>
        <w:t>3.11.2.</w:t>
      </w:r>
    </w:p>
    <w:p w14:paraId="0235C4CB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GROUPING SETS (</w:t>
      </w:r>
    </w:p>
    <w:p w14:paraId="63CB5565" w14:textId="77777777" w:rsidR="007A2A21" w:rsidRDefault="007A2A21" w:rsidP="00B22205">
      <w:pPr>
        <w:spacing w:after="0"/>
      </w:pPr>
      <w:r>
        <w:rPr>
          <w:sz w:val="18"/>
          <w:szCs w:val="18"/>
        </w:rPr>
        <w:t>--    A,</w:t>
      </w:r>
    </w:p>
    <w:p w14:paraId="0A97DFA2" w14:textId="77777777" w:rsidR="007A2A21" w:rsidRDefault="007A2A21" w:rsidP="00B22205">
      <w:pPr>
        <w:spacing w:after="0"/>
      </w:pPr>
      <w:r>
        <w:rPr>
          <w:sz w:val="18"/>
          <w:szCs w:val="18"/>
        </w:rPr>
        <w:t>--    B,</w:t>
      </w:r>
    </w:p>
    <w:p w14:paraId="7F6B0F75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B,C),</w:t>
      </w:r>
    </w:p>
    <w:p w14:paraId="493CF1E4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B, C, D)</w:t>
      </w:r>
    </w:p>
    <w:p w14:paraId="4218915E" w14:textId="77777777" w:rsidR="007A2A21" w:rsidRDefault="007A2A21" w:rsidP="00B22205">
      <w:pPr>
        <w:spacing w:after="0"/>
      </w:pPr>
      <w:r>
        <w:rPr>
          <w:sz w:val="18"/>
          <w:szCs w:val="18"/>
        </w:rPr>
        <w:t>--    ()</w:t>
      </w:r>
    </w:p>
    <w:p w14:paraId="438D9F4F" w14:textId="77777777" w:rsidR="007A2A21" w:rsidRDefault="007A2A21" w:rsidP="00B22205">
      <w:pPr>
        <w:spacing w:after="0"/>
      </w:pPr>
      <w:r>
        <w:rPr>
          <w:sz w:val="18"/>
          <w:szCs w:val="18"/>
        </w:rPr>
        <w:t>--)</w:t>
      </w:r>
    </w:p>
    <w:p w14:paraId="2B258393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-----------------------------------------</w:t>
      </w:r>
    </w:p>
    <w:p w14:paraId="59356B21" w14:textId="77777777" w:rsidR="007A2A21" w:rsidRDefault="007A2A21" w:rsidP="00B22205">
      <w:pPr>
        <w:spacing w:after="0"/>
      </w:pPr>
      <w:r>
        <w:rPr>
          <w:sz w:val="18"/>
          <w:szCs w:val="18"/>
        </w:rPr>
        <w:t>4.</w:t>
      </w:r>
    </w:p>
    <w:p w14:paraId="715BAAD3" w14:textId="77777777" w:rsidR="007A2A21" w:rsidRDefault="007A2A21" w:rsidP="00B22205">
      <w:pPr>
        <w:spacing w:after="0"/>
      </w:pPr>
      <w:r>
        <w:rPr>
          <w:sz w:val="18"/>
          <w:szCs w:val="18"/>
        </w:rPr>
        <w:t>--Grouping(columnA)</w:t>
      </w:r>
    </w:p>
    <w:p w14:paraId="64B558B0" w14:textId="77777777" w:rsidR="007A2A21" w:rsidRDefault="007A2A21" w:rsidP="00B22205">
      <w:pPr>
        <w:spacing w:after="0"/>
      </w:pPr>
      <w:r>
        <w:rPr>
          <w:sz w:val="18"/>
          <w:szCs w:val="18"/>
        </w:rPr>
        <w:lastRenderedPageBreak/>
        <w:t>Syntax</w:t>
      </w:r>
    </w:p>
    <w:p w14:paraId="1C18317B" w14:textId="77777777" w:rsidR="007A2A21" w:rsidRDefault="007A2A21" w:rsidP="00B22205">
      <w:pPr>
        <w:spacing w:after="0"/>
      </w:pPr>
      <w:r>
        <w:rPr>
          <w:sz w:val="18"/>
          <w:szCs w:val="18"/>
        </w:rPr>
        <w:t>--SELECT  ColumnA ,</w:t>
      </w:r>
    </w:p>
    <w:p w14:paraId="672EF17B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SUM(ColumnB) AS TotalB ,</w:t>
      </w:r>
    </w:p>
    <w:p w14:paraId="0EF2E590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GROUPING(ColumnA) AS 'GroupingColumnA'</w:t>
      </w:r>
    </w:p>
    <w:p w14:paraId="175D6BAE" w14:textId="77777777" w:rsidR="007A2A21" w:rsidRDefault="007A2A21" w:rsidP="00B22205">
      <w:pPr>
        <w:spacing w:after="0"/>
      </w:pPr>
      <w:r>
        <w:rPr>
          <w:sz w:val="18"/>
          <w:szCs w:val="18"/>
        </w:rPr>
        <w:t>--FROM    dbo.TableName</w:t>
      </w:r>
    </w:p>
    <w:p w14:paraId="75F8A5AF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ROLLUP(ColumnA);</w:t>
      </w:r>
    </w:p>
    <w:p w14:paraId="5EF9229C" w14:textId="77777777" w:rsidR="007A2A21" w:rsidRDefault="007A2A21" w:rsidP="00B22205">
      <w:pPr>
        <w:spacing w:after="0"/>
      </w:pPr>
      <w:r>
        <w:rPr>
          <w:sz w:val="18"/>
          <w:szCs w:val="18"/>
        </w:rPr>
        <w:t>Reference:</w:t>
      </w:r>
    </w:p>
    <w:p w14:paraId="16B19437" w14:textId="77777777" w:rsidR="007A2A21" w:rsidRDefault="00000000" w:rsidP="00B22205">
      <w:pPr>
        <w:spacing w:after="0"/>
      </w:pPr>
      <w:hyperlink r:id="rId12" w:history="1">
        <w:r w:rsidR="007A2A21">
          <w:rPr>
            <w:rStyle w:val="Hyperlink"/>
            <w:sz w:val="18"/>
            <w:szCs w:val="18"/>
          </w:rPr>
          <w:t>https://docs.microsoft.com/en-us/sql/t-sql/functions/grouping-transact-sql</w:t>
        </w:r>
      </w:hyperlink>
    </w:p>
    <w:p w14:paraId="358FB7C8" w14:textId="77777777" w:rsidR="007A2A21" w:rsidRDefault="00000000" w:rsidP="00B22205">
      <w:pPr>
        <w:spacing w:after="0"/>
      </w:pPr>
      <w:hyperlink r:id="rId13" w:history="1">
        <w:r w:rsidR="007A2A21">
          <w:rPr>
            <w:rStyle w:val="Hyperlink"/>
            <w:sz w:val="18"/>
            <w:szCs w:val="18"/>
          </w:rPr>
          <w:t>https://docs.microsoft.com/zh-cn/sql/t-sql/functions/grouping-transact-sql</w:t>
        </w:r>
      </w:hyperlink>
    </w:p>
    <w:p w14:paraId="658A372A" w14:textId="77777777" w:rsidR="007A2A21" w:rsidRDefault="007A2A21" w:rsidP="00B22205">
      <w:pPr>
        <w:spacing w:after="0"/>
      </w:pPr>
      <w:r>
        <w:rPr>
          <w:sz w:val="18"/>
          <w:szCs w:val="18"/>
        </w:rPr>
        <w:t>4.1.</w:t>
      </w:r>
    </w:p>
    <w:p w14:paraId="0273395A" w14:textId="77777777" w:rsidR="007A2A21" w:rsidRDefault="007A2A21" w:rsidP="00B22205">
      <w:pPr>
        <w:spacing w:after="0"/>
      </w:pPr>
      <w:r>
        <w:rPr>
          <w:sz w:val="18"/>
          <w:szCs w:val="18"/>
        </w:rPr>
        <w:t>if the columnA in a GROUP BY list is aggregated(Count, Sum, Avg, Min, Max)</w:t>
      </w:r>
    </w:p>
    <w:p w14:paraId="196BE52C" w14:textId="77777777" w:rsidR="007A2A21" w:rsidRDefault="007A2A21" w:rsidP="00B22205">
      <w:pPr>
        <w:spacing w:after="0"/>
      </w:pPr>
      <w:r>
        <w:rPr>
          <w:sz w:val="18"/>
          <w:szCs w:val="18"/>
        </w:rPr>
        <w:t>then Grouping(columnA) return 1, otherwise return 0.</w:t>
      </w:r>
    </w:p>
    <w:p w14:paraId="5B439AA8" w14:textId="77777777" w:rsidR="007A2A21" w:rsidRDefault="007A2A21" w:rsidP="00B22205">
      <w:pPr>
        <w:spacing w:after="0"/>
      </w:pPr>
      <w:r>
        <w:rPr>
          <w:sz w:val="18"/>
          <w:szCs w:val="18"/>
        </w:rPr>
        <w:t>4.2.</w:t>
      </w:r>
    </w:p>
    <w:p w14:paraId="4B910F6C" w14:textId="77777777" w:rsidR="007A2A21" w:rsidRDefault="007A2A21" w:rsidP="00B22205">
      <w:pPr>
        <w:spacing w:after="0"/>
      </w:pPr>
      <w:r>
        <w:rPr>
          <w:sz w:val="18"/>
          <w:szCs w:val="18"/>
        </w:rPr>
        <w:t>When using ROLLUP, CUBE or GROUPING SETS,</w:t>
      </w:r>
    </w:p>
    <w:p w14:paraId="17098DC2" w14:textId="77777777" w:rsidR="007A2A21" w:rsidRDefault="007A2A21" w:rsidP="00B22205">
      <w:pPr>
        <w:spacing w:after="0"/>
      </w:pPr>
      <w:r>
        <w:rPr>
          <w:sz w:val="18"/>
          <w:szCs w:val="18"/>
        </w:rPr>
        <w:t>the NULL returned might be normal standard null values,</w:t>
      </w:r>
    </w:p>
    <w:p w14:paraId="6490180D" w14:textId="77777777" w:rsidR="007A2A21" w:rsidRDefault="007A2A21" w:rsidP="00B22205">
      <w:pPr>
        <w:spacing w:after="0"/>
      </w:pPr>
      <w:r>
        <w:rPr>
          <w:sz w:val="18"/>
          <w:szCs w:val="18"/>
        </w:rPr>
        <w:t>or the NULL returned might be a column placeholder and means all.</w:t>
      </w:r>
    </w:p>
    <w:p w14:paraId="06F79CFE" w14:textId="77777777" w:rsidR="007A2A21" w:rsidRDefault="007A2A21" w:rsidP="00B22205">
      <w:pPr>
        <w:spacing w:after="0"/>
      </w:pPr>
      <w:r>
        <w:rPr>
          <w:sz w:val="18"/>
          <w:szCs w:val="18"/>
        </w:rPr>
        <w:t>4.3.</w:t>
      </w:r>
    </w:p>
    <w:p w14:paraId="644E6FD2" w14:textId="77777777" w:rsidR="007A2A21" w:rsidRDefault="007A2A21" w:rsidP="00B22205">
      <w:pPr>
        <w:spacing w:after="0"/>
      </w:pPr>
      <w:r>
        <w:rPr>
          <w:sz w:val="18"/>
          <w:szCs w:val="18"/>
        </w:rPr>
        <w:t>If SELECT Grouping(columnA) for that row return 0,</w:t>
      </w:r>
    </w:p>
    <w:p w14:paraId="3024CA4B" w14:textId="77777777" w:rsidR="007A2A21" w:rsidRDefault="007A2A21" w:rsidP="00B22205">
      <w:pPr>
        <w:spacing w:after="0"/>
      </w:pPr>
      <w:r>
        <w:rPr>
          <w:sz w:val="18"/>
          <w:szCs w:val="18"/>
        </w:rPr>
        <w:t>it means columnA in a GROUP BY list for that row is normal standard null values.</w:t>
      </w:r>
    </w:p>
    <w:p w14:paraId="0E717485" w14:textId="77777777" w:rsidR="007A2A21" w:rsidRDefault="007A2A21" w:rsidP="00B22205">
      <w:pPr>
        <w:spacing w:after="0"/>
      </w:pPr>
      <w:r>
        <w:rPr>
          <w:sz w:val="18"/>
          <w:szCs w:val="18"/>
        </w:rPr>
        <w:t>4.4.</w:t>
      </w:r>
    </w:p>
    <w:p w14:paraId="318FBA8E" w14:textId="77777777" w:rsidR="007A2A21" w:rsidRDefault="007A2A21" w:rsidP="00B22205">
      <w:pPr>
        <w:spacing w:after="0"/>
      </w:pPr>
      <w:r>
        <w:rPr>
          <w:sz w:val="18"/>
          <w:szCs w:val="18"/>
        </w:rPr>
        <w:t>If SELECT Grouping(columnA) for that row return 1,</w:t>
      </w:r>
    </w:p>
    <w:p w14:paraId="71F4A1D0" w14:textId="77777777" w:rsidR="007A2A21" w:rsidRDefault="007A2A21" w:rsidP="00B22205">
      <w:pPr>
        <w:spacing w:after="0"/>
      </w:pPr>
      <w:r>
        <w:rPr>
          <w:sz w:val="18"/>
          <w:szCs w:val="18"/>
        </w:rPr>
        <w:t>it means columnA in a GROUP BY list for that row is a column placeholder</w:t>
      </w:r>
    </w:p>
    <w:p w14:paraId="50F0ACA9" w14:textId="77777777" w:rsidR="007A2A21" w:rsidRDefault="007A2A21" w:rsidP="00B22205">
      <w:pPr>
        <w:spacing w:after="0"/>
      </w:pPr>
      <w:r>
        <w:rPr>
          <w:sz w:val="18"/>
          <w:szCs w:val="18"/>
        </w:rPr>
        <w:t>from ROLLUP, CUBE or GROUPING SETS, and it means all.</w:t>
      </w:r>
    </w:p>
    <w:p w14:paraId="3C1CB23A" w14:textId="77777777" w:rsidR="007A2A21" w:rsidRDefault="007A2A21" w:rsidP="00B22205">
      <w:pPr>
        <w:spacing w:after="0"/>
      </w:pPr>
      <w:r>
        <w:rPr>
          <w:sz w:val="18"/>
          <w:szCs w:val="18"/>
        </w:rPr>
        <w:t>4.5.</w:t>
      </w:r>
    </w:p>
    <w:p w14:paraId="33EE24F3" w14:textId="77777777" w:rsidR="007A2A21" w:rsidRDefault="007A2A21" w:rsidP="00B22205">
      <w:pPr>
        <w:spacing w:after="0"/>
      </w:pPr>
      <w:r>
        <w:rPr>
          <w:sz w:val="18"/>
          <w:szCs w:val="18"/>
        </w:rPr>
        <w:t>Grouping(columnA) can be used in the</w:t>
      </w:r>
    </w:p>
    <w:p w14:paraId="520C5BDD" w14:textId="77777777" w:rsidR="007A2A21" w:rsidRDefault="007A2A21" w:rsidP="00B22205">
      <w:pPr>
        <w:spacing w:after="0"/>
      </w:pPr>
      <w:r>
        <w:rPr>
          <w:sz w:val="18"/>
          <w:szCs w:val="18"/>
        </w:rPr>
        <w:t>SELECT &lt;select&gt; list,</w:t>
      </w:r>
    </w:p>
    <w:p w14:paraId="3F2D021B" w14:textId="77777777" w:rsidR="007A2A21" w:rsidRDefault="007A2A21" w:rsidP="00B22205">
      <w:pPr>
        <w:spacing w:after="0"/>
      </w:pPr>
      <w:r>
        <w:rPr>
          <w:sz w:val="18"/>
          <w:szCs w:val="18"/>
        </w:rPr>
        <w:t>HAVING, and</w:t>
      </w:r>
    </w:p>
    <w:p w14:paraId="3CB690F6" w14:textId="77777777" w:rsidR="007A2A21" w:rsidRDefault="007A2A21" w:rsidP="00B22205">
      <w:pPr>
        <w:spacing w:after="0"/>
      </w:pPr>
      <w:r>
        <w:rPr>
          <w:sz w:val="18"/>
          <w:szCs w:val="18"/>
        </w:rPr>
        <w:t>ORDER BY clauses</w:t>
      </w:r>
    </w:p>
    <w:p w14:paraId="42E40E53" w14:textId="77777777" w:rsidR="007A2A21" w:rsidRDefault="007A2A21" w:rsidP="00B22205">
      <w:pPr>
        <w:spacing w:after="0"/>
      </w:pPr>
      <w:r>
        <w:rPr>
          <w:sz w:val="18"/>
          <w:szCs w:val="18"/>
        </w:rPr>
        <w:t>when GROUP BY is specified.</w:t>
      </w:r>
    </w:p>
    <w:p w14:paraId="420661A4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-----------------------------------------</w:t>
      </w:r>
    </w:p>
    <w:p w14:paraId="09DCA21B" w14:textId="77777777" w:rsidR="007A2A21" w:rsidRDefault="007A2A21" w:rsidP="00B22205">
      <w:pPr>
        <w:spacing w:after="0"/>
      </w:pPr>
      <w:r>
        <w:rPr>
          <w:sz w:val="18"/>
          <w:szCs w:val="18"/>
        </w:rPr>
        <w:t>5.</w:t>
      </w:r>
    </w:p>
    <w:p w14:paraId="70438AE5" w14:textId="77777777" w:rsidR="007A2A21" w:rsidRDefault="007A2A21" w:rsidP="00B22205">
      <w:pPr>
        <w:spacing w:after="0"/>
      </w:pPr>
      <w:r>
        <w:rPr>
          <w:sz w:val="18"/>
          <w:szCs w:val="18"/>
        </w:rPr>
        <w:t>--Grouping(columnA)</w:t>
      </w:r>
    </w:p>
    <w:p w14:paraId="6A347005" w14:textId="77777777" w:rsidR="007A2A21" w:rsidRDefault="007A2A21" w:rsidP="00B22205">
      <w:pPr>
        <w:spacing w:after="0"/>
      </w:pPr>
      <w:r>
        <w:rPr>
          <w:sz w:val="18"/>
          <w:szCs w:val="18"/>
        </w:rPr>
        <w:t>E.g.</w:t>
      </w:r>
    </w:p>
    <w:p w14:paraId="78BA6154" w14:textId="77777777" w:rsidR="007A2A21" w:rsidRDefault="007A2A21" w:rsidP="00B22205">
      <w:pPr>
        <w:spacing w:after="0"/>
      </w:pPr>
      <w:r>
        <w:rPr>
          <w:sz w:val="18"/>
          <w:szCs w:val="18"/>
        </w:rPr>
        <w:t>--SELECT  HouseType ,</w:t>
      </w:r>
    </w:p>
    <w:p w14:paraId="2134DAD7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SUM(SoldPrice) AS TotalSold ,</w:t>
      </w:r>
    </w:p>
    <w:p w14:paraId="03BC1F62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GROUPING(HouseType) AS 'GroupingHouseType'</w:t>
      </w:r>
    </w:p>
    <w:p w14:paraId="630CABB2" w14:textId="77777777" w:rsidR="007A2A21" w:rsidRDefault="007A2A21" w:rsidP="00B22205">
      <w:pPr>
        <w:spacing w:after="0"/>
      </w:pPr>
      <w:r>
        <w:rPr>
          <w:sz w:val="18"/>
          <w:szCs w:val="18"/>
        </w:rPr>
        <w:t>--FROM    dbo.HouseSold</w:t>
      </w:r>
    </w:p>
    <w:p w14:paraId="7823B53C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ROLLUP(HouseType);</w:t>
      </w:r>
    </w:p>
    <w:p w14:paraId="0CECBC61" w14:textId="77777777" w:rsidR="007A2A21" w:rsidRDefault="007A2A21" w:rsidP="00B22205">
      <w:pPr>
        <w:spacing w:after="0"/>
      </w:pPr>
      <w:r>
        <w:rPr>
          <w:sz w:val="18"/>
          <w:szCs w:val="18"/>
        </w:rPr>
        <w:t>Output as following</w:t>
      </w:r>
    </w:p>
    <w:p w14:paraId="71039932" w14:textId="77777777" w:rsidR="007A2A21" w:rsidRDefault="007A2A21" w:rsidP="00B22205">
      <w:pPr>
        <w:spacing w:after="0"/>
      </w:pPr>
      <w:r>
        <w:rPr>
          <w:sz w:val="18"/>
          <w:szCs w:val="18"/>
        </w:rPr>
        <w:t>--HouseType   TotalSold   GroupingHouseType</w:t>
      </w:r>
    </w:p>
    <w:p w14:paraId="321909B4" w14:textId="77777777" w:rsidR="007A2A21" w:rsidRDefault="007A2A21" w:rsidP="00B22205">
      <w:pPr>
        <w:spacing w:after="0"/>
      </w:pPr>
      <w:r>
        <w:rPr>
          <w:sz w:val="18"/>
          <w:szCs w:val="18"/>
        </w:rPr>
        <w:t>--NULL          493000.00        0</w:t>
      </w:r>
    </w:p>
    <w:p w14:paraId="0595FFA8" w14:textId="77777777" w:rsidR="007A2A21" w:rsidRDefault="007A2A21" w:rsidP="00B22205">
      <w:pPr>
        <w:spacing w:after="0"/>
      </w:pPr>
      <w:r>
        <w:rPr>
          <w:sz w:val="18"/>
          <w:szCs w:val="18"/>
        </w:rPr>
        <w:t>--Type1          1320000.00    0</w:t>
      </w:r>
    </w:p>
    <w:p w14:paraId="667D8B86" w14:textId="77777777" w:rsidR="007A2A21" w:rsidRDefault="007A2A21" w:rsidP="00B22205">
      <w:pPr>
        <w:spacing w:after="0"/>
      </w:pPr>
      <w:r>
        <w:rPr>
          <w:sz w:val="18"/>
          <w:szCs w:val="18"/>
        </w:rPr>
        <w:t>--Type2          1400000.00    0</w:t>
      </w:r>
    </w:p>
    <w:p w14:paraId="795E760F" w14:textId="77777777" w:rsidR="007A2A21" w:rsidRDefault="007A2A21" w:rsidP="00B22205">
      <w:pPr>
        <w:spacing w:after="0"/>
      </w:pPr>
      <w:r>
        <w:rPr>
          <w:sz w:val="18"/>
          <w:szCs w:val="18"/>
        </w:rPr>
        <w:t>--NULL          3213000.00    1</w:t>
      </w:r>
    </w:p>
    <w:p w14:paraId="37E40A3F" w14:textId="77777777" w:rsidR="007A2A21" w:rsidRDefault="007A2A21" w:rsidP="00B22205">
      <w:pPr>
        <w:spacing w:after="0"/>
      </w:pPr>
      <w:r>
        <w:rPr>
          <w:sz w:val="18"/>
          <w:szCs w:val="18"/>
        </w:rPr>
        <w:t>The result set shows two NULL values under HouseType Column.</w:t>
      </w:r>
    </w:p>
    <w:p w14:paraId="4269E2D6" w14:textId="77777777" w:rsidR="007A2A21" w:rsidRDefault="007A2A21" w:rsidP="00B22205">
      <w:pPr>
        <w:spacing w:after="0"/>
      </w:pPr>
      <w:r>
        <w:rPr>
          <w:sz w:val="18"/>
          <w:szCs w:val="18"/>
        </w:rPr>
        <w:t>5.1.</w:t>
      </w:r>
    </w:p>
    <w:p w14:paraId="732FFE4F" w14:textId="77777777" w:rsidR="007A2A21" w:rsidRDefault="007A2A21" w:rsidP="00B22205">
      <w:pPr>
        <w:spacing w:after="0"/>
      </w:pPr>
      <w:r>
        <w:rPr>
          <w:sz w:val="18"/>
          <w:szCs w:val="18"/>
        </w:rPr>
        <w:t>--NULL    493000.00        0</w:t>
      </w:r>
    </w:p>
    <w:p w14:paraId="133C2359" w14:textId="77777777" w:rsidR="007A2A21" w:rsidRDefault="007A2A21" w:rsidP="00B22205">
      <w:pPr>
        <w:spacing w:after="0"/>
      </w:pPr>
      <w:r>
        <w:rPr>
          <w:sz w:val="18"/>
          <w:szCs w:val="18"/>
        </w:rPr>
        <w:t>The 1st NULL value under HouseType Column</w:t>
      </w:r>
    </w:p>
    <w:p w14:paraId="0524D08C" w14:textId="77777777" w:rsidR="007A2A21" w:rsidRDefault="007A2A21" w:rsidP="00B22205">
      <w:pPr>
        <w:spacing w:after="0"/>
      </w:pPr>
      <w:r>
        <w:rPr>
          <w:sz w:val="18"/>
          <w:szCs w:val="18"/>
        </w:rPr>
        <w:t>means HouseType Column in a GROUP BY list for that row</w:t>
      </w:r>
    </w:p>
    <w:p w14:paraId="70613BB6" w14:textId="77777777" w:rsidR="007A2A21" w:rsidRDefault="007A2A21" w:rsidP="00B22205">
      <w:pPr>
        <w:spacing w:after="0"/>
      </w:pPr>
      <w:r>
        <w:rPr>
          <w:sz w:val="18"/>
          <w:szCs w:val="18"/>
        </w:rPr>
        <w:t>is normal standard null values.</w:t>
      </w:r>
    </w:p>
    <w:p w14:paraId="5D3C9F70" w14:textId="77777777" w:rsidR="007A2A21" w:rsidRDefault="007A2A21" w:rsidP="00B22205">
      <w:pPr>
        <w:spacing w:after="0"/>
      </w:pPr>
      <w:r>
        <w:rPr>
          <w:sz w:val="18"/>
          <w:szCs w:val="18"/>
        </w:rPr>
        <w:t>It represents the group of null values from the HouseType Column.</w:t>
      </w:r>
    </w:p>
    <w:p w14:paraId="79BD824C" w14:textId="77777777" w:rsidR="007A2A21" w:rsidRDefault="007A2A21" w:rsidP="00B22205">
      <w:pPr>
        <w:spacing w:after="0"/>
      </w:pPr>
      <w:r>
        <w:rPr>
          <w:sz w:val="18"/>
          <w:szCs w:val="18"/>
        </w:rPr>
        <w:t>Thus, SELECT Grouping(HouseType) for that row will return 0,</w:t>
      </w:r>
    </w:p>
    <w:p w14:paraId="763C8C0D" w14:textId="77777777" w:rsidR="007A2A21" w:rsidRDefault="007A2A21" w:rsidP="00B22205">
      <w:pPr>
        <w:spacing w:after="0"/>
      </w:pPr>
      <w:r>
        <w:rPr>
          <w:sz w:val="18"/>
          <w:szCs w:val="18"/>
        </w:rPr>
        <w:t>5.2.</w:t>
      </w:r>
    </w:p>
    <w:p w14:paraId="0BD5C50A" w14:textId="77777777" w:rsidR="007A2A21" w:rsidRDefault="007A2A21" w:rsidP="00B22205">
      <w:pPr>
        <w:spacing w:after="0"/>
      </w:pPr>
      <w:r>
        <w:rPr>
          <w:sz w:val="18"/>
          <w:szCs w:val="18"/>
        </w:rPr>
        <w:t>--NULL    3213000.00    1</w:t>
      </w:r>
    </w:p>
    <w:p w14:paraId="22F4BCEB" w14:textId="77777777" w:rsidR="007A2A21" w:rsidRDefault="007A2A21" w:rsidP="00B22205">
      <w:pPr>
        <w:spacing w:after="0"/>
      </w:pPr>
      <w:r>
        <w:rPr>
          <w:sz w:val="18"/>
          <w:szCs w:val="18"/>
        </w:rPr>
        <w:t>The 2nd NULL value under HouseType Column</w:t>
      </w:r>
    </w:p>
    <w:p w14:paraId="22004443" w14:textId="77777777" w:rsidR="007A2A21" w:rsidRDefault="007A2A21" w:rsidP="00B22205">
      <w:pPr>
        <w:spacing w:after="0"/>
      </w:pPr>
      <w:r>
        <w:rPr>
          <w:sz w:val="18"/>
          <w:szCs w:val="18"/>
        </w:rPr>
        <w:t>means HouseType Column in a GROUP BY list for that summary row is a column placeholder</w:t>
      </w:r>
    </w:p>
    <w:p w14:paraId="7F477D5A" w14:textId="77777777" w:rsidR="007A2A21" w:rsidRDefault="007A2A21" w:rsidP="00B22205">
      <w:pPr>
        <w:spacing w:after="0"/>
      </w:pPr>
      <w:r>
        <w:rPr>
          <w:sz w:val="18"/>
          <w:szCs w:val="18"/>
        </w:rPr>
        <w:t>from ROLLUP, CUBE or GROUPING SETS, and it means all.</w:t>
      </w:r>
    </w:p>
    <w:p w14:paraId="74A0DCAE" w14:textId="77777777" w:rsidR="007A2A21" w:rsidRDefault="007A2A21" w:rsidP="00B22205">
      <w:pPr>
        <w:spacing w:after="0"/>
      </w:pPr>
      <w:r>
        <w:rPr>
          <w:sz w:val="18"/>
          <w:szCs w:val="18"/>
        </w:rPr>
        <w:t>Thus, SELECT Grouping(HouseType) for that row will return 1,</w:t>
      </w:r>
    </w:p>
    <w:p w14:paraId="5A3EEA22" w14:textId="77777777" w:rsidR="007A2A21" w:rsidRDefault="007A2A21" w:rsidP="00B22205">
      <w:pPr>
        <w:spacing w:after="0"/>
      </w:pPr>
      <w:r>
        <w:rPr>
          <w:sz w:val="18"/>
          <w:szCs w:val="18"/>
        </w:rPr>
        <w:t>if the columnA in a GROUP BY list is aggregated(Count, Sum, Avg, Min, Max)</w:t>
      </w:r>
    </w:p>
    <w:p w14:paraId="3AA8FBFC" w14:textId="77777777" w:rsidR="007A2A21" w:rsidRDefault="007A2A21" w:rsidP="00B22205">
      <w:pPr>
        <w:spacing w:after="0"/>
      </w:pPr>
      <w:r>
        <w:rPr>
          <w:sz w:val="18"/>
          <w:szCs w:val="18"/>
        </w:rPr>
        <w:t>then Grouping(columnA) return 1, otherwise return 0.</w:t>
      </w:r>
    </w:p>
    <w:p w14:paraId="7FD7C005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-----------------------------------------</w:t>
      </w:r>
    </w:p>
    <w:p w14:paraId="12EE78FB" w14:textId="77777777" w:rsidR="007A2A21" w:rsidRDefault="007A2A21" w:rsidP="00B22205">
      <w:pPr>
        <w:spacing w:after="0"/>
      </w:pPr>
      <w:r>
        <w:rPr>
          <w:sz w:val="18"/>
          <w:szCs w:val="18"/>
        </w:rPr>
        <w:t>6.</w:t>
      </w:r>
    </w:p>
    <w:p w14:paraId="61A3DDB8" w14:textId="77777777" w:rsidR="007A2A21" w:rsidRDefault="007A2A21" w:rsidP="00B22205">
      <w:pPr>
        <w:spacing w:after="0"/>
      </w:pPr>
      <w:r>
        <w:rPr>
          <w:sz w:val="18"/>
          <w:szCs w:val="18"/>
        </w:rPr>
        <w:t>--GROUPING_ID(C1,C2,...Cn)</w:t>
      </w:r>
    </w:p>
    <w:p w14:paraId="667DBFF2" w14:textId="77777777" w:rsidR="007A2A21" w:rsidRDefault="007A2A21" w:rsidP="00B22205">
      <w:pPr>
        <w:spacing w:after="0"/>
      </w:pPr>
      <w:r>
        <w:rPr>
          <w:sz w:val="18"/>
          <w:szCs w:val="18"/>
        </w:rPr>
        <w:t>Reference:</w:t>
      </w:r>
    </w:p>
    <w:p w14:paraId="01399A88" w14:textId="77777777" w:rsidR="007A2A21" w:rsidRDefault="00000000" w:rsidP="00B22205">
      <w:pPr>
        <w:spacing w:after="0"/>
      </w:pPr>
      <w:hyperlink r:id="rId14" w:history="1">
        <w:r w:rsidR="007A2A21">
          <w:rPr>
            <w:rStyle w:val="Hyperlink"/>
            <w:sz w:val="18"/>
            <w:szCs w:val="18"/>
          </w:rPr>
          <w:t>https://docs.microsoft.com/en-us/sql/t-sql/functions/grouping-id-transact-sql</w:t>
        </w:r>
      </w:hyperlink>
    </w:p>
    <w:p w14:paraId="19EA114D" w14:textId="77777777" w:rsidR="007A2A21" w:rsidRDefault="00000000" w:rsidP="00B22205">
      <w:pPr>
        <w:spacing w:after="0"/>
      </w:pPr>
      <w:hyperlink r:id="rId15" w:history="1">
        <w:r w:rsidR="007A2A21">
          <w:rPr>
            <w:rStyle w:val="Hyperlink"/>
            <w:sz w:val="18"/>
            <w:szCs w:val="18"/>
          </w:rPr>
          <w:t>https://docs.microsoft.com/zh-cn/sql/t-sql/functions/grouping-id-transact-sql</w:t>
        </w:r>
      </w:hyperlink>
    </w:p>
    <w:p w14:paraId="43A66BCC" w14:textId="77777777" w:rsidR="007A2A21" w:rsidRDefault="007A2A21" w:rsidP="00B22205">
      <w:pPr>
        <w:spacing w:after="0"/>
      </w:pPr>
      <w:r>
        <w:rPr>
          <w:sz w:val="18"/>
          <w:szCs w:val="18"/>
        </w:rPr>
        <w:t>6.1.</w:t>
      </w:r>
    </w:p>
    <w:p w14:paraId="6282589F" w14:textId="77777777" w:rsidR="007A2A21" w:rsidRDefault="007A2A21" w:rsidP="00B22205">
      <w:pPr>
        <w:spacing w:after="0"/>
      </w:pPr>
      <w:r>
        <w:rPr>
          <w:sz w:val="18"/>
          <w:szCs w:val="18"/>
        </w:rPr>
        <w:t>Syntax</w:t>
      </w:r>
    </w:p>
    <w:p w14:paraId="3D8EB64F" w14:textId="77777777" w:rsidR="007A2A21" w:rsidRDefault="007A2A21" w:rsidP="00B22205">
      <w:pPr>
        <w:spacing w:after="0"/>
      </w:pPr>
      <w:r>
        <w:rPr>
          <w:sz w:val="18"/>
          <w:szCs w:val="18"/>
        </w:rPr>
        <w:t>--SELECT  C1,C2,...Cn ,</w:t>
      </w:r>
    </w:p>
    <w:p w14:paraId="26F4D9C8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SUM(ColumnB) AS TotalB ,</w:t>
      </w:r>
    </w:p>
    <w:p w14:paraId="1A538269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GROUPING_ID(C1,C2,...Cn) AS 'GPID'</w:t>
      </w:r>
    </w:p>
    <w:p w14:paraId="10BEA4D4" w14:textId="77777777" w:rsidR="007A2A21" w:rsidRDefault="007A2A21" w:rsidP="00B22205">
      <w:pPr>
        <w:spacing w:after="0"/>
      </w:pPr>
      <w:r>
        <w:rPr>
          <w:sz w:val="18"/>
          <w:szCs w:val="18"/>
        </w:rPr>
        <w:t>--FROM    dbo.TableName</w:t>
      </w:r>
    </w:p>
    <w:p w14:paraId="7CC612B5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ROLLUP(C1,C2,...Cn);</w:t>
      </w:r>
    </w:p>
    <w:p w14:paraId="55C8A4B6" w14:textId="77777777" w:rsidR="007A2A21" w:rsidRDefault="007A2A21" w:rsidP="00B22205">
      <w:pPr>
        <w:spacing w:after="0"/>
      </w:pPr>
      <w:r>
        <w:rPr>
          <w:sz w:val="18"/>
          <w:szCs w:val="18"/>
        </w:rPr>
        <w:t>6.1.1.</w:t>
      </w:r>
    </w:p>
    <w:p w14:paraId="0D63B6CF" w14:textId="77777777" w:rsidR="007A2A21" w:rsidRDefault="007A2A21" w:rsidP="00B22205">
      <w:pPr>
        <w:spacing w:after="0"/>
      </w:pPr>
      <w:r>
        <w:rPr>
          <w:sz w:val="18"/>
          <w:szCs w:val="18"/>
        </w:rPr>
        <w:t>GROUPING_ID(C1,C2,...Cn) function concatenates</w:t>
      </w:r>
    </w:p>
    <w:p w14:paraId="4568CAC3" w14:textId="77777777" w:rsidR="007A2A21" w:rsidRDefault="007A2A21" w:rsidP="00B22205">
      <w:pPr>
        <w:spacing w:after="0"/>
      </w:pPr>
      <w:r>
        <w:rPr>
          <w:sz w:val="18"/>
          <w:szCs w:val="18"/>
        </w:rPr>
        <w:t>all the GOUPING(C1), GOUPING(C2),...GOUPING(Cn) functions,</w:t>
      </w:r>
    </w:p>
    <w:p w14:paraId="60377115" w14:textId="77777777" w:rsidR="007A2A21" w:rsidRDefault="007A2A21" w:rsidP="00B22205">
      <w:pPr>
        <w:spacing w:after="0"/>
      </w:pPr>
      <w:r>
        <w:rPr>
          <w:sz w:val="18"/>
          <w:szCs w:val="18"/>
        </w:rPr>
        <w:t>and then perform the binary string to decimal conversion.</w:t>
      </w:r>
    </w:p>
    <w:p w14:paraId="49FA0F17" w14:textId="77777777" w:rsidR="007A2A21" w:rsidRDefault="007A2A21" w:rsidP="00B22205">
      <w:pPr>
        <w:spacing w:after="0"/>
      </w:pPr>
      <w:r>
        <w:rPr>
          <w:sz w:val="18"/>
          <w:szCs w:val="18"/>
        </w:rPr>
        <w:t>6.1.2.</w:t>
      </w:r>
    </w:p>
    <w:p w14:paraId="1921C4BE" w14:textId="77777777" w:rsidR="007A2A21" w:rsidRDefault="007A2A21" w:rsidP="00B22205">
      <w:pPr>
        <w:spacing w:after="0"/>
      </w:pPr>
      <w:r>
        <w:rPr>
          <w:sz w:val="18"/>
          <w:szCs w:val="18"/>
        </w:rPr>
        <w:t>The column list of GROUPING_ID(C1,C2,...Cn) must match</w:t>
      </w:r>
    </w:p>
    <w:p w14:paraId="3F856944" w14:textId="77777777" w:rsidR="007A2A21" w:rsidRDefault="007A2A21" w:rsidP="00B22205">
      <w:pPr>
        <w:spacing w:after="0"/>
      </w:pPr>
      <w:r>
        <w:rPr>
          <w:sz w:val="18"/>
          <w:szCs w:val="18"/>
        </w:rPr>
        <w:t>the column list of GROUP BY ROLLUP(C1,C2,...Cn).</w:t>
      </w:r>
    </w:p>
    <w:p w14:paraId="7C24310A" w14:textId="77777777" w:rsidR="007A2A21" w:rsidRDefault="007A2A21" w:rsidP="00B22205">
      <w:pPr>
        <w:spacing w:after="0"/>
      </w:pPr>
      <w:r>
        <w:rPr>
          <w:sz w:val="18"/>
          <w:szCs w:val="18"/>
        </w:rPr>
        <w:t>6.1.3.</w:t>
      </w:r>
    </w:p>
    <w:p w14:paraId="137A3696" w14:textId="77777777" w:rsidR="007A2A21" w:rsidRDefault="007A2A21" w:rsidP="00B22205">
      <w:pPr>
        <w:spacing w:after="0"/>
      </w:pPr>
      <w:r>
        <w:rPr>
          <w:sz w:val="18"/>
          <w:szCs w:val="18"/>
        </w:rPr>
        <w:t>GROUPING_ID(C1,C2,...Cn) function computes the level of grouping.</w:t>
      </w:r>
    </w:p>
    <w:p w14:paraId="528CC5F9" w14:textId="77777777" w:rsidR="007A2A21" w:rsidRDefault="007A2A21" w:rsidP="00B22205">
      <w:pPr>
        <w:spacing w:after="0"/>
      </w:pPr>
      <w:r>
        <w:rPr>
          <w:sz w:val="18"/>
          <w:szCs w:val="18"/>
        </w:rPr>
        <w:t>We normally use GROUPING_ID(C1,C2,...Cn) in ORDER BY and HAVING clause to</w:t>
      </w:r>
    </w:p>
    <w:p w14:paraId="7D93C51C" w14:textId="77777777" w:rsidR="007A2A21" w:rsidRDefault="007A2A21" w:rsidP="00B22205">
      <w:pPr>
        <w:spacing w:after="0"/>
      </w:pPr>
      <w:r>
        <w:rPr>
          <w:sz w:val="18"/>
          <w:szCs w:val="18"/>
        </w:rPr>
        <w:t>order the ROLLUP or CUBE.</w:t>
      </w:r>
    </w:p>
    <w:p w14:paraId="28FDB357" w14:textId="77777777" w:rsidR="007A2A21" w:rsidRDefault="007A2A21" w:rsidP="00B22205">
      <w:pPr>
        <w:spacing w:after="0"/>
      </w:pPr>
      <w:r>
        <w:rPr>
          <w:sz w:val="18"/>
          <w:szCs w:val="18"/>
        </w:rPr>
        <w:t>6.1.4.</w:t>
      </w:r>
    </w:p>
    <w:p w14:paraId="27D5E74D" w14:textId="77777777" w:rsidR="007A2A21" w:rsidRDefault="007A2A21" w:rsidP="00B22205">
      <w:pPr>
        <w:spacing w:after="0"/>
      </w:pPr>
      <w:r>
        <w:rPr>
          <w:sz w:val="18"/>
          <w:szCs w:val="18"/>
        </w:rPr>
        <w:t>GROUPING_ID(C1,C2,...Cn) can be used in the</w:t>
      </w:r>
    </w:p>
    <w:p w14:paraId="54172E84" w14:textId="77777777" w:rsidR="007A2A21" w:rsidRDefault="007A2A21" w:rsidP="00B22205">
      <w:pPr>
        <w:spacing w:after="0"/>
      </w:pPr>
      <w:r>
        <w:rPr>
          <w:sz w:val="18"/>
          <w:szCs w:val="18"/>
        </w:rPr>
        <w:t>SELECT &lt;select&gt; list,</w:t>
      </w:r>
    </w:p>
    <w:p w14:paraId="18606AFA" w14:textId="77777777" w:rsidR="007A2A21" w:rsidRDefault="007A2A21" w:rsidP="00B22205">
      <w:pPr>
        <w:spacing w:after="0"/>
      </w:pPr>
      <w:r>
        <w:rPr>
          <w:sz w:val="18"/>
          <w:szCs w:val="18"/>
        </w:rPr>
        <w:t>HAVING, and</w:t>
      </w:r>
    </w:p>
    <w:p w14:paraId="45F4B74F" w14:textId="77777777" w:rsidR="007A2A21" w:rsidRDefault="007A2A21" w:rsidP="00B22205">
      <w:pPr>
        <w:spacing w:after="0"/>
      </w:pPr>
      <w:r>
        <w:rPr>
          <w:sz w:val="18"/>
          <w:szCs w:val="18"/>
        </w:rPr>
        <w:t>ORDER BY clauses</w:t>
      </w:r>
    </w:p>
    <w:p w14:paraId="58293E45" w14:textId="77777777" w:rsidR="007A2A21" w:rsidRDefault="007A2A21" w:rsidP="00B22205">
      <w:pPr>
        <w:spacing w:after="0"/>
      </w:pPr>
      <w:r>
        <w:rPr>
          <w:sz w:val="18"/>
          <w:szCs w:val="18"/>
        </w:rPr>
        <w:t>when GROUP BY is specified.</w:t>
      </w:r>
    </w:p>
    <w:p w14:paraId="4146BE79" w14:textId="77777777" w:rsidR="007A2A21" w:rsidRDefault="007A2A21" w:rsidP="00B22205">
      <w:pPr>
        <w:spacing w:after="0"/>
      </w:pPr>
      <w:r>
        <w:rPr>
          <w:sz w:val="18"/>
          <w:szCs w:val="18"/>
        </w:rPr>
        <w:t>This usage is same as Grouping(C1) function</w:t>
      </w:r>
    </w:p>
    <w:p w14:paraId="520606E4" w14:textId="77777777" w:rsidR="007A2A21" w:rsidRDefault="007A2A21" w:rsidP="00B22205">
      <w:pPr>
        <w:spacing w:after="0"/>
      </w:pPr>
      <w:r>
        <w:rPr>
          <w:sz w:val="18"/>
          <w:szCs w:val="18"/>
        </w:rPr>
        <w:t>6.2.</w:t>
      </w:r>
    </w:p>
    <w:p w14:paraId="4C4337FD" w14:textId="77777777" w:rsidR="007A2A21" w:rsidRDefault="007A2A21" w:rsidP="00B22205">
      <w:pPr>
        <w:spacing w:after="0"/>
      </w:pPr>
      <w:r>
        <w:rPr>
          <w:sz w:val="18"/>
          <w:szCs w:val="18"/>
        </w:rPr>
        <w:t>E.g.</w:t>
      </w:r>
    </w:p>
    <w:p w14:paraId="49C7B29C" w14:textId="77777777" w:rsidR="007A2A21" w:rsidRDefault="007A2A21" w:rsidP="00B22205">
      <w:pPr>
        <w:spacing w:after="0"/>
      </w:pPr>
      <w:r>
        <w:rPr>
          <w:sz w:val="18"/>
          <w:szCs w:val="18"/>
        </w:rPr>
        <w:t>--SELECT  C1,C2,C3,</w:t>
      </w:r>
    </w:p>
    <w:p w14:paraId="0D1BF260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SUM(ColumnB) AS TotalB ,</w:t>
      </w:r>
    </w:p>
    <w:p w14:paraId="042E0F57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GROUPING_ID(C1,C2,C3) AS 'GPID'</w:t>
      </w:r>
    </w:p>
    <w:p w14:paraId="760F3480" w14:textId="77777777" w:rsidR="007A2A21" w:rsidRDefault="007A2A21" w:rsidP="00B22205">
      <w:pPr>
        <w:spacing w:after="0"/>
      </w:pPr>
      <w:r>
        <w:rPr>
          <w:sz w:val="18"/>
          <w:szCs w:val="18"/>
        </w:rPr>
        <w:t>--FROM    dbo.TableName</w:t>
      </w:r>
    </w:p>
    <w:p w14:paraId="405DFFAC" w14:textId="77777777" w:rsidR="007A2A21" w:rsidRDefault="007A2A21" w:rsidP="00B22205">
      <w:pPr>
        <w:spacing w:after="0"/>
      </w:pPr>
      <w:r>
        <w:rPr>
          <w:sz w:val="18"/>
          <w:szCs w:val="18"/>
        </w:rPr>
        <w:t>--GROUP BY ROLLUP(C1,C2,C3);</w:t>
      </w:r>
    </w:p>
    <w:p w14:paraId="712635FC" w14:textId="77777777" w:rsidR="007A2A21" w:rsidRDefault="007A2A21" w:rsidP="00B22205">
      <w:pPr>
        <w:spacing w:after="0"/>
      </w:pPr>
      <w:r>
        <w:rPr>
          <w:sz w:val="18"/>
          <w:szCs w:val="18"/>
        </w:rPr>
        <w:t>GROUPING_ID(C1,C2,C3) binary string =</w:t>
      </w:r>
    </w:p>
    <w:p w14:paraId="61F1EFD8" w14:textId="77777777" w:rsidR="007A2A21" w:rsidRDefault="007A2A21" w:rsidP="00B22205">
      <w:pPr>
        <w:spacing w:after="0"/>
      </w:pPr>
      <w:r>
        <w:rPr>
          <w:sz w:val="18"/>
          <w:szCs w:val="18"/>
        </w:rPr>
        <w:t>CAST(GROUPING(C1) AS NVARCHAR(1)) +</w:t>
      </w:r>
    </w:p>
    <w:p w14:paraId="198B0F82" w14:textId="77777777" w:rsidR="007A2A21" w:rsidRDefault="007A2A21" w:rsidP="00B22205">
      <w:pPr>
        <w:spacing w:after="0"/>
      </w:pPr>
      <w:r>
        <w:rPr>
          <w:sz w:val="18"/>
          <w:szCs w:val="18"/>
        </w:rPr>
        <w:t>CAST(GROUPING(C2) AS NVARCHAR(1)) +</w:t>
      </w:r>
    </w:p>
    <w:p w14:paraId="06DEA022" w14:textId="77777777" w:rsidR="007A2A21" w:rsidRDefault="007A2A21" w:rsidP="00B22205">
      <w:pPr>
        <w:spacing w:after="0"/>
      </w:pPr>
      <w:r>
        <w:rPr>
          <w:sz w:val="18"/>
          <w:szCs w:val="18"/>
        </w:rPr>
        <w:t>CAST(GROUPING(C3) AS NVARCHAR(1));</w:t>
      </w:r>
    </w:p>
    <w:p w14:paraId="25B1EAC8" w14:textId="77777777" w:rsidR="007A2A21" w:rsidRDefault="007A2A21" w:rsidP="00B22205">
      <w:pPr>
        <w:spacing w:after="0"/>
      </w:pPr>
      <w:r>
        <w:rPr>
          <w:sz w:val="18"/>
          <w:szCs w:val="18"/>
        </w:rPr>
        <w:t>GROUPING_ID(C1,C2,C3) = convert GROUPING_ID(C1,C2,C3)BinaryString to decimal.</w:t>
      </w:r>
    </w:p>
    <w:p w14:paraId="3588B780" w14:textId="77777777" w:rsidR="007A2A21" w:rsidRDefault="007A2A21" w:rsidP="00B22205">
      <w:pPr>
        <w:spacing w:after="0"/>
      </w:pPr>
      <w:r>
        <w:rPr>
          <w:sz w:val="18"/>
          <w:szCs w:val="18"/>
        </w:rPr>
        <w:t>Grouping(C1), Grouping(C2), or Grouping(C3) will return 1 or 0.</w:t>
      </w:r>
    </w:p>
    <w:p w14:paraId="58F46FDB" w14:textId="77777777" w:rsidR="007A2A21" w:rsidRDefault="007A2A21" w:rsidP="00B22205">
      <w:pPr>
        <w:spacing w:after="0"/>
      </w:pPr>
      <w:r>
        <w:rPr>
          <w:sz w:val="18"/>
          <w:szCs w:val="18"/>
        </w:rPr>
        <w:t>GROUPING_ID(C1,C2,C3) function concatenates</w:t>
      </w:r>
    </w:p>
    <w:p w14:paraId="347413E7" w14:textId="77777777" w:rsidR="007A2A21" w:rsidRDefault="007A2A21" w:rsidP="00B22205">
      <w:pPr>
        <w:spacing w:after="0"/>
      </w:pPr>
      <w:r>
        <w:rPr>
          <w:sz w:val="18"/>
          <w:szCs w:val="18"/>
        </w:rPr>
        <w:t>all the GOUPING(C1), GOUPING(C2),GOUPING(C3) functions,</w:t>
      </w:r>
    </w:p>
    <w:p w14:paraId="642C5B9C" w14:textId="77777777" w:rsidR="007A2A21" w:rsidRDefault="007A2A21" w:rsidP="00B22205">
      <w:pPr>
        <w:spacing w:after="0"/>
      </w:pPr>
      <w:r>
        <w:rPr>
          <w:sz w:val="18"/>
          <w:szCs w:val="18"/>
        </w:rPr>
        <w:t>and then perform the binary string to decimal conversion.</w:t>
      </w:r>
    </w:p>
    <w:p w14:paraId="14C34F95" w14:textId="77777777" w:rsidR="007A2A21" w:rsidRDefault="007A2A21" w:rsidP="00B22205">
      <w:pPr>
        <w:spacing w:after="0"/>
      </w:pPr>
      <w:r>
        <w:rPr>
          <w:sz w:val="18"/>
          <w:szCs w:val="18"/>
        </w:rPr>
        <w:t>------------------------------------------------------------------------</w:t>
      </w:r>
    </w:p>
    <w:p w14:paraId="23D0CDCA" w14:textId="77777777" w:rsidR="007A2A21" w:rsidRDefault="007A2A21" w:rsidP="00B22205">
      <w:pPr>
        <w:spacing w:after="0"/>
      </w:pPr>
      <w:r>
        <w:rPr>
          <w:sz w:val="18"/>
          <w:szCs w:val="18"/>
        </w:rPr>
        <w:t>7.</w:t>
      </w:r>
    </w:p>
    <w:p w14:paraId="1C737CE0" w14:textId="77777777" w:rsidR="007A2A21" w:rsidRDefault="007A2A21" w:rsidP="00B22205">
      <w:pPr>
        <w:spacing w:after="0"/>
      </w:pPr>
      <w:r>
        <w:rPr>
          <w:sz w:val="18"/>
          <w:szCs w:val="18"/>
        </w:rPr>
        <w:t>Reference:</w:t>
      </w:r>
    </w:p>
    <w:p w14:paraId="158A6396" w14:textId="77777777" w:rsidR="007A2A21" w:rsidRDefault="00000000" w:rsidP="00B22205">
      <w:pPr>
        <w:spacing w:after="0"/>
      </w:pPr>
      <w:hyperlink r:id="rId16" w:history="1">
        <w:r w:rsidR="007A2A21">
          <w:rPr>
            <w:rStyle w:val="Hyperlink"/>
            <w:sz w:val="18"/>
            <w:szCs w:val="18"/>
          </w:rPr>
          <w:t>http://improve.dk/converting-between-base-2-10-and-16-in-t-sql/</w:t>
        </w:r>
      </w:hyperlink>
    </w:p>
    <w:p w14:paraId="791B2C88" w14:textId="77777777" w:rsidR="007A2A21" w:rsidRDefault="007A2A21" w:rsidP="00B22205">
      <w:pPr>
        <w:spacing w:after="0"/>
      </w:pPr>
      <w:r>
        <w:rPr>
          <w:sz w:val="18"/>
          <w:szCs w:val="18"/>
        </w:rPr>
        <w:t>----If function exists then DROP it</w:t>
      </w:r>
    </w:p>
    <w:p w14:paraId="228862B5" w14:textId="77777777" w:rsidR="007A2A21" w:rsidRDefault="007A2A21" w:rsidP="00B22205">
      <w:pPr>
        <w:spacing w:after="0"/>
      </w:pPr>
      <w:r>
        <w:rPr>
          <w:sz w:val="18"/>
          <w:szCs w:val="18"/>
        </w:rPr>
        <w:t>--IF ( EXISTS ( SELECT    *</w:t>
      </w:r>
    </w:p>
    <w:p w14:paraId="653F729F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      FROM      INFORMATION_SCHEMA.ROUTINES</w:t>
      </w:r>
    </w:p>
    <w:p w14:paraId="4E1D38CB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      WHERE     ROUTINE_TYPE = 'FUNCTION'</w:t>
      </w:r>
    </w:p>
    <w:p w14:paraId="5218A753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                AND LEFT(ROUTINE_NAME, 2) NOT IN ( '@@' )</w:t>
      </w:r>
    </w:p>
    <w:p w14:paraId="16D8045B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                AND SPECIFIC_NAME = 'fnBinaryStrToDecimal' ) )</w:t>
      </w:r>
    </w:p>
    <w:p w14:paraId="782BCB6E" w14:textId="77777777" w:rsidR="007A2A21" w:rsidRDefault="007A2A21" w:rsidP="00B22205">
      <w:pPr>
        <w:spacing w:after="0"/>
      </w:pPr>
      <w:r>
        <w:rPr>
          <w:sz w:val="18"/>
          <w:szCs w:val="18"/>
        </w:rPr>
        <w:t>--    BEGIN</w:t>
      </w:r>
    </w:p>
    <w:p w14:paraId="432839E4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DROP FUNCTION fnBinaryStrToDecimal;</w:t>
      </w:r>
    </w:p>
    <w:p w14:paraId="7941AE46" w14:textId="77777777" w:rsidR="007A2A21" w:rsidRDefault="007A2A21" w:rsidP="00B22205">
      <w:pPr>
        <w:spacing w:after="0"/>
      </w:pPr>
      <w:r>
        <w:rPr>
          <w:sz w:val="18"/>
          <w:szCs w:val="18"/>
        </w:rPr>
        <w:t>--    END;</w:t>
      </w:r>
    </w:p>
    <w:p w14:paraId="67C7BA73" w14:textId="77777777" w:rsidR="007A2A21" w:rsidRDefault="007A2A21" w:rsidP="00B22205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7448B3E7" w14:textId="77777777" w:rsidR="007A2A21" w:rsidRDefault="007A2A21" w:rsidP="00B22205">
      <w:pPr>
        <w:spacing w:after="0"/>
      </w:pPr>
      <w:r>
        <w:rPr>
          <w:sz w:val="18"/>
          <w:szCs w:val="18"/>
        </w:rPr>
        <w:t>--CREATE FUNCTION [dbo].[fnBinaryStrToDecimal] ( @Input VARCHAR(255) )</w:t>
      </w:r>
    </w:p>
    <w:p w14:paraId="242A94DD" w14:textId="77777777" w:rsidR="007A2A21" w:rsidRDefault="007A2A21" w:rsidP="00B22205">
      <w:pPr>
        <w:spacing w:after="0"/>
      </w:pPr>
      <w:r>
        <w:rPr>
          <w:sz w:val="18"/>
          <w:szCs w:val="18"/>
        </w:rPr>
        <w:t>--RETURNS BIGINT</w:t>
      </w:r>
    </w:p>
    <w:p w14:paraId="109DA426" w14:textId="77777777" w:rsidR="007A2A21" w:rsidRDefault="007A2A21" w:rsidP="00B22205">
      <w:pPr>
        <w:spacing w:after="0"/>
      </w:pPr>
      <w:r>
        <w:rPr>
          <w:sz w:val="18"/>
          <w:szCs w:val="18"/>
        </w:rPr>
        <w:t>--AS</w:t>
      </w:r>
    </w:p>
    <w:p w14:paraId="0AAF12AF" w14:textId="77777777" w:rsidR="007A2A21" w:rsidRDefault="007A2A21" w:rsidP="00B22205">
      <w:pPr>
        <w:spacing w:after="0"/>
      </w:pPr>
      <w:r>
        <w:rPr>
          <w:sz w:val="18"/>
          <w:szCs w:val="18"/>
        </w:rPr>
        <w:t>--    BEGIN</w:t>
      </w:r>
    </w:p>
    <w:p w14:paraId="796C84FC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DECLARE @Cnt TINYINT = 1;</w:t>
      </w:r>
    </w:p>
    <w:p w14:paraId="5336A757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DECLARE @Len TINYINT = LEN(@Input);</w:t>
      </w:r>
    </w:p>
    <w:p w14:paraId="72BE8EBE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DECLARE @Output BIGINT = CAST(SUBSTRING(@Input, @Len, 1) AS BIGINT);</w:t>
      </w:r>
    </w:p>
    <w:p w14:paraId="1376FC92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WHILE ( @Cnt &lt; @Len )</w:t>
      </w:r>
    </w:p>
    <w:p w14:paraId="56C43618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    BEGIN</w:t>
      </w:r>
    </w:p>
    <w:p w14:paraId="405C1461" w14:textId="77777777" w:rsidR="007A2A21" w:rsidRDefault="007A2A21" w:rsidP="00B22205">
      <w:pPr>
        <w:spacing w:after="0"/>
      </w:pPr>
      <w:r>
        <w:rPr>
          <w:sz w:val="18"/>
          <w:szCs w:val="18"/>
        </w:rPr>
        <w:lastRenderedPageBreak/>
        <w:t>--                SET @Output = @Output</w:t>
      </w:r>
    </w:p>
    <w:p w14:paraId="2786A907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            + POWER(CAST(SUBSTRING(@Input, @Len - @Cnt, 1) * 2 AS BIGINT),</w:t>
      </w:r>
    </w:p>
    <w:p w14:paraId="740F3892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                    @Cnt);</w:t>
      </w:r>
    </w:p>
    <w:p w14:paraId="06FA40BD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        SET @Cnt = @Cnt + 1;</w:t>
      </w:r>
    </w:p>
    <w:p w14:paraId="49924456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    END;</w:t>
      </w:r>
    </w:p>
    <w:p w14:paraId="0B54817E" w14:textId="77777777" w:rsidR="007A2A21" w:rsidRDefault="007A2A21" w:rsidP="00B22205">
      <w:pPr>
        <w:spacing w:after="0"/>
      </w:pPr>
      <w:r>
        <w:rPr>
          <w:sz w:val="18"/>
          <w:szCs w:val="18"/>
        </w:rPr>
        <w:t>--        RETURN @Output;    </w:t>
      </w:r>
    </w:p>
    <w:p w14:paraId="43F887FA" w14:textId="77777777" w:rsidR="007A2A21" w:rsidRDefault="007A2A21" w:rsidP="00B22205">
      <w:pPr>
        <w:spacing w:after="0"/>
      </w:pPr>
      <w:r>
        <w:rPr>
          <w:sz w:val="18"/>
          <w:szCs w:val="18"/>
        </w:rPr>
        <w:t>--    END;</w:t>
      </w:r>
    </w:p>
    <w:p w14:paraId="30856D6B" w14:textId="77777777" w:rsidR="007A2A21" w:rsidRDefault="007A2A21" w:rsidP="00B22205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09C3756B" w14:textId="77777777" w:rsidR="007A2A21" w:rsidRDefault="007A2A21" w:rsidP="00B22205">
      <w:pPr>
        <w:spacing w:after="0"/>
      </w:pPr>
      <w:r>
        <w:rPr>
          <w:sz w:val="18"/>
          <w:szCs w:val="18"/>
        </w:rPr>
        <w:t>--PRINT dbo.fnBinaryStrToDecimal('111')</w:t>
      </w:r>
    </w:p>
    <w:p w14:paraId="2A7C51A7" w14:textId="77777777" w:rsidR="007A2A21" w:rsidRDefault="007A2A21" w:rsidP="00B22205">
      <w:pPr>
        <w:spacing w:after="0"/>
      </w:pPr>
    </w:p>
    <w:p w14:paraId="7E554DF4" w14:textId="77777777" w:rsidR="007A2A21" w:rsidRDefault="007A2A21" w:rsidP="00B22205">
      <w:pPr>
        <w:spacing w:after="0"/>
      </w:pPr>
      <w:r>
        <w:rPr>
          <w:sz w:val="18"/>
          <w:szCs w:val="18"/>
        </w:rPr>
        <w:t>=====================================================</w:t>
      </w:r>
    </w:p>
    <w:p w14:paraId="299C8520" w14:textId="77777777" w:rsidR="007A2A21" w:rsidRDefault="007A2A21" w:rsidP="00B22205">
      <w:pPr>
        <w:spacing w:after="0"/>
      </w:pPr>
      <w:r>
        <w:rPr>
          <w:sz w:val="48"/>
          <w:szCs w:val="48"/>
        </w:rPr>
        <w:t>1. GroupingSets</w:t>
      </w:r>
    </w:p>
    <w:p w14:paraId="74ABDD4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055305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GroupingSets</w:t>
      </w:r>
    </w:p>
    <w:p w14:paraId="5F2CF03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A077F89" w14:textId="77777777" w:rsidR="007A2A21" w:rsidRDefault="007A2A21" w:rsidP="00B22205">
      <w:pPr>
        <w:spacing w:after="0"/>
      </w:pPr>
      <w:r>
        <w:rPr>
          <w:sz w:val="36"/>
          <w:szCs w:val="36"/>
        </w:rPr>
        <w:t>1.1. Create Sample data</w:t>
      </w:r>
    </w:p>
    <w:p w14:paraId="6CB49D0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7F93C2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1</w:t>
      </w:r>
    </w:p>
    <w:p w14:paraId="5F86AFB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4D0FD4C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7361985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21E7CE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6AB6DD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A1672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FFE83A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0C902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702174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6430D9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6CC60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</w:p>
    <w:p w14:paraId="28F4C2AC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0DCFDB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8FDA53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B87CC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treet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98E9C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24CD28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SoldPric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34719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EF64F59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2A4EEA9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08A73D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A8B599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F90F8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3D5C32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AC747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4FD46D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3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93436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538DA11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4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69743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79CA77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5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D25F1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7497F3A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9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6AAA3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0B11503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8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23ED2A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2F23280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6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C28D1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AADC2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1CCC4A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A1C1A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38F8607" w14:textId="4AEEE08D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1DE604DA" wp14:editId="746111A5">
            <wp:extent cx="4526280" cy="2049780"/>
            <wp:effectExtent l="0" t="0" r="7620" b="76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58A45" w14:textId="77777777" w:rsidR="007A2A21" w:rsidRDefault="007A2A21" w:rsidP="00B22205">
      <w:pPr>
        <w:spacing w:after="0"/>
      </w:pPr>
    </w:p>
    <w:p w14:paraId="696636BB" w14:textId="77777777" w:rsidR="007A2A21" w:rsidRDefault="007A2A21" w:rsidP="00B22205">
      <w:pPr>
        <w:spacing w:after="0"/>
      </w:pPr>
      <w:r>
        <w:rPr>
          <w:sz w:val="36"/>
          <w:szCs w:val="36"/>
        </w:rPr>
        <w:t>1.2. Group By ... Union All...</w:t>
      </w:r>
    </w:p>
    <w:p w14:paraId="114E909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E0D662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2</w:t>
      </w:r>
    </w:p>
    <w:p w14:paraId="33144DE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... Union All...</w:t>
      </w:r>
    </w:p>
    <w:p w14:paraId="2CFD035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0176D0F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2_01</w:t>
      </w:r>
    </w:p>
    <w:p w14:paraId="463B66D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culate Sum of SoldPrice by HouseSuburb and HouseType</w:t>
      </w:r>
    </w:p>
    <w:p w14:paraId="6FE4975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8F2FD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2A096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1EB812F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6BC069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56850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03B69F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5DEB13" w14:textId="1FA95114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1C54CFAD" wp14:editId="5B0D1346">
            <wp:extent cx="2987040" cy="1828800"/>
            <wp:effectExtent l="0" t="0" r="381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FFB69" w14:textId="77777777" w:rsidR="007A2A21" w:rsidRDefault="007A2A21" w:rsidP="00B22205">
      <w:pPr>
        <w:spacing w:after="0"/>
      </w:pPr>
    </w:p>
    <w:p w14:paraId="482CEC9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7E7DF1C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2_02</w:t>
      </w:r>
    </w:p>
    <w:p w14:paraId="40B1B96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culate Sum of SoldPrice by HouseSuburb and HouseType</w:t>
      </w:r>
    </w:p>
    <w:p w14:paraId="7D22C1B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6D874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EAAE7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7B32F91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6D8BEC7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FB286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</w:p>
    <w:p w14:paraId="5D49166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57ECA53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culate Sum of SoldPrice by HouseSuburb</w:t>
      </w:r>
    </w:p>
    <w:p w14:paraId="2C89F86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0A883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17894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18FB567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7D30167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DB0F9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6F2534C" w14:textId="6349B481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7CAFE753" wp14:editId="1414212F">
            <wp:extent cx="3017520" cy="246126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267F8" w14:textId="77777777" w:rsidR="007A2A21" w:rsidRDefault="007A2A21" w:rsidP="00B22205">
      <w:pPr>
        <w:spacing w:after="0"/>
      </w:pPr>
    </w:p>
    <w:p w14:paraId="150B7B6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7488C30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2_03</w:t>
      </w:r>
    </w:p>
    <w:p w14:paraId="3DAEC36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culate Sum of SoldPrice by HouseSuburb and HouseType</w:t>
      </w:r>
    </w:p>
    <w:p w14:paraId="748A200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FA8FF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70F8C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6D04B73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68F6B44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B6E808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</w:p>
    <w:p w14:paraId="39457D2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39DE3CC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culate Sum of SoldPrice by HouseSuburb</w:t>
      </w:r>
    </w:p>
    <w:p w14:paraId="1DCE2CF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9A063B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91F193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6917E8E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554E415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</w:p>
    <w:p w14:paraId="362E015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1DF588A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culate Sum of SoldPrice by HouseType</w:t>
      </w:r>
    </w:p>
    <w:p w14:paraId="6F88045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1AAA9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0F0C7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1E5D1DA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75463D0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2A0B87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AD2B063" w14:textId="5D6F4B79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034A664C" wp14:editId="790F5CFD">
            <wp:extent cx="3040380" cy="318516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58E0C" w14:textId="77777777" w:rsidR="007A2A21" w:rsidRDefault="007A2A21" w:rsidP="00B22205">
      <w:pPr>
        <w:spacing w:after="0"/>
      </w:pPr>
    </w:p>
    <w:p w14:paraId="68E7322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087C138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2_04</w:t>
      </w:r>
    </w:p>
    <w:p w14:paraId="1B060A9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culate Sum of SoldPrice by HouseSuburb and HouseType</w:t>
      </w:r>
    </w:p>
    <w:p w14:paraId="51D0456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043DE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3C71EC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48F3C48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AC756E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5D5F9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</w:p>
    <w:p w14:paraId="0528F9E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1006CDE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culate Sum of SoldPrice by HouseSuburb</w:t>
      </w:r>
    </w:p>
    <w:p w14:paraId="70170F3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AF45B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213234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733D166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099290A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</w:p>
    <w:p w14:paraId="56C3C83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2FE470E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culate Sum of SoldPrice by HouseType</w:t>
      </w:r>
    </w:p>
    <w:p w14:paraId="69CCD52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219A3E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B1253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12EC87A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71D6DC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Type</w:t>
      </w:r>
    </w:p>
    <w:p w14:paraId="5F0A6B0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2DB7BFC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culate Sum of SoldPrice</w:t>
      </w:r>
    </w:p>
    <w:p w14:paraId="7D4635B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988E08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19F2C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7584B44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F051A2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dbo.HouseSold.HouseSuburb, dbo.HouseSold.HouseType, dbo.HouseSold.SoldPrice</w:t>
      </w:r>
    </w:p>
    <w:p w14:paraId="01C8341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83109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71FB66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6A5D75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dbo.HouseSold.HouseSuburb, dbo.HouseSold.HouseType, dbo.HouseSold.SoldPrice</w:t>
      </w:r>
    </w:p>
    <w:p w14:paraId="53435F2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AA72646" w14:textId="77777777" w:rsidR="007A2A21" w:rsidRDefault="00000000" w:rsidP="00B22205">
      <w:pPr>
        <w:spacing w:after="0"/>
      </w:pPr>
      <w:hyperlink r:id="rId21" w:history="1">
        <w:r w:rsidR="007A2A21">
          <w:rPr>
            <w:rStyle w:val="Hyperlink"/>
            <w:rFonts w:ascii="Consolas" w:hAnsi="Consolas"/>
            <w:sz w:val="18"/>
            <w:szCs w:val="18"/>
          </w:rPr>
          <w:t>https://stackoverflow.com/questions/27819047/group-by-and-order-by-with-union-all</w:t>
        </w:r>
      </w:hyperlink>
    </w:p>
    <w:p w14:paraId="59743EF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not use order by with Group by and Union All in this way.</w:t>
      </w:r>
    </w:p>
    <w:p w14:paraId="5BA08D6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please see the reference</w:t>
      </w:r>
    </w:p>
    <w:p w14:paraId="395CA18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really want to know how to use GROUP BY, UNION ALL, and ORDER BY all together.</w:t>
      </w:r>
    </w:p>
    <w:p w14:paraId="31AE537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07C60E99" w14:textId="4266B136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584330EC" wp14:editId="639ABD8D">
            <wp:extent cx="3040380" cy="3406140"/>
            <wp:effectExtent l="0" t="0" r="7620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AC6CB" w14:textId="77777777" w:rsidR="007A2A21" w:rsidRDefault="007A2A21" w:rsidP="00B22205">
      <w:pPr>
        <w:spacing w:after="0"/>
      </w:pPr>
    </w:p>
    <w:p w14:paraId="081930F7" w14:textId="77777777" w:rsidR="007A2A21" w:rsidRDefault="007A2A21" w:rsidP="00B22205">
      <w:pPr>
        <w:spacing w:after="0"/>
      </w:pPr>
      <w:r>
        <w:rPr>
          <w:sz w:val="36"/>
          <w:szCs w:val="36"/>
        </w:rPr>
        <w:t>1.3. Group BY GROUPING SETS ...</w:t>
      </w:r>
    </w:p>
    <w:p w14:paraId="497837B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3FD517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3</w:t>
      </w:r>
    </w:p>
    <w:p w14:paraId="482B766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...</w:t>
      </w:r>
    </w:p>
    <w:p w14:paraId="466B543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1E8BB92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3_01</w:t>
      </w:r>
    </w:p>
    <w:p w14:paraId="714AAC7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...</w:t>
      </w:r>
    </w:p>
    <w:p w14:paraId="58C80E6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DD5AE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F5802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0842140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6A077C3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S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C34B60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D38DE6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 HouseType</w:t>
      </w:r>
    </w:p>
    <w:p w14:paraId="19B9BCF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 and HouseType</w:t>
      </w:r>
    </w:p>
    <w:p w14:paraId="059205A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</w:t>
      </w:r>
    </w:p>
    <w:p w14:paraId="4DEF8F9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Type</w:t>
      </w:r>
    </w:p>
    <w:p w14:paraId="7A63747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Consolas" w:hAnsi="Consolas"/>
          <w:color w:val="008000"/>
          <w:sz w:val="18"/>
          <w:szCs w:val="18"/>
        </w:rPr>
        <w:t>-- Grand Total Sold</w:t>
      </w:r>
    </w:p>
    <w:p w14:paraId="5478857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EA5574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8126DA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6065DB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D46F7F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Syntax</w:t>
      </w:r>
    </w:p>
    <w:p w14:paraId="76A3DCE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(</w:t>
      </w:r>
    </w:p>
    <w:p w14:paraId="075E74C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(ColumnA, ColumnB, ...), --GroupingSet1</w:t>
      </w:r>
    </w:p>
    <w:p w14:paraId="4DB25DF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(ColumnB ...), --GroupingSet2</w:t>
      </w:r>
    </w:p>
    <w:p w14:paraId="4ECABF1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...</w:t>
      </w:r>
    </w:p>
    <w:p w14:paraId="5312B03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)</w:t>
      </w:r>
    </w:p>
    <w:p w14:paraId="0EFE674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0CBCA1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like</w:t>
      </w:r>
    </w:p>
    <w:p w14:paraId="35154F1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(ColumnA, ColumnB, ...)</w:t>
      </w:r>
    </w:p>
    <w:p w14:paraId="0D87102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 ALL</w:t>
      </w:r>
    </w:p>
    <w:p w14:paraId="11844F6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(ColumnB, ...)</w:t>
      </w:r>
    </w:p>
    <w:p w14:paraId="1BE655E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 ALL ...</w:t>
      </w:r>
    </w:p>
    <w:p w14:paraId="6E7AE0C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blem about Union ALL is that</w:t>
      </w:r>
    </w:p>
    <w:p w14:paraId="7B0D116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Union ALL 4 SELECT ... GROUP BY ...</w:t>
      </w:r>
    </w:p>
    <w:p w14:paraId="3F6236D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table need to be accessed 4 times.</w:t>
      </w:r>
    </w:p>
    <w:p w14:paraId="35DE075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F you use GROUP BY GROUPING SETS,</w:t>
      </w:r>
    </w:p>
    <w:p w14:paraId="21CD0B9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table need to be accessed 1 time.</w:t>
      </w:r>
    </w:p>
    <w:p w14:paraId="5241ADE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GROUPING SETS is faster than UNION ALL 4 times of SELECT ... GROUP BY ...</w:t>
      </w:r>
    </w:p>
    <w:p w14:paraId="3CB8D31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9876D0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can use Order By with GROUP BY GROUPING SETS.</w:t>
      </w:r>
    </w:p>
    <w:p w14:paraId="7B6E848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we cannot use use Order By with Union ALL.</w:t>
      </w:r>
    </w:p>
    <w:p w14:paraId="59DFFB5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0BA755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ollowing clauses are equivalent:</w:t>
      </w:r>
    </w:p>
    <w:p w14:paraId="0C34C66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</w:t>
      </w:r>
    </w:p>
    <w:p w14:paraId="5FAB320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(</w:t>
      </w:r>
    </w:p>
    <w:p w14:paraId="45AC3EF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 ( HouseSuburb ,</w:t>
      </w:r>
    </w:p>
    <w:p w14:paraId="7BF8F6F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  HouseType</w:t>
      </w:r>
    </w:p>
    <w:p w14:paraId="1926CB5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 ), -- Sum of SoldPrice by HouseSuburb and HouseType</w:t>
      </w:r>
    </w:p>
    <w:p w14:paraId="0053238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 ( HouseSuburb ), -- Sum of SoldPrice by HouseSuburb</w:t>
      </w:r>
    </w:p>
    <w:p w14:paraId="10865C2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 ( HouseType ), -- Sum of SoldPrice by HouseType</w:t>
      </w:r>
    </w:p>
    <w:p w14:paraId="0D8A8F9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 ( )-- Grand Total Sold</w:t>
      </w:r>
    </w:p>
    <w:p w14:paraId="17B3CEB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);</w:t>
      </w:r>
    </w:p>
    <w:p w14:paraId="680DD7E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2.</w:t>
      </w:r>
    </w:p>
    <w:p w14:paraId="7620259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(HouseSuburb, HouseType, ...)</w:t>
      </w:r>
    </w:p>
    <w:p w14:paraId="4A4E12A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 ALL</w:t>
      </w:r>
    </w:p>
    <w:p w14:paraId="302D742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(HouseSuburb)</w:t>
      </w:r>
    </w:p>
    <w:p w14:paraId="5ACD781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 ALL</w:t>
      </w:r>
    </w:p>
    <w:p w14:paraId="17861E7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(HouseType)</w:t>
      </w:r>
    </w:p>
    <w:p w14:paraId="0F4AC57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 ALL</w:t>
      </w:r>
    </w:p>
    <w:p w14:paraId="42856B9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()</w:t>
      </w:r>
    </w:p>
    <w:p w14:paraId="137CB2F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31EB1316" w14:textId="5B3DEE20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24B8BA3C" wp14:editId="73994D78">
            <wp:extent cx="3002280" cy="3398520"/>
            <wp:effectExtent l="0" t="0" r="762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80CE9" w14:textId="77777777" w:rsidR="007A2A21" w:rsidRDefault="007A2A21" w:rsidP="00B22205">
      <w:pPr>
        <w:spacing w:after="0"/>
      </w:pPr>
    </w:p>
    <w:p w14:paraId="4123F8E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1C114B0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3_02</w:t>
      </w:r>
    </w:p>
    <w:p w14:paraId="5E7733F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...ORDER BY ...</w:t>
      </w:r>
    </w:p>
    <w:p w14:paraId="1E1152F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9A8851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07193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385EA2C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2198744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S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0B0BD0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50801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 HouseType</w:t>
      </w:r>
    </w:p>
    <w:p w14:paraId="764F0EB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 and HouseType</w:t>
      </w:r>
    </w:p>
    <w:p w14:paraId="51F4F8F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</w:t>
      </w:r>
    </w:p>
    <w:p w14:paraId="3E01193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Type</w:t>
      </w:r>
    </w:p>
    <w:p w14:paraId="4B303C6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Consolas" w:hAnsi="Consolas"/>
          <w:color w:val="008000"/>
          <w:sz w:val="18"/>
          <w:szCs w:val="18"/>
        </w:rPr>
        <w:t>-- Grand Total Sold</w:t>
      </w:r>
    </w:p>
    <w:p w14:paraId="148904F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7906C9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AA3D10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96B509" w14:textId="3754091F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5DCD5AE0" wp14:editId="19F3C187">
            <wp:extent cx="3025140" cy="3398520"/>
            <wp:effectExtent l="0" t="0" r="381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BFCA6" w14:textId="77777777" w:rsidR="007A2A21" w:rsidRDefault="007A2A21" w:rsidP="00B22205">
      <w:pPr>
        <w:spacing w:after="0"/>
      </w:pPr>
    </w:p>
    <w:p w14:paraId="4208591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554F0A6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3_03</w:t>
      </w:r>
    </w:p>
    <w:p w14:paraId="544E974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...ORDER BY ...</w:t>
      </w:r>
    </w:p>
    <w:p w14:paraId="660DC59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634E4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BE309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685AD8E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00413EF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S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21A348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5EA10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 HouseType</w:t>
      </w:r>
    </w:p>
    <w:p w14:paraId="235433F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 and HouseType</w:t>
      </w:r>
    </w:p>
    <w:p w14:paraId="7059EA2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</w:t>
      </w:r>
    </w:p>
    <w:p w14:paraId="44781A0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Type</w:t>
      </w:r>
    </w:p>
    <w:p w14:paraId="4E8B6C2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Consolas" w:hAnsi="Consolas"/>
          <w:color w:val="008000"/>
          <w:sz w:val="18"/>
          <w:szCs w:val="18"/>
        </w:rPr>
        <w:t>-- Grand Total Sold</w:t>
      </w:r>
    </w:p>
    <w:p w14:paraId="55C1572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5387EF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6B3B0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C4FE2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55BF09" w14:textId="661F37D4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2A241D5E" wp14:editId="3ADDB2C0">
            <wp:extent cx="3017520" cy="33985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E7297" w14:textId="77777777" w:rsidR="007A2A21" w:rsidRDefault="007A2A21" w:rsidP="00B22205">
      <w:pPr>
        <w:spacing w:after="0"/>
      </w:pPr>
    </w:p>
    <w:p w14:paraId="16CEFF2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1E1F04B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3_04</w:t>
      </w:r>
    </w:p>
    <w:p w14:paraId="27038A0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...ORDER BY ...</w:t>
      </w:r>
    </w:p>
    <w:p w14:paraId="4DD35AA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499B4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2D6A7C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5FEEF42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6D194FD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S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F19A70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28A36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 HouseType</w:t>
      </w:r>
    </w:p>
    <w:p w14:paraId="3011C91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 and HouseType</w:t>
      </w:r>
    </w:p>
    <w:p w14:paraId="355C37F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</w:t>
      </w:r>
    </w:p>
    <w:p w14:paraId="2DDB086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Type</w:t>
      </w:r>
    </w:p>
    <w:p w14:paraId="46DED1F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Consolas" w:hAnsi="Consolas"/>
          <w:color w:val="008000"/>
          <w:sz w:val="18"/>
          <w:szCs w:val="18"/>
        </w:rPr>
        <w:t>-- Grand Total Sold</w:t>
      </w:r>
    </w:p>
    <w:p w14:paraId="6D2A4D3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AE2332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2D1C4F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47E61D1" w14:textId="3C2FA358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46875865" wp14:editId="000E35B9">
            <wp:extent cx="3002280" cy="3383280"/>
            <wp:effectExtent l="0" t="0" r="762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B7534" w14:textId="77777777" w:rsidR="007A2A21" w:rsidRDefault="007A2A21" w:rsidP="00B22205">
      <w:pPr>
        <w:spacing w:after="0"/>
      </w:pPr>
    </w:p>
    <w:p w14:paraId="1E4C236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69F72C9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3_05</w:t>
      </w:r>
    </w:p>
    <w:p w14:paraId="4A77691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...ORDER BY ...</w:t>
      </w:r>
    </w:p>
    <w:p w14:paraId="620759F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F1344E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481D0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368E62B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0F6E0A2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S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B87734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5F063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 HouseType</w:t>
      </w:r>
    </w:p>
    <w:p w14:paraId="667F7E5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 and HouseType</w:t>
      </w:r>
    </w:p>
    <w:p w14:paraId="441EDF8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</w:t>
      </w:r>
    </w:p>
    <w:p w14:paraId="6F72AEB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Type</w:t>
      </w:r>
    </w:p>
    <w:p w14:paraId="1DA5667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Consolas" w:hAnsi="Consolas"/>
          <w:color w:val="008000"/>
          <w:sz w:val="18"/>
          <w:szCs w:val="18"/>
        </w:rPr>
        <w:t>-- Grand Total Sold</w:t>
      </w:r>
    </w:p>
    <w:p w14:paraId="6D57CD4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C6BCB0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E59A80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9033D7" w14:textId="4A549AE9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5156EBD7" wp14:editId="71D66E5B">
            <wp:extent cx="3048000" cy="33604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19F63" w14:textId="77777777" w:rsidR="007A2A21" w:rsidRDefault="007A2A21" w:rsidP="00B22205">
      <w:pPr>
        <w:spacing w:after="0"/>
      </w:pPr>
    </w:p>
    <w:p w14:paraId="5FEC827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0F55DF7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3_06</w:t>
      </w:r>
    </w:p>
    <w:p w14:paraId="6C6B39C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...ORDER BY ...</w:t>
      </w:r>
    </w:p>
    <w:p w14:paraId="6893E40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9EBF1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115050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5E6EE88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5FDBA76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S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8B33B1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EEE58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 HouseType</w:t>
      </w:r>
    </w:p>
    <w:p w14:paraId="0DE855C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 and HouseType</w:t>
      </w:r>
    </w:p>
    <w:p w14:paraId="252F255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</w:t>
      </w:r>
    </w:p>
    <w:p w14:paraId="1CB8F62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Type</w:t>
      </w:r>
    </w:p>
    <w:p w14:paraId="7EC793F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Consolas" w:hAnsi="Consolas"/>
          <w:color w:val="008000"/>
          <w:sz w:val="18"/>
          <w:szCs w:val="18"/>
        </w:rPr>
        <w:t>-- Grand Total Sold</w:t>
      </w:r>
    </w:p>
    <w:p w14:paraId="4985A46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702077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E57BE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D0448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1E204E7" w14:textId="716CD235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0EA26615" wp14:editId="53FB7964">
            <wp:extent cx="3002280" cy="3390900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D02F" w14:textId="77777777" w:rsidR="007A2A21" w:rsidRDefault="007A2A21" w:rsidP="00B22205">
      <w:pPr>
        <w:spacing w:after="0"/>
      </w:pPr>
    </w:p>
    <w:p w14:paraId="565972B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4093C16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3_07</w:t>
      </w:r>
    </w:p>
    <w:p w14:paraId="7F70941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...ORDER BY ...</w:t>
      </w:r>
    </w:p>
    <w:p w14:paraId="1CED3AB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F2B06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0677B6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3CF4DEA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90F73A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S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0D4C19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D134AE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 HouseType</w:t>
      </w:r>
    </w:p>
    <w:p w14:paraId="682CFDE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 and HouseType</w:t>
      </w:r>
    </w:p>
    <w:p w14:paraId="2115235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Suburb</w:t>
      </w:r>
    </w:p>
    <w:p w14:paraId="42F8AE3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Sum of SoldPrice by HouseType</w:t>
      </w:r>
    </w:p>
    <w:p w14:paraId="593F90D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Consolas" w:hAnsi="Consolas"/>
          <w:color w:val="008000"/>
          <w:sz w:val="18"/>
          <w:szCs w:val="18"/>
        </w:rPr>
        <w:t>-- Grand Total Sold</w:t>
      </w:r>
    </w:p>
    <w:p w14:paraId="76A4C91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AC4808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F82B16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DC7C6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9D804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14E8C6A" w14:textId="38A17B9F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0732F858" wp14:editId="4D906C8F">
            <wp:extent cx="3002280" cy="3390900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DA4F0" w14:textId="77777777" w:rsidR="007A2A21" w:rsidRDefault="007A2A21" w:rsidP="00B22205">
      <w:pPr>
        <w:spacing w:after="0"/>
      </w:pPr>
      <w:r>
        <w:rPr>
          <w:sz w:val="36"/>
          <w:szCs w:val="36"/>
        </w:rPr>
        <w:t>1.4. Clean up</w:t>
      </w:r>
    </w:p>
    <w:p w14:paraId="125D4A4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FF75D6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1_04</w:t>
      </w:r>
    </w:p>
    <w:p w14:paraId="6FC65F6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2846D45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404D43C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F2D32C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40108A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B6CAB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D8B773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6A582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C550D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BC608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D06CB2" w14:textId="77777777" w:rsidR="007A2A21" w:rsidRDefault="007A2A21" w:rsidP="00B22205">
      <w:pPr>
        <w:spacing w:after="0"/>
      </w:pPr>
    </w:p>
    <w:p w14:paraId="0FE6A4FC" w14:textId="77777777" w:rsidR="007A2A21" w:rsidRDefault="007A2A21" w:rsidP="00B22205">
      <w:pPr>
        <w:spacing w:after="0"/>
      </w:pPr>
    </w:p>
    <w:p w14:paraId="1E54137E" w14:textId="77777777" w:rsidR="007A2A21" w:rsidRDefault="007A2A21" w:rsidP="00B22205">
      <w:pPr>
        <w:spacing w:after="0"/>
      </w:pPr>
    </w:p>
    <w:p w14:paraId="1A7C883E" w14:textId="77777777" w:rsidR="007A2A21" w:rsidRDefault="007A2A21" w:rsidP="00B22205">
      <w:pPr>
        <w:spacing w:after="0"/>
      </w:pPr>
    </w:p>
    <w:p w14:paraId="3683603B" w14:textId="77777777" w:rsidR="007A2A21" w:rsidRDefault="007A2A21" w:rsidP="00B22205">
      <w:pPr>
        <w:spacing w:after="0"/>
      </w:pPr>
      <w:r>
        <w:rPr>
          <w:sz w:val="48"/>
          <w:szCs w:val="48"/>
        </w:rPr>
        <w:t>2. Rollup</w:t>
      </w:r>
    </w:p>
    <w:p w14:paraId="690F89A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41FC94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Rollup</w:t>
      </w:r>
    </w:p>
    <w:p w14:paraId="227A19F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143CD4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127433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A4A325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 (C1, C2, ..., Cn-1, Cn)</w:t>
      </w:r>
    </w:p>
    <w:p w14:paraId="4B7A885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36CCCBF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C1, C2, ..., Cn-1, Cn WITH ROLLUP</w:t>
      </w:r>
    </w:p>
    <w:p w14:paraId="69BAA21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LLUP do aggregate operation on multiple levels in hierarchy. </w:t>
      </w:r>
    </w:p>
    <w:p w14:paraId="37E85B5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ollowing clauses are equivalent:</w:t>
      </w:r>
    </w:p>
    <w:p w14:paraId="6805DBE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3D2BE1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 (C1, C2, C3)</w:t>
      </w:r>
    </w:p>
    <w:p w14:paraId="06D3F5B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C853FA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C1, C2, C3 WITH ROLLUP</w:t>
      </w:r>
    </w:p>
    <w:p w14:paraId="6EE78D8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442E810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(</w:t>
      </w:r>
    </w:p>
    <w:p w14:paraId="471836D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C1, C2, C3)</w:t>
      </w:r>
    </w:p>
    <w:p w14:paraId="06FBCAE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C1, C2)</w:t>
      </w:r>
    </w:p>
    <w:p w14:paraId="04A353F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C1)</w:t>
      </w:r>
    </w:p>
    <w:p w14:paraId="08D7E02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) )</w:t>
      </w:r>
    </w:p>
    <w:p w14:paraId="5CBDFF7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FFE823F" w14:textId="77777777" w:rsidR="007A2A21" w:rsidRDefault="007A2A21" w:rsidP="00B22205">
      <w:pPr>
        <w:spacing w:after="0"/>
      </w:pPr>
      <w:r>
        <w:rPr>
          <w:sz w:val="36"/>
          <w:szCs w:val="36"/>
        </w:rPr>
        <w:t>2.1. Create Sample data</w:t>
      </w:r>
    </w:p>
    <w:p w14:paraId="61D79B0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7643EC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1</w:t>
      </w:r>
    </w:p>
    <w:p w14:paraId="4BC9383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017DE98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567584B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57126B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0E61AD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69F4E3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887833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C1D7E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83B91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6085D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FB64D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</w:p>
    <w:p w14:paraId="70578C5A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9B03E2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94D0F8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5A3C3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treet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C5A37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1DB62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SoldPric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E18B1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AA12561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0323CD0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7DA11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6199F2D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06A3E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BCBE2A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7C266B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77EC9DE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3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B7386B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2A03A01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4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21D0D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7454FE2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5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A6ED4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DEA28E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9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2F9A2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5C39B68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8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D1BB27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A99F77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6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B661B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CFCE7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930D0B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C5129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671793" w14:textId="19AED12A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496DEABC" wp14:editId="33853E2B">
            <wp:extent cx="4518660" cy="20269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051BF" w14:textId="77777777" w:rsidR="007A2A21" w:rsidRDefault="007A2A21" w:rsidP="00B22205">
      <w:pPr>
        <w:spacing w:after="0"/>
      </w:pPr>
    </w:p>
    <w:p w14:paraId="084CE33B" w14:textId="77777777" w:rsidR="007A2A21" w:rsidRDefault="007A2A21" w:rsidP="00B22205">
      <w:pPr>
        <w:spacing w:after="0"/>
      </w:pPr>
      <w:r>
        <w:rPr>
          <w:sz w:val="36"/>
          <w:szCs w:val="36"/>
        </w:rPr>
        <w:t>2.2. GROUP BY ROLLUP(C1,C2,...)</w:t>
      </w:r>
    </w:p>
    <w:p w14:paraId="08B615E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C7396C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2</w:t>
      </w:r>
    </w:p>
    <w:p w14:paraId="096C82A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(C1,C2,...)</w:t>
      </w:r>
    </w:p>
    <w:p w14:paraId="22DBF34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following clauses are equivalent.</w:t>
      </w:r>
    </w:p>
    <w:p w14:paraId="6B113C7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0F489DB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2_01</w:t>
      </w:r>
    </w:p>
    <w:p w14:paraId="6FD7F15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... UNION ALL ...</w:t>
      </w:r>
    </w:p>
    <w:p w14:paraId="4A5176D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49A5D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4E6D2E9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</w:p>
    <w:p w14:paraId="4DA0EA6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</w:p>
    <w:p w14:paraId="314DA7A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0B25353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7660E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316F8DE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A39B8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9358BF" w14:textId="25667A2C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18D312EE" wp14:editId="7AA84B87">
            <wp:extent cx="2202180" cy="1143000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18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08023" w14:textId="77777777" w:rsidR="007A2A21" w:rsidRDefault="007A2A21" w:rsidP="00B22205">
      <w:pPr>
        <w:spacing w:after="0"/>
      </w:pPr>
    </w:p>
    <w:p w14:paraId="7900960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268795A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2_02</w:t>
      </w:r>
    </w:p>
    <w:p w14:paraId="3A851A1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GROUPING SETS (...)</w:t>
      </w:r>
    </w:p>
    <w:p w14:paraId="1F467F7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E95621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73E095A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</w:p>
    <w:p w14:paraId="09D9C8D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S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02FB8BB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2CE07A" w14:textId="2912B92E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7489E5C3" wp14:editId="07D59DC8">
            <wp:extent cx="2209800" cy="1089660"/>
            <wp:effectExtent l="0" t="0" r="0" b="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C63BD" w14:textId="77777777" w:rsidR="007A2A21" w:rsidRDefault="007A2A21" w:rsidP="00B22205">
      <w:pPr>
        <w:spacing w:after="0"/>
      </w:pPr>
    </w:p>
    <w:p w14:paraId="737B3C1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59BC30B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2_03</w:t>
      </w:r>
    </w:p>
    <w:p w14:paraId="23A6B77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ROLLUP(C1,C2,...)</w:t>
      </w:r>
    </w:p>
    <w:p w14:paraId="4DD97D9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B4D60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5383131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</w:p>
    <w:p w14:paraId="6680700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56EDD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EE8859" w14:textId="06FA833B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6940579C" wp14:editId="2AFB550C">
            <wp:extent cx="2202180" cy="1150620"/>
            <wp:effectExtent l="0" t="0" r="7620" b="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1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1B038" w14:textId="77777777" w:rsidR="007A2A21" w:rsidRDefault="007A2A21" w:rsidP="00B22205">
      <w:pPr>
        <w:spacing w:after="0"/>
      </w:pPr>
    </w:p>
    <w:p w14:paraId="1902582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------------------------</w:t>
      </w:r>
    </w:p>
    <w:p w14:paraId="09FC4A6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2_04</w:t>
      </w:r>
    </w:p>
    <w:p w14:paraId="2EBF056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(C1,C2...) WITH ROLLUP</w:t>
      </w:r>
    </w:p>
    <w:p w14:paraId="713FB5F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345AE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57906D7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</w:p>
    <w:p w14:paraId="5AC5543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</w:p>
    <w:p w14:paraId="5F3D7D5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4FED3B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0BF9A7" w14:textId="01E5962E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646DD98E" wp14:editId="702621A4">
            <wp:extent cx="2156460" cy="11353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55908" w14:textId="77777777" w:rsidR="007A2A21" w:rsidRDefault="007A2A21" w:rsidP="00B22205">
      <w:pPr>
        <w:spacing w:after="0"/>
      </w:pPr>
    </w:p>
    <w:p w14:paraId="45E547D2" w14:textId="77777777" w:rsidR="007A2A21" w:rsidRDefault="007A2A21" w:rsidP="00B22205">
      <w:pPr>
        <w:spacing w:after="0"/>
      </w:pPr>
      <w:r>
        <w:rPr>
          <w:sz w:val="36"/>
          <w:szCs w:val="36"/>
        </w:rPr>
        <w:t>2.3. GROUP BY ROLLUP(C1,C2,...)</w:t>
      </w:r>
    </w:p>
    <w:p w14:paraId="08011AC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D6E30A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3</w:t>
      </w:r>
    </w:p>
    <w:p w14:paraId="774DF62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(C1,C2,...)</w:t>
      </w:r>
    </w:p>
    <w:p w14:paraId="04E9DEF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following clauses are equivalent.</w:t>
      </w:r>
    </w:p>
    <w:p w14:paraId="1B1B494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00D6EE5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3_01</w:t>
      </w:r>
    </w:p>
    <w:p w14:paraId="5081D59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... UNION ALL ...</w:t>
      </w:r>
    </w:p>
    <w:p w14:paraId="1FEB1FB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A2BFD4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4A0722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otalSold</w:t>
      </w:r>
    </w:p>
    <w:p w14:paraId="3A48D29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HouseSold</w:t>
      </w:r>
    </w:p>
    <w:p w14:paraId="16C46F3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EC0BF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HouseType</w:t>
      </w:r>
    </w:p>
    <w:p w14:paraId="6294D5C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02DA309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8645D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329CD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otalSold</w:t>
      </w:r>
    </w:p>
    <w:p w14:paraId="41B8542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color w:val="008000"/>
          <w:sz w:val="18"/>
          <w:szCs w:val="18"/>
        </w:rPr>
        <w:t>    HouseSold</w:t>
      </w:r>
    </w:p>
    <w:p w14:paraId="5781BF4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HouseSuburb</w:t>
      </w:r>
    </w:p>
    <w:p w14:paraId="2793CF7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6C8B362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A8CD1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D1705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otalSold</w:t>
      </w:r>
    </w:p>
    <w:p w14:paraId="16CF397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DC098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67746F" w14:textId="6A5C8F1C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65400D47" wp14:editId="578026C7">
            <wp:extent cx="3086100" cy="27127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ABD16" w14:textId="77777777" w:rsidR="007A2A21" w:rsidRDefault="007A2A21" w:rsidP="00B22205">
      <w:pPr>
        <w:spacing w:after="0"/>
      </w:pPr>
    </w:p>
    <w:p w14:paraId="0964CB0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7ACCF9A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3_02</w:t>
      </w:r>
    </w:p>
    <w:p w14:paraId="24921AB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GROUPING SETS (...)</w:t>
      </w:r>
    </w:p>
    <w:p w14:paraId="1416B39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F3B58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875BC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otalSold</w:t>
      </w:r>
    </w:p>
    <w:p w14:paraId="30D7A39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HouseSold</w:t>
      </w:r>
    </w:p>
    <w:p w14:paraId="5BAB1B8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S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E4C4E8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06C8EB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          HouseType</w:t>
      </w:r>
    </w:p>
    <w:p w14:paraId="3FACEDB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68290F8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A466E4A" w14:textId="206A3311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654A3DD3" wp14:editId="15816772">
            <wp:extent cx="3048000" cy="27051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1CD19" w14:textId="77777777" w:rsidR="007A2A21" w:rsidRDefault="007A2A21" w:rsidP="00B22205">
      <w:pPr>
        <w:spacing w:after="0"/>
      </w:pPr>
    </w:p>
    <w:p w14:paraId="1F26051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109ED28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3_03</w:t>
      </w:r>
    </w:p>
    <w:p w14:paraId="37FF1FD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ROLLUP(C1,C2,...)</w:t>
      </w:r>
    </w:p>
    <w:p w14:paraId="5176628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AF084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DD2B7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otalSold</w:t>
      </w:r>
    </w:p>
    <w:p w14:paraId="4DDA2DE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HouseSold</w:t>
      </w:r>
    </w:p>
    <w:p w14:paraId="461EF7E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D19AA6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AB9F9D" w14:textId="7A07FAF5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6C32AA1B" wp14:editId="6803EF80">
            <wp:extent cx="3025140" cy="2720340"/>
            <wp:effectExtent l="0" t="0" r="381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73495" w14:textId="77777777" w:rsidR="007A2A21" w:rsidRDefault="007A2A21" w:rsidP="00B22205">
      <w:pPr>
        <w:spacing w:after="0"/>
      </w:pPr>
    </w:p>
    <w:p w14:paraId="68491D3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57F2557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32_02_03_04</w:t>
      </w:r>
    </w:p>
    <w:p w14:paraId="06C4AC1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(C1,C2...) WITH ROLLUP</w:t>
      </w:r>
    </w:p>
    <w:p w14:paraId="4209BDC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AC143B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4FC2E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otalSold</w:t>
      </w:r>
    </w:p>
    <w:p w14:paraId="15F6238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HouseSold</w:t>
      </w:r>
    </w:p>
    <w:p w14:paraId="1EBE415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DEA3F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HouseType</w:t>
      </w:r>
    </w:p>
    <w:p w14:paraId="0F460FE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DC04F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B6D2CA" w14:textId="3E9912FE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6EB4C192" wp14:editId="1174882E">
            <wp:extent cx="2971800" cy="26441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17A88" w14:textId="77777777" w:rsidR="007A2A21" w:rsidRDefault="007A2A21" w:rsidP="00B22205">
      <w:pPr>
        <w:spacing w:after="0"/>
      </w:pPr>
    </w:p>
    <w:p w14:paraId="45868381" w14:textId="77777777" w:rsidR="007A2A21" w:rsidRDefault="007A2A21" w:rsidP="00B22205">
      <w:pPr>
        <w:spacing w:after="0"/>
      </w:pPr>
      <w:r>
        <w:rPr>
          <w:sz w:val="36"/>
          <w:szCs w:val="36"/>
        </w:rPr>
        <w:t>2.4. Clean up</w:t>
      </w:r>
    </w:p>
    <w:p w14:paraId="546FCC5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000308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2_04</w:t>
      </w:r>
    </w:p>
    <w:p w14:paraId="02537B7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57B49A2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468B027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DEB865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F8CDCD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020BC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B8A0CE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1D1A2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816B7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05770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B3E824" w14:textId="77777777" w:rsidR="007A2A21" w:rsidRDefault="007A2A21" w:rsidP="00B22205">
      <w:pPr>
        <w:spacing w:after="0"/>
      </w:pPr>
      <w:r>
        <w:rPr>
          <w:sz w:val="18"/>
          <w:szCs w:val="18"/>
        </w:rPr>
        <w:t>=====================================================</w:t>
      </w:r>
    </w:p>
    <w:p w14:paraId="49DD6114" w14:textId="77777777" w:rsidR="007A2A21" w:rsidRDefault="007A2A21" w:rsidP="00B22205">
      <w:pPr>
        <w:spacing w:after="0"/>
      </w:pPr>
      <w:r>
        <w:rPr>
          <w:sz w:val="48"/>
          <w:szCs w:val="48"/>
        </w:rPr>
        <w:t>3. Cube</w:t>
      </w:r>
    </w:p>
    <w:p w14:paraId="4CE2185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8CD179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3_Cube</w:t>
      </w:r>
    </w:p>
    <w:p w14:paraId="0F0F3FC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70F283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B8674C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03C173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CUBE (C1, C2, ..., Cn-1, Cn)</w:t>
      </w:r>
    </w:p>
    <w:p w14:paraId="4C52A58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19A4966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C1, C2, ..., Cn-1, Cn WITH CUBE</w:t>
      </w:r>
    </w:p>
    <w:p w14:paraId="5A2A413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UBE produces the result set</w:t>
      </w:r>
    </w:p>
    <w:p w14:paraId="2214880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generating all combinations of columns</w:t>
      </w:r>
    </w:p>
    <w:p w14:paraId="08B2BB4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pecified in GROUP BY CUBE(). </w:t>
      </w:r>
    </w:p>
    <w:p w14:paraId="4BC8352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ollowing clauses are equivalent:</w:t>
      </w:r>
    </w:p>
    <w:p w14:paraId="5AAB7A7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F85557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CUBE (C1, C2, C3)</w:t>
      </w:r>
    </w:p>
    <w:p w14:paraId="392D495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964746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GROUPING SETS (</w:t>
      </w:r>
    </w:p>
    <w:p w14:paraId="3DD1E09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(C1, C2, C3)</w:t>
      </w:r>
    </w:p>
    <w:p w14:paraId="37A2E16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C1, C2)</w:t>
      </w:r>
    </w:p>
    <w:p w14:paraId="7EADAAE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C1, C3)</w:t>
      </w:r>
    </w:p>
    <w:p w14:paraId="6782E14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C2, C3)</w:t>
      </w:r>
    </w:p>
    <w:p w14:paraId="2309F80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C1)</w:t>
      </w:r>
    </w:p>
    <w:p w14:paraId="507DE39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C2)</w:t>
      </w:r>
    </w:p>
    <w:p w14:paraId="0890DBA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C3)</w:t>
      </w:r>
    </w:p>
    <w:p w14:paraId="3847F15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,() )</w:t>
      </w:r>
    </w:p>
    <w:p w14:paraId="3B031FC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1E6E878" w14:textId="77777777" w:rsidR="007A2A21" w:rsidRDefault="007A2A21" w:rsidP="00B22205">
      <w:pPr>
        <w:spacing w:after="0"/>
      </w:pPr>
      <w:r>
        <w:rPr>
          <w:sz w:val="36"/>
          <w:szCs w:val="36"/>
        </w:rPr>
        <w:t>3.1. Create Sample data</w:t>
      </w:r>
    </w:p>
    <w:p w14:paraId="1270E88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095984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3_01</w:t>
      </w:r>
    </w:p>
    <w:p w14:paraId="5600AC3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72DBCFE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75C4093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CA3631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31C716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37110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C94EB2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0DCDB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99FF9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2EFCF9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4FB145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</w:p>
    <w:p w14:paraId="4F474011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B71A17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4B610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D59EC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treet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385D2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5B8C5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SoldPric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23F59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928C96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828165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4ED8B6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380AB88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56DEE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35B20A0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386F2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320D5AF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3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66FB1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ABA660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4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E93D3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3DDE279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5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A0D5B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B32D65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9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55CF2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0EF8D53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8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17CAA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5AC78E8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6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B32A0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5F503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B951E6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BB454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5CBC88" w14:textId="4EC92BB9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2772F04E" wp14:editId="1B52B3D1">
            <wp:extent cx="4526280" cy="2019300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99928" w14:textId="77777777" w:rsidR="007A2A21" w:rsidRDefault="007A2A21" w:rsidP="00B22205">
      <w:pPr>
        <w:spacing w:after="0"/>
      </w:pPr>
    </w:p>
    <w:p w14:paraId="383565A7" w14:textId="77777777" w:rsidR="007A2A21" w:rsidRDefault="007A2A21" w:rsidP="00B22205">
      <w:pPr>
        <w:spacing w:after="0"/>
      </w:pPr>
      <w:r>
        <w:rPr>
          <w:sz w:val="36"/>
          <w:szCs w:val="36"/>
        </w:rPr>
        <w:t>3.2. GROUP BY CUBE (C1, C2, ..., Cn-1, Cn)</w:t>
      </w:r>
    </w:p>
    <w:p w14:paraId="7389948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012F4B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3_02</w:t>
      </w:r>
    </w:p>
    <w:p w14:paraId="724351B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CUBE (C1, C2, ..., Cn-1, Cn)</w:t>
      </w:r>
    </w:p>
    <w:p w14:paraId="1BA2EAF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541DF02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3_02_01</w:t>
      </w:r>
    </w:p>
    <w:p w14:paraId="1B931F3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... UNION ALL ...</w:t>
      </w:r>
    </w:p>
    <w:p w14:paraId="7621AEB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396B1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6CF2B7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54C2B48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</w:p>
    <w:p w14:paraId="4C95033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BA8990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</w:p>
    <w:p w14:paraId="5E03E27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56147E5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3EF05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8984B8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3596137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</w:p>
    <w:p w14:paraId="5974C5F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</w:p>
    <w:p w14:paraId="6FDC895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7A8E00A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BB36D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34D1C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3E60345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</w:p>
    <w:p w14:paraId="0BC54CF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Type</w:t>
      </w:r>
    </w:p>
    <w:p w14:paraId="2B268BA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00C7688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D027A2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152C5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3E52186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E80419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96089C8" w14:textId="4F546236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7F79BA52" wp14:editId="056358DA">
            <wp:extent cx="3009900" cy="33604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28E5B" w14:textId="77777777" w:rsidR="007A2A21" w:rsidRDefault="007A2A21" w:rsidP="00B22205">
      <w:pPr>
        <w:spacing w:after="0"/>
      </w:pPr>
    </w:p>
    <w:p w14:paraId="6C6C049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06F8CBE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3_02_02</w:t>
      </w:r>
    </w:p>
    <w:p w14:paraId="11B4306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GROUPING SETS (...)</w:t>
      </w:r>
    </w:p>
    <w:p w14:paraId="48B2533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3000E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89EC10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5D5F3A9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</w:p>
    <w:p w14:paraId="2956F2D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S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7B003D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6903D1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 HouseType</w:t>
      </w:r>
    </w:p>
    <w:p w14:paraId="6684DAC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11CAA17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5A15EDF" w14:textId="0CB4A989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7BEDE1C2" wp14:editId="728C5563">
            <wp:extent cx="2987040" cy="339852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16887" w14:textId="77777777" w:rsidR="007A2A21" w:rsidRDefault="007A2A21" w:rsidP="00B22205">
      <w:pPr>
        <w:spacing w:after="0"/>
      </w:pPr>
    </w:p>
    <w:p w14:paraId="28D3E2E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63B3916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3_02_03</w:t>
      </w:r>
    </w:p>
    <w:p w14:paraId="7ADEEB9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CUBE(C1,C2,...)</w:t>
      </w:r>
    </w:p>
    <w:p w14:paraId="55002C3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2ADDEB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4652B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1BE146A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</w:p>
    <w:p w14:paraId="2C612AC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B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B3A6A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0E417E" w14:textId="69084064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6FFAC6FC" wp14:editId="3E414531">
            <wp:extent cx="3055620" cy="34366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36846" w14:textId="77777777" w:rsidR="007A2A21" w:rsidRDefault="007A2A21" w:rsidP="00B22205">
      <w:pPr>
        <w:spacing w:after="0"/>
      </w:pPr>
    </w:p>
    <w:p w14:paraId="7AF415A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00F07C4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3_02_04</w:t>
      </w:r>
    </w:p>
    <w:p w14:paraId="24DD193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(C1,C2...) WITH CUBE</w:t>
      </w:r>
    </w:p>
    <w:p w14:paraId="511C65B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77C91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69FC7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</w:p>
    <w:p w14:paraId="6406AF1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</w:t>
      </w:r>
    </w:p>
    <w:p w14:paraId="6F7864C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8BF8C3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</w:p>
    <w:p w14:paraId="6774384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B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9F210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C3F133" w14:textId="47A18D32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02B0A6F7" wp14:editId="2A2424B9">
            <wp:extent cx="3017520" cy="34061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90693" w14:textId="77777777" w:rsidR="007A2A21" w:rsidRDefault="007A2A21" w:rsidP="00B22205">
      <w:pPr>
        <w:spacing w:after="0"/>
      </w:pPr>
    </w:p>
    <w:p w14:paraId="084DEF1A" w14:textId="77777777" w:rsidR="007A2A21" w:rsidRDefault="007A2A21" w:rsidP="00B22205">
      <w:pPr>
        <w:spacing w:after="0"/>
      </w:pPr>
      <w:r>
        <w:rPr>
          <w:sz w:val="36"/>
          <w:szCs w:val="36"/>
        </w:rPr>
        <w:t>3.3. Clean up</w:t>
      </w:r>
    </w:p>
    <w:p w14:paraId="30DA66A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5A1D77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3_03</w:t>
      </w:r>
    </w:p>
    <w:p w14:paraId="6CD390D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B67C90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7977AB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94AA2C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F539B4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57833A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F617C9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F62D5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360CC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95855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2919EB" w14:textId="77777777" w:rsidR="007A2A21" w:rsidRDefault="007A2A21" w:rsidP="00B22205">
      <w:pPr>
        <w:spacing w:after="0"/>
      </w:pPr>
    </w:p>
    <w:p w14:paraId="02D438DF" w14:textId="77777777" w:rsidR="007A2A21" w:rsidRDefault="007A2A21" w:rsidP="00B22205">
      <w:pPr>
        <w:spacing w:after="0"/>
      </w:pPr>
      <w:r>
        <w:rPr>
          <w:sz w:val="18"/>
          <w:szCs w:val="18"/>
        </w:rPr>
        <w:t>=====================================================</w:t>
      </w:r>
    </w:p>
    <w:p w14:paraId="22967717" w14:textId="77777777" w:rsidR="007A2A21" w:rsidRDefault="007A2A21" w:rsidP="00B22205">
      <w:pPr>
        <w:spacing w:after="0"/>
      </w:pPr>
      <w:r>
        <w:rPr>
          <w:sz w:val="48"/>
          <w:szCs w:val="48"/>
        </w:rPr>
        <w:t>4. Cube V.S. Rollup</w:t>
      </w:r>
    </w:p>
    <w:p w14:paraId="01636A0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DE8442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32_04_Cube V.S. Rollup</w:t>
      </w:r>
    </w:p>
    <w:p w14:paraId="328B2DF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06F189A" w14:textId="77777777" w:rsidR="007A2A21" w:rsidRDefault="007A2A21" w:rsidP="00B22205">
      <w:pPr>
        <w:spacing w:after="0"/>
      </w:pPr>
      <w:r>
        <w:rPr>
          <w:sz w:val="36"/>
          <w:szCs w:val="36"/>
        </w:rPr>
        <w:t>4.1. Create Sample data</w:t>
      </w:r>
    </w:p>
    <w:p w14:paraId="610F847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B58BB3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4_01</w:t>
      </w:r>
    </w:p>
    <w:p w14:paraId="06140B5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4A04164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9D8279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473BEB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68842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FA2371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292BC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82304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0825D8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44B8A3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</w:p>
    <w:p w14:paraId="01024F54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0AA055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9BEF8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A40E09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treet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F5C75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EC57E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t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F5EF5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SoldPric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EBF16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993F4E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61E7E5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E16B6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4E2372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6B43E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6F1932E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C3ED3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5B71251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3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A8945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4505F5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4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6594B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06073F1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5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0B626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52CB644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9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D30DF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3ECAFD6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8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68B90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289016F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6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CEDDF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2763A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B275D6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3720C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F1E690" w14:textId="5B40D3C6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4E01F71F" wp14:editId="523BCD53">
            <wp:extent cx="5274310" cy="1974850"/>
            <wp:effectExtent l="0" t="0" r="254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6DB7C" w14:textId="77777777" w:rsidR="007A2A21" w:rsidRDefault="007A2A21" w:rsidP="00B22205">
      <w:pPr>
        <w:spacing w:after="0"/>
      </w:pPr>
    </w:p>
    <w:p w14:paraId="51BEEE3A" w14:textId="77777777" w:rsidR="007A2A21" w:rsidRDefault="007A2A21" w:rsidP="00B22205">
      <w:pPr>
        <w:spacing w:after="0"/>
      </w:pPr>
      <w:r>
        <w:rPr>
          <w:sz w:val="36"/>
          <w:szCs w:val="36"/>
        </w:rPr>
        <w:t>4.2. GROUP BY ROLLUP(C1,C2,...)</w:t>
      </w:r>
    </w:p>
    <w:p w14:paraId="24C5FA2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A1B07F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4_02</w:t>
      </w:r>
    </w:p>
    <w:p w14:paraId="5A0D0EA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(C1,C2,...)</w:t>
      </w:r>
    </w:p>
    <w:p w14:paraId="41F815E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56D14B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St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4C0632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A7E11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lSold</w:t>
      </w:r>
    </w:p>
    <w:p w14:paraId="5A735C7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6AE252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D43BA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HouseSuburb, HouseState, HouseType  WITH ROLLUP;</w:t>
      </w:r>
    </w:p>
    <w:p w14:paraId="36018AD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38997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A648D5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3E8F79C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uburb, HouseState, HouseType</w:t>
      </w:r>
    </w:p>
    <w:p w14:paraId="2140B1F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uburb, HouseState,</w:t>
      </w:r>
    </w:p>
    <w:p w14:paraId="49F7702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uburb</w:t>
      </w:r>
    </w:p>
    <w:p w14:paraId="3496367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)</w:t>
      </w:r>
    </w:p>
    <w:p w14:paraId="01B4A38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9F2A7F9" w14:textId="022C5E32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3C722C3E" wp14:editId="390EA713">
            <wp:extent cx="3886200" cy="4533900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2AFD6" w14:textId="77777777" w:rsidR="007A2A21" w:rsidRDefault="007A2A21" w:rsidP="00B22205">
      <w:pPr>
        <w:spacing w:after="0"/>
      </w:pPr>
    </w:p>
    <w:p w14:paraId="76C06DEF" w14:textId="77777777" w:rsidR="007A2A21" w:rsidRDefault="007A2A21" w:rsidP="00B22205">
      <w:pPr>
        <w:spacing w:after="0"/>
      </w:pPr>
      <w:r>
        <w:rPr>
          <w:sz w:val="36"/>
          <w:szCs w:val="36"/>
        </w:rPr>
        <w:t>4.3. GROUP BY CUBE(C1,C2,...)</w:t>
      </w:r>
    </w:p>
    <w:p w14:paraId="4F466C8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BBD3BF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4_03</w:t>
      </w:r>
    </w:p>
    <w:p w14:paraId="05B19DC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CUBE(C1,C2,...)</w:t>
      </w:r>
    </w:p>
    <w:p w14:paraId="09FE1C6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495729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St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459E16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728D81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lSold</w:t>
      </w:r>
    </w:p>
    <w:p w14:paraId="64F7335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7A78640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B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7A2EDF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HouseSuburb, HouseState, HouseType  WITH CUBE;</w:t>
      </w:r>
    </w:p>
    <w:p w14:paraId="4090BD4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BBA39D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248C56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3CCA601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uburb, HouseState, HouseType</w:t>
      </w:r>
    </w:p>
    <w:p w14:paraId="3AD4C0A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uburb, HouseState,</w:t>
      </w:r>
    </w:p>
    <w:p w14:paraId="0EF07C6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uburb, HouseType</w:t>
      </w:r>
    </w:p>
    <w:p w14:paraId="3AE2115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uburb</w:t>
      </w:r>
    </w:p>
    <w:p w14:paraId="0DBF920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uburb, HouseType</w:t>
      </w:r>
    </w:p>
    <w:p w14:paraId="0952714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tate,</w:t>
      </w:r>
    </w:p>
    <w:p w14:paraId="3ACFD2D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ity</w:t>
      </w:r>
    </w:p>
    <w:p w14:paraId="51D817C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)</w:t>
      </w:r>
    </w:p>
    <w:p w14:paraId="6A145A4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9D7FF61" w14:textId="0EA2072A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0318180D" wp14:editId="1F54ADF3">
            <wp:extent cx="4145280" cy="491490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CFECF" w14:textId="77777777" w:rsidR="007A2A21" w:rsidRDefault="007A2A21" w:rsidP="00B22205">
      <w:pPr>
        <w:spacing w:after="0"/>
      </w:pPr>
    </w:p>
    <w:p w14:paraId="16782B7C" w14:textId="77777777" w:rsidR="007A2A21" w:rsidRDefault="007A2A21" w:rsidP="00B22205">
      <w:pPr>
        <w:spacing w:after="0"/>
      </w:pPr>
      <w:r>
        <w:rPr>
          <w:sz w:val="36"/>
          <w:szCs w:val="36"/>
        </w:rPr>
        <w:t>4.4. ROLLUP and CUBE on a single column is no different.</w:t>
      </w:r>
    </w:p>
    <w:p w14:paraId="1B28F72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D9F965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4_04</w:t>
      </w:r>
    </w:p>
    <w:p w14:paraId="3E56B63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LLUP and CUBE on a single column is no different.</w:t>
      </w:r>
    </w:p>
    <w:p w14:paraId="1F99EB9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6EF0113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4_04_01</w:t>
      </w:r>
    </w:p>
    <w:p w14:paraId="0AD1538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ROLLUP(C1,C2,...)</w:t>
      </w:r>
    </w:p>
    <w:p w14:paraId="1B7D64B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8C923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lSold</w:t>
      </w:r>
    </w:p>
    <w:p w14:paraId="0FD1755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718F30A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4AF47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HouseSuburb WITH ROLLUP;</w:t>
      </w:r>
    </w:p>
    <w:p w14:paraId="5F90C20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6FA59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93043B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1BA1626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uburb</w:t>
      </w:r>
    </w:p>
    <w:p w14:paraId="1948A40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)</w:t>
      </w:r>
    </w:p>
    <w:p w14:paraId="12C919C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7EF99F9" w14:textId="04BEC820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4E5F4FD0" wp14:editId="3AF9304D">
            <wp:extent cx="2156460" cy="11353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2D0C1" w14:textId="77777777" w:rsidR="007A2A21" w:rsidRDefault="007A2A21" w:rsidP="00B22205">
      <w:pPr>
        <w:spacing w:after="0"/>
      </w:pPr>
    </w:p>
    <w:p w14:paraId="773F5A2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54723C1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4_04_02</w:t>
      </w:r>
    </w:p>
    <w:p w14:paraId="3D77577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GROUP BY CUBE(C1,C2,...)</w:t>
      </w:r>
    </w:p>
    <w:p w14:paraId="2663D47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DA975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lSold</w:t>
      </w:r>
    </w:p>
    <w:p w14:paraId="02ECFB1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5868647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B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E2DFE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HouseSuburb WITH CUBE;</w:t>
      </w:r>
    </w:p>
    <w:p w14:paraId="15B58ED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136B99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7A684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01FFACB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uburb</w:t>
      </w:r>
    </w:p>
    <w:p w14:paraId="4892779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)</w:t>
      </w:r>
    </w:p>
    <w:p w14:paraId="3601FCA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54555C7" w14:textId="35EA0B1D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3985B508" wp14:editId="690668A9">
            <wp:extent cx="2156460" cy="11353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F869FD" w14:textId="77777777" w:rsidR="007A2A21" w:rsidRDefault="007A2A21" w:rsidP="00B22205">
      <w:pPr>
        <w:spacing w:after="0"/>
      </w:pPr>
    </w:p>
    <w:p w14:paraId="0806FFAE" w14:textId="77777777" w:rsidR="007A2A21" w:rsidRDefault="007A2A21" w:rsidP="00B22205">
      <w:pPr>
        <w:spacing w:after="0"/>
      </w:pPr>
      <w:r>
        <w:rPr>
          <w:sz w:val="36"/>
          <w:szCs w:val="36"/>
        </w:rPr>
        <w:t>4.5. Clean up</w:t>
      </w:r>
    </w:p>
    <w:p w14:paraId="0F8B77D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4819E2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32_04_05</w:t>
      </w:r>
    </w:p>
    <w:p w14:paraId="2B9DA56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59DF028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5B7027D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8B6460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3A9D80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D1820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176E9B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9F0E5C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9ABC41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8F1E4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89FEF6" w14:textId="77777777" w:rsidR="007A2A21" w:rsidRDefault="007A2A21" w:rsidP="00B22205">
      <w:pPr>
        <w:spacing w:after="0"/>
      </w:pPr>
    </w:p>
    <w:p w14:paraId="6706E36E" w14:textId="77777777" w:rsidR="007A2A21" w:rsidRDefault="007A2A21" w:rsidP="00B22205">
      <w:pPr>
        <w:spacing w:after="0"/>
      </w:pPr>
    </w:p>
    <w:p w14:paraId="0E4FD86B" w14:textId="77777777" w:rsidR="007A2A21" w:rsidRDefault="007A2A21" w:rsidP="00B22205">
      <w:pPr>
        <w:spacing w:after="0"/>
      </w:pPr>
    </w:p>
    <w:p w14:paraId="282E321A" w14:textId="77777777" w:rsidR="007A2A21" w:rsidRDefault="007A2A21" w:rsidP="00B22205">
      <w:pPr>
        <w:spacing w:after="0"/>
      </w:pPr>
      <w:r>
        <w:rPr>
          <w:sz w:val="48"/>
          <w:szCs w:val="48"/>
        </w:rPr>
        <w:t>5. GroupingFunction</w:t>
      </w:r>
    </w:p>
    <w:p w14:paraId="0F44CFE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DE7F30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5_GroupingFunction</w:t>
      </w:r>
    </w:p>
    <w:p w14:paraId="2663634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DE39D4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015F03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4ACF04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ing(columnA)</w:t>
      </w:r>
    </w:p>
    <w:p w14:paraId="098BAC0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4E52DA7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ColumnA ,</w:t>
      </w:r>
    </w:p>
    <w:p w14:paraId="5B93C5D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M(ColumnB) AS TotalB ,</w:t>
      </w:r>
    </w:p>
    <w:p w14:paraId="4F1AD02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ROUPING(ColumnA) AS 'GroupingColumnA'</w:t>
      </w:r>
    </w:p>
    <w:p w14:paraId="52B067B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dbo.TableName</w:t>
      </w:r>
    </w:p>
    <w:p w14:paraId="5486F75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(ColumnA);</w:t>
      </w:r>
    </w:p>
    <w:p w14:paraId="58CBE97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1C7ABA2" w14:textId="77777777" w:rsidR="007A2A21" w:rsidRDefault="00000000" w:rsidP="00B22205">
      <w:pPr>
        <w:spacing w:after="0"/>
      </w:pPr>
      <w:hyperlink r:id="rId47" w:history="1">
        <w:r w:rsidR="007A2A21">
          <w:rPr>
            <w:rStyle w:val="Hyperlink"/>
            <w:rFonts w:ascii="Consolas" w:hAnsi="Consolas"/>
            <w:sz w:val="18"/>
            <w:szCs w:val="18"/>
          </w:rPr>
          <w:t>https://docs.microsoft.com/en-us/sql/t-sql/functions/grouping-transact-sql</w:t>
        </w:r>
      </w:hyperlink>
    </w:p>
    <w:p w14:paraId="04102AF0" w14:textId="77777777" w:rsidR="007A2A21" w:rsidRDefault="00000000" w:rsidP="00B22205">
      <w:pPr>
        <w:spacing w:after="0"/>
      </w:pPr>
      <w:hyperlink r:id="rId48" w:history="1">
        <w:r w:rsidR="007A2A21">
          <w:rPr>
            <w:rStyle w:val="Hyperlink"/>
            <w:rFonts w:ascii="Consolas" w:hAnsi="Consolas"/>
            <w:sz w:val="18"/>
            <w:szCs w:val="18"/>
          </w:rPr>
          <w:t>https://docs.microsoft.com/zh-cn/sql/t-sql/functions/grouping-transact-sql</w:t>
        </w:r>
      </w:hyperlink>
    </w:p>
    <w:p w14:paraId="7B4BFEC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D7AA82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columnA in a GROUP BY list is aggregated(Count, Sum, Avg, Min, Max)</w:t>
      </w:r>
    </w:p>
    <w:p w14:paraId="5590F9E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Grouping(columnA) return 1, otherwise return 0.</w:t>
      </w:r>
    </w:p>
    <w:p w14:paraId="35CF7BF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2.</w:t>
      </w:r>
    </w:p>
    <w:p w14:paraId="73D482C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ing ROLLUP, CUBE or GROUPING SETS,</w:t>
      </w:r>
    </w:p>
    <w:p w14:paraId="3AAA25B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NULL returned might be normal standard null values,</w:t>
      </w:r>
    </w:p>
    <w:p w14:paraId="2C76EA3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the NULL returned might be a column placeholder and means all.</w:t>
      </w:r>
    </w:p>
    <w:p w14:paraId="690484B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D65466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SELECT Grouping(columnA) for that row return 0,</w:t>
      </w:r>
    </w:p>
    <w:p w14:paraId="614B1EB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columnA in a GROUP BY list for that row is normal standard null values.</w:t>
      </w:r>
    </w:p>
    <w:p w14:paraId="19E6DE0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48E164B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SELECT Grouping(columnA) for that row return 1,</w:t>
      </w:r>
    </w:p>
    <w:p w14:paraId="09E107E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columnA in a GROUP BY list for that row is a column placeholder</w:t>
      </w:r>
    </w:p>
    <w:p w14:paraId="18F94A2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ROLLUP, CUBE or GROUPING SETS, and it means all.</w:t>
      </w:r>
    </w:p>
    <w:p w14:paraId="2E9F02E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253F230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(columnA) can be used in the</w:t>
      </w:r>
    </w:p>
    <w:p w14:paraId="022E6AA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LECT &lt;select&gt; list,</w:t>
      </w:r>
    </w:p>
    <w:p w14:paraId="49BD5BB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VING, and</w:t>
      </w:r>
    </w:p>
    <w:p w14:paraId="00750C7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lauses</w:t>
      </w:r>
    </w:p>
    <w:p w14:paraId="256B576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GROUP BY is specified.</w:t>
      </w:r>
    </w:p>
    <w:p w14:paraId="2204795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AFADB3" w14:textId="77777777" w:rsidR="007A2A21" w:rsidRDefault="007A2A21" w:rsidP="00B22205">
      <w:pPr>
        <w:spacing w:after="0"/>
      </w:pPr>
    </w:p>
    <w:p w14:paraId="0EA778DF" w14:textId="77777777" w:rsidR="007A2A21" w:rsidRDefault="007A2A21" w:rsidP="00B22205">
      <w:pPr>
        <w:spacing w:after="0"/>
      </w:pPr>
      <w:r>
        <w:rPr>
          <w:sz w:val="36"/>
          <w:szCs w:val="36"/>
        </w:rPr>
        <w:t>5.1. Create Sample data</w:t>
      </w:r>
    </w:p>
    <w:p w14:paraId="49D4ADC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F1ACA2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5_01</w:t>
      </w:r>
    </w:p>
    <w:p w14:paraId="41C9EDB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7AB1847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07345E5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F13182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A934C8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EB399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0D6DA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34C66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AB7D3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EF51C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209B4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</w:p>
    <w:p w14:paraId="5DF0D84A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BA67A4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CACF49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31258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treet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27A1EA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F7191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t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89EC6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SoldPric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3E367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2BBEB96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2E49C57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29365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B16150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315F3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661ED19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5B7D6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BE783D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3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B955E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30222CE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4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A208E0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3DF577A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5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FC756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C3180B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9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2237CB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675487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8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699CA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AAA841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6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9A114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9620C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174EE9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F16DA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083088" w14:textId="33A1653A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597ED5E9" wp14:editId="711E54A0">
            <wp:extent cx="5274310" cy="20002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A7FDD" w14:textId="77777777" w:rsidR="007A2A21" w:rsidRDefault="007A2A21" w:rsidP="00B22205">
      <w:pPr>
        <w:spacing w:after="0"/>
      </w:pPr>
    </w:p>
    <w:p w14:paraId="52480C71" w14:textId="77777777" w:rsidR="007A2A21" w:rsidRDefault="007A2A21" w:rsidP="00B22205">
      <w:pPr>
        <w:spacing w:after="0"/>
      </w:pPr>
      <w:r>
        <w:rPr>
          <w:sz w:val="36"/>
          <w:szCs w:val="36"/>
        </w:rPr>
        <w:t>5.2. Grouping(columnA)</w:t>
      </w:r>
    </w:p>
    <w:p w14:paraId="31121CA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EE1DEB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5_02</w:t>
      </w:r>
    </w:p>
    <w:p w14:paraId="5A2A57E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ing(columnA)</w:t>
      </w:r>
    </w:p>
    <w:p w14:paraId="257B9DC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5F9E4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ol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46CC5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roupingHouseType'</w:t>
      </w:r>
    </w:p>
    <w:p w14:paraId="2C1B518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2F1342A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F079E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HouseType WITH ROLLUP; </w:t>
      </w:r>
    </w:p>
    <w:p w14:paraId="7482459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</w:t>
      </w:r>
    </w:p>
    <w:p w14:paraId="44B4E9E1" w14:textId="77777777" w:rsidR="007A2A21" w:rsidRDefault="007A2A21" w:rsidP="00B22205">
      <w:pPr>
        <w:spacing w:after="0"/>
      </w:pPr>
    </w:p>
    <w:p w14:paraId="6B7D3AC5" w14:textId="511B56E2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71E13BF6" wp14:editId="60F5CF37">
            <wp:extent cx="3368040" cy="112776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4963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842D51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6F6379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ing(columnA)</w:t>
      </w:r>
    </w:p>
    <w:p w14:paraId="0EBF59F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5DEB6F2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ColumnA ,</w:t>
      </w:r>
    </w:p>
    <w:p w14:paraId="2C15541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M(ColumnB) AS TotalB ,</w:t>
      </w:r>
    </w:p>
    <w:p w14:paraId="4947AD0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ROUPING(ColumnA) AS 'GroupingColumnA'</w:t>
      </w:r>
    </w:p>
    <w:p w14:paraId="5DC6BC7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dbo.TableName</w:t>
      </w:r>
    </w:p>
    <w:p w14:paraId="2C39EF6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GROUP BY ROLLUP(ColumnA);</w:t>
      </w:r>
    </w:p>
    <w:p w14:paraId="45A26D7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34ED577" w14:textId="77777777" w:rsidR="007A2A21" w:rsidRDefault="00000000" w:rsidP="00B22205">
      <w:pPr>
        <w:spacing w:after="0"/>
      </w:pPr>
      <w:hyperlink r:id="rId51" w:history="1">
        <w:r w:rsidR="007A2A21">
          <w:rPr>
            <w:rStyle w:val="Hyperlink"/>
            <w:rFonts w:ascii="Consolas" w:hAnsi="Consolas"/>
            <w:sz w:val="18"/>
            <w:szCs w:val="18"/>
          </w:rPr>
          <w:t>https://docs.microsoft.com/en-us/sql/t-sql/functions/grouping-transact-sql</w:t>
        </w:r>
      </w:hyperlink>
    </w:p>
    <w:p w14:paraId="025FD82D" w14:textId="77777777" w:rsidR="007A2A21" w:rsidRDefault="00000000" w:rsidP="00B22205">
      <w:pPr>
        <w:spacing w:after="0"/>
      </w:pPr>
      <w:hyperlink r:id="rId52" w:history="1">
        <w:r w:rsidR="007A2A21">
          <w:rPr>
            <w:rStyle w:val="Hyperlink"/>
            <w:rFonts w:ascii="Consolas" w:hAnsi="Consolas"/>
            <w:sz w:val="18"/>
            <w:szCs w:val="18"/>
          </w:rPr>
          <w:t>https://docs.microsoft.com/zh-cn/sql/t-sql/functions/grouping-transact-sql</w:t>
        </w:r>
      </w:hyperlink>
    </w:p>
    <w:p w14:paraId="31F4F4B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D5BF99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columnA in a GROUP BY list is aggregated(Count, Sum, Avg, Min, Max)</w:t>
      </w:r>
    </w:p>
    <w:p w14:paraId="6C822EF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Grouping(columnA) return 1, otherwise return 0.</w:t>
      </w:r>
    </w:p>
    <w:p w14:paraId="59511DF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7F74B0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ing ROLLUP, CUBE or GROUPING SETS,</w:t>
      </w:r>
    </w:p>
    <w:p w14:paraId="0504F04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NULL returned might be normal standard null values,</w:t>
      </w:r>
    </w:p>
    <w:p w14:paraId="2983A7B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the NULL returned might be a column placeholder and means all.</w:t>
      </w:r>
    </w:p>
    <w:p w14:paraId="3AC701D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F9E321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SELECT Grouping(columnA) for that row return 0,</w:t>
      </w:r>
    </w:p>
    <w:p w14:paraId="72F4F49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columnA in a GROUP BY list for that row is normal standard null values.</w:t>
      </w:r>
    </w:p>
    <w:p w14:paraId="3A5873D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6E5FD17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SELECT Grouping(columnA) for that row return 1,</w:t>
      </w:r>
    </w:p>
    <w:p w14:paraId="6CF4D44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columnA in a GROUP BY list for that row is a column placeholder</w:t>
      </w:r>
    </w:p>
    <w:p w14:paraId="0781357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ROLLUP, CUBE or GROUPING SETS, and it means all.</w:t>
      </w:r>
    </w:p>
    <w:p w14:paraId="02ECBF3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4F70888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(columnA) can be used in the</w:t>
      </w:r>
    </w:p>
    <w:p w14:paraId="2B32A44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LECT &lt;select&gt; list,</w:t>
      </w:r>
    </w:p>
    <w:p w14:paraId="50D5CEC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VING, and</w:t>
      </w:r>
    </w:p>
    <w:p w14:paraId="35697F1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lauses</w:t>
      </w:r>
    </w:p>
    <w:p w14:paraId="2B3E031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GROUP BY is specified.</w:t>
      </w:r>
    </w:p>
    <w:p w14:paraId="0509E38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76B494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HouseType ,</w:t>
      </w:r>
    </w:p>
    <w:p w14:paraId="19E7E7D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M(SoldPrice) AS TotalSold ,</w:t>
      </w:r>
    </w:p>
    <w:p w14:paraId="70B5E6E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ROUPING(HouseType) AS 'GroupingHouseType'</w:t>
      </w:r>
    </w:p>
    <w:p w14:paraId="0D68879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dbo.HouseSold</w:t>
      </w:r>
    </w:p>
    <w:p w14:paraId="7E27350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(HouseType);</w:t>
      </w:r>
    </w:p>
    <w:p w14:paraId="412A20B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</w:t>
      </w:r>
    </w:p>
    <w:p w14:paraId="0835D7F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Type   TotalSold   GroupingHouseType</w:t>
      </w:r>
    </w:p>
    <w:p w14:paraId="14A9C24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       493000.00         0</w:t>
      </w:r>
    </w:p>
    <w:p w14:paraId="4F8F824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ype1            1320000.00    0</w:t>
      </w:r>
    </w:p>
    <w:p w14:paraId="4F84A44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ype2            1400000.00    0</w:t>
      </w:r>
    </w:p>
    <w:p w14:paraId="2E9ECEC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       3213000.00    1</w:t>
      </w:r>
    </w:p>
    <w:p w14:paraId="1D7038E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 result set shows two NULL values under HouseType Column.</w:t>
      </w:r>
    </w:p>
    <w:p w14:paraId="7543089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7ADAEE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    493000.00     0</w:t>
      </w:r>
    </w:p>
    <w:p w14:paraId="4D1B74D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st NULL value under HouseType Column</w:t>
      </w:r>
    </w:p>
    <w:p w14:paraId="315D1F7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HouseType Column in a GROUP BY list for that row</w:t>
      </w:r>
    </w:p>
    <w:p w14:paraId="5C8BD74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normal standard null values.</w:t>
      </w:r>
    </w:p>
    <w:p w14:paraId="7BCF164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represents the group of null values from the HouseType Column.</w:t>
      </w:r>
    </w:p>
    <w:p w14:paraId="5296D7A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ELECT Grouping(HouseType) for that row will return 0,</w:t>
      </w:r>
    </w:p>
    <w:p w14:paraId="7FDBA8C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8E70AA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    3213000.00       1</w:t>
      </w:r>
    </w:p>
    <w:p w14:paraId="429158C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2nd NULL value under HouseType Column</w:t>
      </w:r>
    </w:p>
    <w:p w14:paraId="5D08950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HouseType Column in a GROUP BY list for that summary row is a column placeholder</w:t>
      </w:r>
    </w:p>
    <w:p w14:paraId="2D49FE3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ROLLUP, CUBE or GROUPING SETS, and it means all.</w:t>
      </w:r>
    </w:p>
    <w:p w14:paraId="0AAB5C0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ELECT Grouping(HouseType) for that row will return 1,</w:t>
      </w:r>
    </w:p>
    <w:p w14:paraId="6AF73C2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columnA in a GROUP BY list is aggregated(Count, Sum, Avg, Min, Max)</w:t>
      </w:r>
    </w:p>
    <w:p w14:paraId="29CBB7C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Grouping(columnA) return 1, otherwise return 0.</w:t>
      </w:r>
    </w:p>
    <w:p w14:paraId="075620D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E369FE4" w14:textId="77777777" w:rsidR="007A2A21" w:rsidRDefault="007A2A21" w:rsidP="00B22205">
      <w:pPr>
        <w:spacing w:after="0"/>
      </w:pPr>
    </w:p>
    <w:p w14:paraId="60A0A1C0" w14:textId="77777777" w:rsidR="007A2A21" w:rsidRDefault="007A2A21" w:rsidP="00B22205">
      <w:pPr>
        <w:spacing w:after="0"/>
      </w:pPr>
      <w:r>
        <w:rPr>
          <w:sz w:val="36"/>
          <w:szCs w:val="36"/>
        </w:rPr>
        <w:t>5.3. Grouping(columnA)</w:t>
      </w:r>
    </w:p>
    <w:p w14:paraId="0D6A3E3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3FE2447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5_03</w:t>
      </w:r>
    </w:p>
    <w:p w14:paraId="6669335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ing(columnA)</w:t>
      </w:r>
    </w:p>
    <w:p w14:paraId="6CE36D9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t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F023A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94A9C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42886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lSol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78493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S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9D7C6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S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B94DF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T</w:t>
      </w:r>
    </w:p>
    <w:p w14:paraId="4BF09D1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68C7B3E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4D8D5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</w:t>
      </w:r>
    </w:p>
    <w:p w14:paraId="4A3530EE" w14:textId="23CE9B22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68C630EB" wp14:editId="50B751EC">
            <wp:extent cx="5274310" cy="271907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1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2F5DF" w14:textId="77777777" w:rsidR="007A2A21" w:rsidRDefault="007A2A21" w:rsidP="00B22205">
      <w:pPr>
        <w:spacing w:after="0"/>
      </w:pPr>
    </w:p>
    <w:p w14:paraId="07BF5CE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35CE61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DF49D3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1C40D13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tate   HouseSuburb   HouseType   TotlSold  GPHSt  GPHSb  GPHT</w:t>
      </w:r>
    </w:p>
    <w:p w14:paraId="7DA6798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Type1        350000.00 0         0   0</w:t>
      </w:r>
    </w:p>
    <w:p w14:paraId="76910E6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Type2        400000.00 0         0   0</w:t>
      </w:r>
    </w:p>
    <w:p w14:paraId="35E16D1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NULL             750000.00    0         0   1</w:t>
      </w:r>
    </w:p>
    <w:p w14:paraId="2422DAB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3      Type1        470000.00 0         0   0</w:t>
      </w:r>
    </w:p>
    <w:p w14:paraId="682D12F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3      NULL             470000.00    0         0   1</w:t>
      </w:r>
    </w:p>
    <w:p w14:paraId="243C827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NULL             NULL         1220000.00   0         1   1</w:t>
      </w:r>
    </w:p>
    <w:p w14:paraId="4064E93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NULL             493000.00    0         0   0</w:t>
      </w:r>
    </w:p>
    <w:p w14:paraId="7A52C2D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Type1        500000.00 0         0   0</w:t>
      </w:r>
    </w:p>
    <w:p w14:paraId="540A456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Type2        1000000.000         0   0</w:t>
      </w:r>
    </w:p>
    <w:p w14:paraId="2914F4A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NULL             1993000.00   0      0     1</w:t>
      </w:r>
    </w:p>
    <w:p w14:paraId="23FA970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NULL             NULL         1993000.00   0         1   1</w:t>
      </w:r>
    </w:p>
    <w:p w14:paraId="5F8040F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        NULL         NULL         3213000.00   1         1   1</w:t>
      </w:r>
    </w:p>
    <w:p w14:paraId="5648BBF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F5EC43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NULL             750000.00    0         0   1</w:t>
      </w:r>
    </w:p>
    <w:p w14:paraId="319A96F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PHT=1 here means GROUPING(HouseType) for that row is aggregated</w:t>
      </w:r>
    </w:p>
    <w:p w14:paraId="129EA74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ROLLUP, CUBE or GROUPING SETS, and it means "ALL".</w:t>
      </w:r>
    </w:p>
    <w:p w14:paraId="6B82FF1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B81021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NULL             493000.00    0         0   0</w:t>
      </w:r>
    </w:p>
    <w:p w14:paraId="3F39825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PHT=0 here means GROUPING(HouseType) for that row is NOT aggregated</w:t>
      </w:r>
    </w:p>
    <w:p w14:paraId="1C49617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from ROLLUP, CUBE or GROUPING SETS.</w:t>
      </w:r>
    </w:p>
    <w:p w14:paraId="462C549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normally standard group of NULL value, means "Unknow"</w:t>
      </w:r>
    </w:p>
    <w:p w14:paraId="2DB505B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4A8D217" w14:textId="77777777" w:rsidR="007A2A21" w:rsidRDefault="007A2A21" w:rsidP="00B22205">
      <w:pPr>
        <w:spacing w:after="0"/>
      </w:pPr>
      <w:r>
        <w:rPr>
          <w:sz w:val="36"/>
          <w:szCs w:val="36"/>
        </w:rPr>
        <w:t>5.4. Grouping(columnA)</w:t>
      </w:r>
    </w:p>
    <w:p w14:paraId="2B906DF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ED7334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5_04</w:t>
      </w:r>
    </w:p>
    <w:p w14:paraId="00D744D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ing(columnA)</w:t>
      </w:r>
    </w:p>
    <w:p w14:paraId="5D78FDB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05A9465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5_04_01</w:t>
      </w:r>
    </w:p>
    <w:p w14:paraId="49FD6C0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place Null by "ALL" if Grouping(columnA) return 1, otherwise by "Unknow"</w:t>
      </w:r>
    </w:p>
    <w:p w14:paraId="1A250C6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ll'</w:t>
      </w:r>
    </w:p>
    <w:p w14:paraId="1A597B1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Unknown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5D34F7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HouseSt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9C274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ll'</w:t>
      </w:r>
    </w:p>
    <w:p w14:paraId="6F9AA3E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Unknown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A8DE29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3A1AB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ll'</w:t>
      </w:r>
    </w:p>
    <w:p w14:paraId="601F94E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Unknown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9F50A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E528F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lSold</w:t>
      </w:r>
    </w:p>
    <w:p w14:paraId="2A61B54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0174DA1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E0322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</w:t>
      </w:r>
    </w:p>
    <w:p w14:paraId="05F19F33" w14:textId="5B4188C4" w:rsidR="007A2A21" w:rsidRDefault="007A2A21" w:rsidP="00B22205">
      <w:pPr>
        <w:spacing w:after="0"/>
      </w:pPr>
      <w:r>
        <w:rPr>
          <w:noProof/>
        </w:rPr>
        <w:lastRenderedPageBreak/>
        <w:drawing>
          <wp:inline distT="0" distB="0" distL="0" distR="0" wp14:anchorId="164F9E96" wp14:editId="500497D4">
            <wp:extent cx="3878580" cy="2941320"/>
            <wp:effectExtent l="0" t="0" r="762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5250C" w14:textId="77777777" w:rsidR="007A2A21" w:rsidRDefault="007A2A21" w:rsidP="00B22205">
      <w:pPr>
        <w:spacing w:after="0"/>
      </w:pPr>
    </w:p>
    <w:p w14:paraId="261AF5B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350EB0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25485C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previous example.</w:t>
      </w:r>
    </w:p>
    <w:p w14:paraId="7F9D7D1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HouseState ,</w:t>
      </w:r>
    </w:p>
    <w:p w14:paraId="57D5762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HouseSuburb ,</w:t>
      </w:r>
    </w:p>
    <w:p w14:paraId="3321FAE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HouseType ,</w:t>
      </w:r>
    </w:p>
    <w:p w14:paraId="39A32FC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M(SoldPrice) AS TotlSold ,</w:t>
      </w:r>
    </w:p>
    <w:p w14:paraId="446BF60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ROUPING(HouseState) AS GPHSt ,</w:t>
      </w:r>
    </w:p>
    <w:p w14:paraId="7CCA282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ROUPING(HouseSuburb) AS GPHSb ,</w:t>
      </w:r>
    </w:p>
    <w:p w14:paraId="7272860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ROUPING(HouseType) AS GPHT</w:t>
      </w:r>
    </w:p>
    <w:p w14:paraId="2E8CA71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dbo.HouseSold</w:t>
      </w:r>
    </w:p>
    <w:p w14:paraId="64F3E50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(HouseState, HouseSuburb, HouseType);</w:t>
      </w:r>
    </w:p>
    <w:p w14:paraId="7BA5B05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1E6B6E1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tate   HouseSuburb   HouseType   TotlSold  GPHSt  GPHSb  GPHT</w:t>
      </w:r>
    </w:p>
    <w:p w14:paraId="1A6B833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Type1        350000.00 0         0   0</w:t>
      </w:r>
    </w:p>
    <w:p w14:paraId="2996599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Type2        400000.00 0         0   0</w:t>
      </w:r>
    </w:p>
    <w:p w14:paraId="07F7793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NULL             750000.00    0         0   1</w:t>
      </w:r>
    </w:p>
    <w:p w14:paraId="3BF2869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3      Type1        470000.00 0         0   0</w:t>
      </w:r>
    </w:p>
    <w:p w14:paraId="6221B3C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3      NULL             470000.00    0         0   1</w:t>
      </w:r>
    </w:p>
    <w:p w14:paraId="41FBD01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NULL             NULL         1220000.00   0         1   1</w:t>
      </w:r>
    </w:p>
    <w:p w14:paraId="746AA53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NULL             493000.00    0         0   0</w:t>
      </w:r>
    </w:p>
    <w:p w14:paraId="3A505AC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Type1        500000.00 0         0   0</w:t>
      </w:r>
    </w:p>
    <w:p w14:paraId="37B6BE6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State02       Suburb1      Type2        1000000.000         0   0</w:t>
      </w:r>
    </w:p>
    <w:p w14:paraId="78B2A3B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NULL             1993000.00   0      0     1</w:t>
      </w:r>
    </w:p>
    <w:p w14:paraId="7840B0A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NULL             NULL         1993000.00   0         1   1</w:t>
      </w:r>
    </w:p>
    <w:p w14:paraId="64C6B20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        NULL         NULL         3213000.00   1         1   1</w:t>
      </w:r>
    </w:p>
    <w:p w14:paraId="35A917B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2FF27B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Current example.</w:t>
      </w:r>
    </w:p>
    <w:p w14:paraId="01A34A5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</w:t>
      </w:r>
    </w:p>
    <w:p w14:paraId="70686BB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CASE WHEN</w:t>
      </w:r>
    </w:p>
    <w:p w14:paraId="70F8F91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 GROUPING(HouseState) = 1 THEN 'All' ELSE ISNULL(HouseState, 'Unknown')</w:t>
      </w:r>
    </w:p>
    <w:p w14:paraId="1A79A46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 AS HouseState,</w:t>
      </w:r>
    </w:p>
    <w:p w14:paraId="47A3E4C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CASE WHEN</w:t>
      </w:r>
    </w:p>
    <w:p w14:paraId="758D2B7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 GROUPING(HouseSuburb) = 1 THEN 'All' ELSE ISNULL(HouseSuburb, 'Unknown')</w:t>
      </w:r>
    </w:p>
    <w:p w14:paraId="43CA624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 AS HouseSuburb,</w:t>
      </w:r>
    </w:p>
    <w:p w14:paraId="46283D9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CASE</w:t>
      </w:r>
    </w:p>
    <w:p w14:paraId="10CFABD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 WHEN GROUPING(HouseType) = 1 THEN 'All' ELSE ISNULL(HouseType, 'Unknown')</w:t>
      </w:r>
    </w:p>
    <w:p w14:paraId="0A01073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 AS HouseType,</w:t>
      </w:r>
    </w:p>
    <w:p w14:paraId="647F93B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SUM(SoldPrice) AS TotlSold</w:t>
      </w:r>
    </w:p>
    <w:p w14:paraId="0D52A42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 dbo.HouseSold</w:t>
      </w:r>
    </w:p>
    <w:p w14:paraId="3671443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(HouseState, HouseSuburb, HouseType)</w:t>
      </w:r>
    </w:p>
    <w:p w14:paraId="3253B59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506A757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tate   HouseSuburb   HouseType   TotlSold</w:t>
      </w:r>
    </w:p>
    <w:p w14:paraId="1F2929A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   Type1        350000.00</w:t>
      </w:r>
    </w:p>
    <w:p w14:paraId="092EBF5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   Type2        400000.00</w:t>
      </w:r>
    </w:p>
    <w:p w14:paraId="616F026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   All          750000.00</w:t>
      </w:r>
    </w:p>
    <w:p w14:paraId="7ABC4A8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 Suburb3          Type1        470000.00</w:t>
      </w:r>
    </w:p>
    <w:p w14:paraId="248371A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3        All          470000.00</w:t>
      </w:r>
    </w:p>
    <w:p w14:paraId="61AC33C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All          All      1220000.00</w:t>
      </w:r>
    </w:p>
    <w:p w14:paraId="264BAC9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   Unknown  493000.00</w:t>
      </w:r>
    </w:p>
    <w:p w14:paraId="4028FF6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   Type1        500000.00</w:t>
      </w:r>
    </w:p>
    <w:p w14:paraId="7FDA4D5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   Type2        1000000.00</w:t>
      </w:r>
    </w:p>
    <w:p w14:paraId="74D5A3F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   All          1993000.00</w:t>
      </w:r>
    </w:p>
    <w:p w14:paraId="42FF74A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All          All      1993000.00</w:t>
      </w:r>
    </w:p>
    <w:p w14:paraId="5D2BCAC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l         All            All      3213000.00</w:t>
      </w:r>
    </w:p>
    <w:p w14:paraId="740EAAB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1B78BA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   All          750000.00</w:t>
      </w:r>
    </w:p>
    <w:p w14:paraId="2974DAB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LL here means GROUPING(HouseType)=1 for that row is aggregated</w:t>
      </w:r>
    </w:p>
    <w:p w14:paraId="02F8352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ROLLUP, CUBE or GROUPING SETS, and it means "ALL".</w:t>
      </w:r>
    </w:p>
    <w:p w14:paraId="071B6D9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4246EBB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NULL             493000.00</w:t>
      </w:r>
    </w:p>
    <w:p w14:paraId="35CE3B2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ULL here means GROUPING(HouseType)=0 for that row is NOT aggregated</w:t>
      </w:r>
    </w:p>
    <w:p w14:paraId="43C0ADC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ROLLUP, CUBE or GROUPING SETS.</w:t>
      </w:r>
    </w:p>
    <w:p w14:paraId="51D8486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normally standard group of NULL value, means "Unknow"</w:t>
      </w:r>
    </w:p>
    <w:p w14:paraId="715E29F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47E1DA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3543D5C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5_04_02</w:t>
      </w:r>
    </w:p>
    <w:p w14:paraId="066BF0E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606AD8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lace Null by "ALL" if Grouping(columnA) return 1, otherwise by "Unknow"</w:t>
      </w:r>
    </w:p>
    <w:p w14:paraId="793D0B4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only using ISNULL, it will cause logic error,</w:t>
      </w:r>
    </w:p>
    <w:p w14:paraId="35E6BC2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actuall NULL value in the raw data is also replaced with the word 'All',</w:t>
      </w:r>
    </w:p>
    <w:p w14:paraId="6FCDB6E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is incorrect. Therefore the need for Grouping function.</w:t>
      </w:r>
    </w:p>
    <w:p w14:paraId="41EFA53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1A250C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ll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HouseSt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00B5C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ll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4B9AC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ll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7E3A7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lSold</w:t>
      </w:r>
    </w:p>
    <w:p w14:paraId="5594824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3D55A77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07693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</w:t>
      </w:r>
    </w:p>
    <w:p w14:paraId="295D022F" w14:textId="2506ED36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07839399" wp14:editId="2D94156E">
            <wp:extent cx="3924300" cy="29032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98150" w14:textId="77777777" w:rsidR="007A2A21" w:rsidRDefault="007A2A21" w:rsidP="00B22205">
      <w:pPr>
        <w:spacing w:after="0"/>
      </w:pPr>
      <w:r>
        <w:rPr>
          <w:sz w:val="36"/>
          <w:szCs w:val="36"/>
        </w:rPr>
        <w:lastRenderedPageBreak/>
        <w:t>5.5. Clean up</w:t>
      </w:r>
    </w:p>
    <w:p w14:paraId="0352DBC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CC5B1D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5_05</w:t>
      </w:r>
    </w:p>
    <w:p w14:paraId="674545F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679963E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0299781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4A103E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01F0D2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247B0E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359BEA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F3930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5CC1F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8A311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48B2690" w14:textId="77777777" w:rsidR="007A2A21" w:rsidRDefault="007A2A21" w:rsidP="00B22205">
      <w:pPr>
        <w:spacing w:after="0"/>
      </w:pPr>
    </w:p>
    <w:p w14:paraId="095333EA" w14:textId="77777777" w:rsidR="007A2A21" w:rsidRDefault="007A2A21" w:rsidP="00B22205">
      <w:pPr>
        <w:spacing w:after="0"/>
      </w:pPr>
    </w:p>
    <w:p w14:paraId="57FB4411" w14:textId="77777777" w:rsidR="007A2A21" w:rsidRDefault="007A2A21" w:rsidP="00B22205">
      <w:pPr>
        <w:spacing w:after="0"/>
      </w:pPr>
    </w:p>
    <w:p w14:paraId="5D6F1285" w14:textId="77777777" w:rsidR="007A2A21" w:rsidRDefault="007A2A21" w:rsidP="00B22205">
      <w:pPr>
        <w:spacing w:after="0"/>
      </w:pPr>
      <w:r>
        <w:rPr>
          <w:sz w:val="48"/>
          <w:szCs w:val="48"/>
        </w:rPr>
        <w:t>6. Grouping_IDFunction</w:t>
      </w:r>
    </w:p>
    <w:p w14:paraId="09266A1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1BF90F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6_Grouping_IDFunction</w:t>
      </w:r>
    </w:p>
    <w:p w14:paraId="4D28896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72C071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F17D81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0C8C33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ING_ID(C1,C2,...Cn)</w:t>
      </w:r>
    </w:p>
    <w:p w14:paraId="20F4FF6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1F7BD28" w14:textId="77777777" w:rsidR="007A2A21" w:rsidRDefault="00000000" w:rsidP="00B22205">
      <w:pPr>
        <w:spacing w:after="0"/>
      </w:pPr>
      <w:hyperlink r:id="rId56" w:history="1">
        <w:r w:rsidR="007A2A21">
          <w:rPr>
            <w:rStyle w:val="Hyperlink"/>
            <w:rFonts w:ascii="Consolas" w:hAnsi="Consolas"/>
            <w:sz w:val="18"/>
            <w:szCs w:val="18"/>
          </w:rPr>
          <w:t>https://docs.microsoft.com/en-us/sql/t-sql/functions/grouping-id-transact-sql</w:t>
        </w:r>
      </w:hyperlink>
    </w:p>
    <w:p w14:paraId="48208916" w14:textId="77777777" w:rsidR="007A2A21" w:rsidRDefault="00000000" w:rsidP="00B22205">
      <w:pPr>
        <w:spacing w:after="0"/>
      </w:pPr>
      <w:hyperlink r:id="rId57" w:history="1">
        <w:r w:rsidR="007A2A21">
          <w:rPr>
            <w:rStyle w:val="Hyperlink"/>
            <w:rFonts w:ascii="Consolas" w:hAnsi="Consolas"/>
            <w:sz w:val="18"/>
            <w:szCs w:val="18"/>
          </w:rPr>
          <w:t>https://docs.microsoft.com/zh-cn/sql/t-sql/functions/grouping-id-transact-sql</w:t>
        </w:r>
      </w:hyperlink>
    </w:p>
    <w:p w14:paraId="2337FE0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6189DF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6970131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C1,C2,...Cn ,</w:t>
      </w:r>
    </w:p>
    <w:p w14:paraId="0B9A6DA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M(ColumnB) AS TotalB ,</w:t>
      </w:r>
    </w:p>
    <w:p w14:paraId="3E6E180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ROUPING_ID(C1,C2,...Cn) AS 'GPID'</w:t>
      </w:r>
    </w:p>
    <w:p w14:paraId="209DB03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dbo.TableName</w:t>
      </w:r>
    </w:p>
    <w:p w14:paraId="5C7F2E9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(C1,C2,...Cn);</w:t>
      </w:r>
    </w:p>
    <w:p w14:paraId="162B183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1.1.</w:t>
      </w:r>
    </w:p>
    <w:p w14:paraId="0E4BF8A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...Cn) function concatenates</w:t>
      </w:r>
    </w:p>
    <w:p w14:paraId="138DF06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GOUPING(C1), GOUPING(C2),...GOUPING(Cn) functions,</w:t>
      </w:r>
    </w:p>
    <w:p w14:paraId="474BCCC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perform the binary string to decimal conversion.</w:t>
      </w:r>
    </w:p>
    <w:p w14:paraId="41FB945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2.</w:t>
      </w:r>
    </w:p>
    <w:p w14:paraId="6B774B6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olumn list of GROUPING_ID(C1,C2,...Cn) must match</w:t>
      </w:r>
    </w:p>
    <w:p w14:paraId="5A93F71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olumn list of GROUP BY ROLLUP(C1,C2,...Cn).</w:t>
      </w:r>
    </w:p>
    <w:p w14:paraId="797C384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3.</w:t>
      </w:r>
    </w:p>
    <w:p w14:paraId="2D88CC3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...Cn) function computes the level of grouping.</w:t>
      </w:r>
    </w:p>
    <w:p w14:paraId="740F700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rmally use GROUPING_ID(C1,C2,...Cn) in ORDER BY and HAVING clause to</w:t>
      </w:r>
    </w:p>
    <w:p w14:paraId="0F4AE8F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the ROLLUP or CUBE.</w:t>
      </w:r>
    </w:p>
    <w:p w14:paraId="47D8D70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4.</w:t>
      </w:r>
    </w:p>
    <w:p w14:paraId="64BCF17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...Cn) can be used in the</w:t>
      </w:r>
    </w:p>
    <w:p w14:paraId="3F88539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LECT &lt;select&gt; list,</w:t>
      </w:r>
    </w:p>
    <w:p w14:paraId="6BFBE79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VING, and</w:t>
      </w:r>
    </w:p>
    <w:p w14:paraId="39F0E2A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lauses</w:t>
      </w:r>
    </w:p>
    <w:p w14:paraId="6934D7B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GROUP BY is specified.</w:t>
      </w:r>
    </w:p>
    <w:p w14:paraId="2B43A12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usage is same as Grouping(C1) function</w:t>
      </w:r>
    </w:p>
    <w:p w14:paraId="5C89442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90986B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D819A1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C1,C2,C3,</w:t>
      </w:r>
    </w:p>
    <w:p w14:paraId="1001DB2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M(ColumnB) AS TotalB ,</w:t>
      </w:r>
    </w:p>
    <w:p w14:paraId="3241E6E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ROUPING_ID(C1,C2,C3) AS 'GPID'</w:t>
      </w:r>
    </w:p>
    <w:p w14:paraId="2543DD1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dbo.TableName</w:t>
      </w:r>
    </w:p>
    <w:p w14:paraId="3784DB6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 ROLLUP(C1,C2,C3);</w:t>
      </w:r>
    </w:p>
    <w:p w14:paraId="7EE0B18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C3) binary string =</w:t>
      </w:r>
    </w:p>
    <w:p w14:paraId="0D08CA4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ST(GROUPING(C1) AS NVARCHAR(1)) +</w:t>
      </w:r>
    </w:p>
    <w:p w14:paraId="25453EC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ST(GROUPING(C2) AS NVARCHAR(1)) +</w:t>
      </w:r>
    </w:p>
    <w:p w14:paraId="6C86B74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ST(GROUPING(C3) AS NVARCHAR(1));</w:t>
      </w:r>
    </w:p>
    <w:p w14:paraId="07320E3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C3) = convert GROUPING_ID(C1,C2,C3)BinaryString to decimal.</w:t>
      </w:r>
    </w:p>
    <w:p w14:paraId="26580B5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(C1), Grouping(C2), or Grouping(C3) will return 1 or 0.</w:t>
      </w:r>
    </w:p>
    <w:p w14:paraId="1AB85E7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C3) function concatenates</w:t>
      </w:r>
    </w:p>
    <w:p w14:paraId="2E0C4B0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GOUPING(C1), GOUPING(C2),GOUPING(C3) functions,</w:t>
      </w:r>
    </w:p>
    <w:p w14:paraId="28A8136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perform the binary string to decimal conversion.</w:t>
      </w:r>
    </w:p>
    <w:p w14:paraId="52FE376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</w:t>
      </w:r>
    </w:p>
    <w:p w14:paraId="7DA05F7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C7ADAB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If function exists then DROP it</w:t>
      </w:r>
    </w:p>
    <w:p w14:paraId="6025051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( EXISTS ( SELECT    *</w:t>
      </w:r>
    </w:p>
    <w:p w14:paraId="0740BA5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 FROM      INFORMATION_SCHEMA.ROUTINES</w:t>
      </w:r>
    </w:p>
    <w:p w14:paraId="593A636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 WHERE     ROUTINE_TYPE = 'FUNCTION'</w:t>
      </w:r>
    </w:p>
    <w:p w14:paraId="3004CD5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 AND LEFT(ROUTINE_NAME, 2) NOT IN ( '@@' )</w:t>
      </w:r>
    </w:p>
    <w:p w14:paraId="4346A22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 AND SPECIFIC_NAME = 'fnBinaryStrToDecimal' ) )</w:t>
      </w:r>
    </w:p>
    <w:p w14:paraId="07C69AD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692DFAB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DROP FUNCTION fnBinaryStrToDecimal;</w:t>
      </w:r>
    </w:p>
    <w:p w14:paraId="23F7766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67860AE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1C5E518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FUNCTION [dbo].[fnBinaryStrToDecimal] ( @Input VARCHAR(255) )</w:t>
      </w:r>
    </w:p>
    <w:p w14:paraId="696ABF0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BIGINT</w:t>
      </w:r>
    </w:p>
    <w:p w14:paraId="3F2F233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0E67E81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433FFA7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DECLARE @Cnt TINYINT = 1;</w:t>
      </w:r>
    </w:p>
    <w:p w14:paraId="0878C34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DECLARE @Len TINYINT = LEN(@Input);</w:t>
      </w:r>
    </w:p>
    <w:p w14:paraId="1BE96EE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DECLARE @Output BIGINT = CAST(SUBSTRING(@Input, @Len, 1) AS BIGINT);</w:t>
      </w:r>
    </w:p>
    <w:p w14:paraId="654FD55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WHILE ( @Cnt &lt; @Len )</w:t>
      </w:r>
    </w:p>
    <w:p w14:paraId="42B8C43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BEGIN</w:t>
      </w:r>
    </w:p>
    <w:p w14:paraId="454B9E9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 SET @Output = @Output</w:t>
      </w:r>
    </w:p>
    <w:p w14:paraId="010FB3F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+ POWER(CAST(SUBSTRING(@Input, @Len - @Cnt, 1) * 2 AS BIGINT),</w:t>
      </w:r>
    </w:p>
    <w:p w14:paraId="5277CB8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     @Cnt);</w:t>
      </w:r>
    </w:p>
    <w:p w14:paraId="58C871E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 SET @Cnt = @Cnt + 1;</w:t>
      </w:r>
    </w:p>
    <w:p w14:paraId="1CC6B17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END;</w:t>
      </w:r>
    </w:p>
    <w:p w14:paraId="0D93EAF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RETURN @Output;  </w:t>
      </w:r>
    </w:p>
    <w:p w14:paraId="7EA8F3E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32A26C7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1C26FE7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dbo.fnBinaryStrToDecimal('111')</w:t>
      </w:r>
    </w:p>
    <w:p w14:paraId="1EFC3BA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D88254B" w14:textId="77777777" w:rsidR="007A2A21" w:rsidRDefault="007A2A21" w:rsidP="00B22205">
      <w:pPr>
        <w:spacing w:after="0"/>
      </w:pPr>
    </w:p>
    <w:p w14:paraId="7B0B829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39EAF1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6_01</w:t>
      </w:r>
    </w:p>
    <w:p w14:paraId="79B0723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011A151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60A8429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10556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7A949F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86E0F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5706C7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FD24A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7439B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BD7F97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8A93C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</w:p>
    <w:p w14:paraId="4A547763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574E3F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5B1E4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A55A9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treet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903F2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uburb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4D4544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St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B2D53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SoldPric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AB086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 House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6D6A2C" w14:textId="77777777" w:rsidR="007A2A21" w:rsidRDefault="007A2A21" w:rsidP="00B2220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B8EFA4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723EC3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7829572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00C828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6A0B9CD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1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8CDD0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6908A8E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3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45028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E7E057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4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A4E16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7767FC3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5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43B4F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F82C359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9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68CEFC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17D81D0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8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yp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DD9CA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48D0BFF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6 Stree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tat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60364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50EFE5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B3FFA1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6A1DD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206D67C" w14:textId="15E31004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5DC20369" wp14:editId="1180D11D">
            <wp:extent cx="5274310" cy="1966595"/>
            <wp:effectExtent l="0" t="0" r="2540" b="0"/>
            <wp:docPr id="5" name="Picture 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6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F1AA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A8F518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6_02</w:t>
      </w:r>
    </w:p>
    <w:p w14:paraId="6738DEA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nBinaryStrToDecimal</w:t>
      </w:r>
    </w:p>
    <w:p w14:paraId="0BC352E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:</w:t>
      </w:r>
    </w:p>
    <w:p w14:paraId="5F509A1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hyperlink r:id="rId59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improve.dk/converting-between-base-2-10-and-16-in-t-sql/</w:t>
        </w:r>
      </w:hyperlink>
    </w:p>
    <w:p w14:paraId="323488A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246C154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179737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B4EEC2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6DC5704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720A4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BinaryStrToDecimal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01D4A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548231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BinaryStrToDecima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7654E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A453A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29DB7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fnBinaryStrToDecimal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Inp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5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D4A3F2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IGINT</w:t>
      </w:r>
    </w:p>
    <w:p w14:paraId="24A2346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DC079A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C07E4A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C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INY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DB53D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L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INY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LEN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Input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2C97B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Outp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IG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SUBSTR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Input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en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IGINT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C5A9F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Get the most right hand side binary digit as initial.</w:t>
      </w:r>
    </w:p>
    <w:p w14:paraId="49172C9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C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t> </w:t>
      </w:r>
      <w:r>
        <w:rPr>
          <w:rFonts w:ascii="Consolas" w:hAnsi="Consolas"/>
          <w:sz w:val="18"/>
          <w:szCs w:val="18"/>
        </w:rPr>
        <w:t>@Le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915B8D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160640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Outpu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Output</w:t>
      </w:r>
    </w:p>
    <w:p w14:paraId="19EB01B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POWE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SUBSTR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Input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e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@Cnt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IGINT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67ACBB5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 @Cnt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9BE2D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Keep Getting the most right hand side binary digit then convert it to decimal.</w:t>
      </w:r>
    </w:p>
    <w:p w14:paraId="3F5AB4C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1st loop, get the most right hand side binary digit then convert it to decimal.</w:t>
      </w:r>
    </w:p>
    <w:p w14:paraId="15D5887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2nd loop, get the second last binary digit then convert it to decimal.</w:t>
      </w:r>
    </w:p>
    <w:p w14:paraId="3BE0043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...</w:t>
      </w:r>
    </w:p>
    <w:p w14:paraId="1C0F399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C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C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F20BD0F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019734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@Output</w:t>
      </w:r>
      <w:r>
        <w:rPr>
          <w:rFonts w:ascii="Consolas" w:hAnsi="Consolas"/>
          <w:color w:val="808080"/>
          <w:sz w:val="18"/>
          <w:szCs w:val="18"/>
        </w:rPr>
        <w:t>;</w:t>
      </w:r>
      <w:r>
        <w:rPr>
          <w:rFonts w:ascii="Consolas" w:hAnsi="Consolas"/>
          <w:sz w:val="18"/>
          <w:szCs w:val="18"/>
        </w:rPr>
        <w:t>    </w:t>
      </w:r>
    </w:p>
    <w:p w14:paraId="36128CE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0B4E3E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98925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BinaryStrToDecima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11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325FD6" w14:textId="380E3E3C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7709C123" wp14:editId="5464BF5D">
            <wp:extent cx="1036320" cy="388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33FFA" w14:textId="77777777" w:rsidR="007A2A21" w:rsidRDefault="007A2A21" w:rsidP="00B22205">
      <w:pPr>
        <w:spacing w:after="0"/>
      </w:pPr>
    </w:p>
    <w:p w14:paraId="1D0A2C3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A5018D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6_03</w:t>
      </w:r>
    </w:p>
    <w:p w14:paraId="5DD6EE6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ing(columnA)</w:t>
      </w:r>
    </w:p>
    <w:p w14:paraId="198441D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t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DE312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1004B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592147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lSol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27C8E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S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52740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S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39CF9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BDCA8C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1B4459A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28301058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6EFCE0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BinaryStrToDecima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48C0602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1736729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fnBinaryStrToDecimal(GPs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D604D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GROUPING_ID]</w:t>
      </w:r>
    </w:p>
    <w:p w14:paraId="138354C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3057955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08A536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 </w:t>
      </w:r>
    </w:p>
    <w:p w14:paraId="05B6DF7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3A7795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AE7301C" w14:textId="77777777" w:rsidR="007A2A21" w:rsidRDefault="00000000" w:rsidP="00B22205">
      <w:pPr>
        <w:spacing w:after="0"/>
      </w:pPr>
      <w:hyperlink r:id="rId61" w:history="1">
        <w:r w:rsidR="007A2A21">
          <w:rPr>
            <w:rStyle w:val="Hyperlink"/>
            <w:rFonts w:ascii="Consolas" w:hAnsi="Consolas"/>
            <w:sz w:val="18"/>
            <w:szCs w:val="18"/>
          </w:rPr>
          <w:t>https://docs.microsoft.com/en-us/sql/t-sql/functions/grouping-id-transact-sql</w:t>
        </w:r>
      </w:hyperlink>
    </w:p>
    <w:p w14:paraId="722D87C6" w14:textId="77777777" w:rsidR="007A2A21" w:rsidRDefault="00000000" w:rsidP="00B22205">
      <w:pPr>
        <w:spacing w:after="0"/>
      </w:pPr>
      <w:hyperlink r:id="rId62" w:history="1">
        <w:r w:rsidR="007A2A21">
          <w:rPr>
            <w:rStyle w:val="Hyperlink"/>
            <w:rFonts w:ascii="Consolas" w:hAnsi="Consolas"/>
            <w:sz w:val="18"/>
            <w:szCs w:val="18"/>
          </w:rPr>
          <w:t>https://docs.microsoft.com/zh-cn/sql/t-sql/functions/grouping-id-transact-sql</w:t>
        </w:r>
      </w:hyperlink>
    </w:p>
    <w:p w14:paraId="57BE9C7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685132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7A3C0F5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tate   HouseSuburb   HouseType   TotlSold  GPHSt  GPHSb  GPHT Gps  fnBinaryStrToDecimal(GPs)  GROUPING_ID</w:t>
      </w:r>
    </w:p>
    <w:p w14:paraId="6D2640F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Type1        350000.00 0         0    0    000  0                          0</w:t>
      </w:r>
    </w:p>
    <w:p w14:paraId="6F97505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Type2        400000.00 0         0    0    000  0                          0</w:t>
      </w:r>
    </w:p>
    <w:p w14:paraId="1AF3241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NULL             750000.00    0         0    1    001  1                          1</w:t>
      </w:r>
    </w:p>
    <w:p w14:paraId="7CBCE05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3      Type1        470000.00 0         0    0    000  0                          0</w:t>
      </w:r>
    </w:p>
    <w:p w14:paraId="74F692B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3      NULL             470000.00    0         0    1    001  1                          1</w:t>
      </w:r>
    </w:p>
    <w:p w14:paraId="32664F2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NULL             NULL         1220000.00   0         1    1    011  3                          3</w:t>
      </w:r>
    </w:p>
    <w:p w14:paraId="19F7E76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NULL             493000.00    0         0    0    000  0                          0</w:t>
      </w:r>
    </w:p>
    <w:p w14:paraId="56746E5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State02       Suburb1      Type1        500000.00 0         0    0    000  0                          0</w:t>
      </w:r>
    </w:p>
    <w:p w14:paraId="4BBB0F3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Type2        1000000.000         0    0    000  0                          0</w:t>
      </w:r>
    </w:p>
    <w:p w14:paraId="6242E57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Suburb1      NULL             1993000.00   0      0      1    001  1                          1</w:t>
      </w:r>
    </w:p>
    <w:p w14:paraId="3B69696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NULL             NULL         1993000.00   0         1    1    011  3                          3</w:t>
      </w:r>
    </w:p>
    <w:p w14:paraId="55FCB11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        NULL         NULL         3213000.00   1         1    1    111  7                          7</w:t>
      </w:r>
    </w:p>
    <w:p w14:paraId="5A21923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4F26AC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1       Suburb2      NULL             750000.00    0         0   1  001  1   1</w:t>
      </w:r>
    </w:p>
    <w:p w14:paraId="72F6E2E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1.</w:t>
      </w:r>
    </w:p>
    <w:p w14:paraId="046BA1D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PHT=1 here means GROUPING(HouseType) for that row is aggregated</w:t>
      </w:r>
    </w:p>
    <w:p w14:paraId="302D957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ROLLUP, CUBE or GROUPING SETS, and it means "ALL".</w:t>
      </w:r>
    </w:p>
    <w:p w14:paraId="5FCCE66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2.</w:t>
      </w:r>
    </w:p>
    <w:p w14:paraId="52B0D3C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C3) binary string =</w:t>
      </w:r>
    </w:p>
    <w:p w14:paraId="64B8DCD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ST(GROUPING(C1) AS NVARCHAR(1)) +</w:t>
      </w:r>
    </w:p>
    <w:p w14:paraId="22FC3D3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ST(GROUPING(C2) AS NVARCHAR(1)) +</w:t>
      </w:r>
    </w:p>
    <w:p w14:paraId="41C5CB3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ST(GROUPING(C3) AS NVARCHAR(1));</w:t>
      </w:r>
    </w:p>
    <w:p w14:paraId="5C11BB1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C3) = convert GROUPING_ID(C1,C2,C3)BinaryString to decimal.</w:t>
      </w:r>
    </w:p>
    <w:p w14:paraId="2F4377D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(C1), Grouping(C2), or Grouping(C3) will return 1 or 0.</w:t>
      </w:r>
    </w:p>
    <w:p w14:paraId="4A58363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C3) function concatenates</w:t>
      </w:r>
    </w:p>
    <w:p w14:paraId="352492A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GOUPING(C1), GOUPING(C2),GOUPING(C3) functions,</w:t>
      </w:r>
    </w:p>
    <w:p w14:paraId="571BE79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perform the binary string to decimal conversion.</w:t>
      </w:r>
    </w:p>
    <w:p w14:paraId="64915A0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3.</w:t>
      </w:r>
    </w:p>
    <w:p w14:paraId="3737E99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7709AD1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HouseState, HouseSuburb, HouseType)</w:t>
      </w:r>
    </w:p>
    <w:p w14:paraId="4941ED4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convert GROUPING_ID(HouseState, HouseSuburb, HouseType)BinaryString to decimal</w:t>
      </w:r>
    </w:p>
    <w:p w14:paraId="0139616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fnBinaryStrToDecimal(GPs) = fnBinaryStrToDecimal(001) </w:t>
      </w:r>
    </w:p>
    <w:p w14:paraId="1159F89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1</w:t>
      </w:r>
    </w:p>
    <w:p w14:paraId="43A1B83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2E248CF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B40379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State02       Suburb1      NULL             493000.00    0         0   0  000  0   0</w:t>
      </w:r>
    </w:p>
    <w:p w14:paraId="79A0A81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235D623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PHT=0 here means GROUPING(HouseType) for that row is NOT aggregated</w:t>
      </w:r>
    </w:p>
    <w:p w14:paraId="508D5BC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ROLLUP, CUBE or GROUPING SETS.</w:t>
      </w:r>
    </w:p>
    <w:p w14:paraId="5A07AB6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normally standard group of NULL value, means "Unknow"</w:t>
      </w:r>
    </w:p>
    <w:p w14:paraId="73485A4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39BC1BE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00882D8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HouseState, HouseSuburb, HouseType)</w:t>
      </w:r>
    </w:p>
    <w:p w14:paraId="0347C3D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convert GROUPING_ID(HouseState, HouseSuburb, HouseType)BinaryString to decimal</w:t>
      </w:r>
    </w:p>
    <w:p w14:paraId="7330546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fnBinaryStrToDecimal(GPs) = fnBinaryStrToDecimal(000)</w:t>
      </w:r>
    </w:p>
    <w:p w14:paraId="2024296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0</w:t>
      </w:r>
    </w:p>
    <w:p w14:paraId="26556ED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</w:t>
      </w:r>
    </w:p>
    <w:p w14:paraId="368A3C2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0332671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ate02       NULL             NULL         1993000.00   0         1    1    011  3  3</w:t>
      </w:r>
    </w:p>
    <w:p w14:paraId="7556C1A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1.</w:t>
      </w:r>
    </w:p>
    <w:p w14:paraId="1C50D0C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GPHSb=1 and GPHT=1) here means</w:t>
      </w:r>
    </w:p>
    <w:p w14:paraId="6367494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GROUPING(HouseSuburb), and GROUPING(HouseType))</w:t>
      </w:r>
    </w:p>
    <w:p w14:paraId="0C72E57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at row is aggregated</w:t>
      </w:r>
    </w:p>
    <w:p w14:paraId="2EDAA4D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ROLLUP, CUBE or GROUPING SETS, and it means "ALL".</w:t>
      </w:r>
    </w:p>
    <w:p w14:paraId="14F2509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2.</w:t>
      </w:r>
    </w:p>
    <w:p w14:paraId="2F0AF9E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5321606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HouseState, HouseSuburb, HouseType)</w:t>
      </w:r>
    </w:p>
    <w:p w14:paraId="427CB26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convert GROUPING_ID(HouseState, HouseSuburb, HouseType)BinaryString to decimal</w:t>
      </w:r>
    </w:p>
    <w:p w14:paraId="44D3EDFB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fnBinaryStrToDecimal(GPs) = fnBinaryStrToDecimal(011)</w:t>
      </w:r>
    </w:p>
    <w:p w14:paraId="115D9F9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3</w:t>
      </w:r>
    </w:p>
    <w:p w14:paraId="4FC0ECF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</w:t>
      </w:r>
    </w:p>
    <w:p w14:paraId="374F18D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7078E5E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        NULL         NULL         3213000.00   1         1    1    111  7   7</w:t>
      </w:r>
    </w:p>
    <w:p w14:paraId="69184A5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PHSt  GPHSb  GPHT</w:t>
      </w:r>
    </w:p>
    <w:p w14:paraId="63E90F2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1.</w:t>
      </w:r>
    </w:p>
    <w:p w14:paraId="7EF7F8D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GPHSt=1, GPHSb=1 and GPHT=1) here means</w:t>
      </w:r>
    </w:p>
    <w:p w14:paraId="0A11C1C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GROUPING(HouseState),GROUPING(HouseSuburb), and GROUPING(HouseType))</w:t>
      </w:r>
    </w:p>
    <w:p w14:paraId="66446E6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at row is aggregated</w:t>
      </w:r>
    </w:p>
    <w:p w14:paraId="6A4D11B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ROLLUP, CUBE or GROUPING SETS, and it means "ALL".</w:t>
      </w:r>
    </w:p>
    <w:p w14:paraId="29AE0D60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3.2.</w:t>
      </w:r>
    </w:p>
    <w:p w14:paraId="1543D89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66D8117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HouseState, HouseSuburb, HouseType)</w:t>
      </w:r>
    </w:p>
    <w:p w14:paraId="0A22AD1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convert GROUPING_ID(HouseState, HouseSuburb, HouseType)BinaryString to decimal</w:t>
      </w:r>
    </w:p>
    <w:p w14:paraId="6F57214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fnBinaryStrToDecimal(GPs) = fnBinaryStrToDecimal(111)</w:t>
      </w:r>
    </w:p>
    <w:p w14:paraId="7CA5478F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 7</w:t>
      </w:r>
    </w:p>
    <w:p w14:paraId="6BB728F7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CAB7AD9" w14:textId="1D7A985F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4C434E6E" wp14:editId="782AD000">
            <wp:extent cx="5274310" cy="175196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4BF10" w14:textId="77777777" w:rsidR="007A2A21" w:rsidRDefault="007A2A21" w:rsidP="00B22205">
      <w:pPr>
        <w:spacing w:after="0"/>
      </w:pPr>
    </w:p>
    <w:p w14:paraId="2A726F67" w14:textId="77777777" w:rsidR="007A2A21" w:rsidRDefault="007A2A21" w:rsidP="00B22205">
      <w:pPr>
        <w:spacing w:after="0"/>
      </w:pPr>
    </w:p>
    <w:p w14:paraId="03288AC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5619FC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6_04</w:t>
      </w:r>
    </w:p>
    <w:p w14:paraId="4D3B962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ing(columnA)</w:t>
      </w:r>
    </w:p>
    <w:p w14:paraId="01FCF0A7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t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A8E1E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EF2D5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AB4BF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lSol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8DB87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S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EA8B7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S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F627B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5F0B4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4E413EB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380F15A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5BE32C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BinaryStrToDecima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5CAE11D2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1CEE7ADC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fnBinaryStrToDecimal(GPs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EC0E0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GROUPING_ID]</w:t>
      </w:r>
    </w:p>
    <w:p w14:paraId="11E32705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525CA3B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7006B9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GROUPING_ID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2CFCE3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EE79AA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5BE497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...Cn) function computes the level of grouping.</w:t>
      </w:r>
    </w:p>
    <w:p w14:paraId="201665B4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rmally use GROUPING_ID(C1,C2,...Cn) in ORDER BY and HAVING clause to</w:t>
      </w:r>
    </w:p>
    <w:p w14:paraId="164878D8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the ROLLUP or CUBE.</w:t>
      </w:r>
    </w:p>
    <w:p w14:paraId="7550B0C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39A0ED1" w14:textId="794D649D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4D24AF65" wp14:editId="09BED711">
            <wp:extent cx="5274310" cy="17659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6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74A02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3C1EFFA6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6_05</w:t>
      </w:r>
    </w:p>
    <w:p w14:paraId="0C4263B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ing(columnA)</w:t>
      </w:r>
    </w:p>
    <w:p w14:paraId="69F91ABB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HouseSt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483664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F8872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House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C664560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lSol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A805C0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S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573E7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S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03ADA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H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2A8EE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7EB9119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1CE4368E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p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A0DACB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BinaryStrToDecima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79A6EA9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1382E9C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ROUPIN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fnBinaryStrToDecimal(GPs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04FCE1D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GROUPING_ID]</w:t>
      </w:r>
    </w:p>
    <w:p w14:paraId="30A2FF4F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</w:p>
    <w:p w14:paraId="78294C31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UP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5CF37A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HAVING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ROUPING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HouseSt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Suburb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ouseTyp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7FF57CF0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GROUPING_ID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7C6F96E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5B965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FA3C6AD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ING_ID(C1,C2,...Cn) function computes the level of grouping.</w:t>
      </w:r>
    </w:p>
    <w:p w14:paraId="19099585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rmally use GROUPING_ID(C1,C2,...Cn) in ORDER BY and HAVING clause to</w:t>
      </w:r>
    </w:p>
    <w:p w14:paraId="1FB9CB69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the ROLLUP or CUBE.</w:t>
      </w:r>
    </w:p>
    <w:p w14:paraId="35BD488C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994EEB0" w14:textId="7D17A54A" w:rsidR="007A2A21" w:rsidRDefault="007A2A21" w:rsidP="00B22205">
      <w:pPr>
        <w:spacing w:after="0"/>
      </w:pPr>
      <w:r>
        <w:rPr>
          <w:noProof/>
        </w:rPr>
        <w:drawing>
          <wp:inline distT="0" distB="0" distL="0" distR="0" wp14:anchorId="1369A2F1" wp14:editId="14182387">
            <wp:extent cx="5274310" cy="52768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5A8E3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57CC2D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2_06_06</w:t>
      </w:r>
    </w:p>
    <w:p w14:paraId="1E4C6D2E" w14:textId="77777777" w:rsidR="007A2A21" w:rsidRDefault="007A2A21" w:rsidP="00B2220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75054FD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7D47B3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D87C8E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D33B45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39A46B3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96F361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03AC7A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FC8ECD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FF1714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D25347B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75B20D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4E07768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F5AE925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BinaryStrToDecimal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AEEA96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A6A5489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BinaryStrToDecima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39CFA7" w14:textId="77777777" w:rsidR="007A2A21" w:rsidRDefault="007A2A21" w:rsidP="00B2220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E0293C" w14:textId="77777777" w:rsidR="007A2A21" w:rsidRDefault="007A2A21" w:rsidP="00B2220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7A2A21" w:rsidSect="00B2220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70E0C" w14:textId="77777777" w:rsidR="00795CC6" w:rsidRDefault="00795CC6" w:rsidP="002F7523">
      <w:pPr>
        <w:spacing w:after="0" w:line="240" w:lineRule="auto"/>
      </w:pPr>
      <w:r>
        <w:separator/>
      </w:r>
    </w:p>
  </w:endnote>
  <w:endnote w:type="continuationSeparator" w:id="0">
    <w:p w14:paraId="7AE361CF" w14:textId="77777777" w:rsidR="00795CC6" w:rsidRDefault="00795CC6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C00D8" w14:textId="77777777" w:rsidR="00795CC6" w:rsidRDefault="00795CC6" w:rsidP="002F7523">
      <w:pPr>
        <w:spacing w:after="0" w:line="240" w:lineRule="auto"/>
      </w:pPr>
      <w:r>
        <w:separator/>
      </w:r>
    </w:p>
  </w:footnote>
  <w:footnote w:type="continuationSeparator" w:id="0">
    <w:p w14:paraId="5FCCECC5" w14:textId="77777777" w:rsidR="00795CC6" w:rsidRDefault="00795CC6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A3MrQ0MDM0MDFU0lEKTi0uzszPAykwrAUAqJCqqSwAAAA="/>
  </w:docVars>
  <w:rsids>
    <w:rsidRoot w:val="00934FCE"/>
    <w:rsid w:val="00004592"/>
    <w:rsid w:val="000673A9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386F"/>
    <w:rsid w:val="00204320"/>
    <w:rsid w:val="00221E25"/>
    <w:rsid w:val="00231969"/>
    <w:rsid w:val="00234CBE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1447C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93E1A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B20F1"/>
    <w:rsid w:val="006C21D0"/>
    <w:rsid w:val="006D53DC"/>
    <w:rsid w:val="006E00F8"/>
    <w:rsid w:val="007366A6"/>
    <w:rsid w:val="0075239B"/>
    <w:rsid w:val="00766C33"/>
    <w:rsid w:val="00780FC3"/>
    <w:rsid w:val="00795CC6"/>
    <w:rsid w:val="007A2A21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923A7C"/>
    <w:rsid w:val="00934FCE"/>
    <w:rsid w:val="00952A13"/>
    <w:rsid w:val="00952CDE"/>
    <w:rsid w:val="009B3D53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AF4649"/>
    <w:rsid w:val="00B07764"/>
    <w:rsid w:val="00B17D11"/>
    <w:rsid w:val="00B22205"/>
    <w:rsid w:val="00B2283E"/>
    <w:rsid w:val="00B47ECF"/>
    <w:rsid w:val="00B52E83"/>
    <w:rsid w:val="00B73843"/>
    <w:rsid w:val="00B8432D"/>
    <w:rsid w:val="00B87DE7"/>
    <w:rsid w:val="00B95276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85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1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1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7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8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7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8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1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5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3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1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9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4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3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9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9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5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4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1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8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7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6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4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7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5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9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94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1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5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0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5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0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5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5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7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1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5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6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5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7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7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7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2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2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5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6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0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7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3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0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2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2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1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5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4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0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7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0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7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2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3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0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7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7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9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1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7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1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1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5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1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4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9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1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4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6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8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2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9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9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6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2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7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74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5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1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2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07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5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6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4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7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2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3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5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0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69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4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4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0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7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7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1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7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8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5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7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5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6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7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2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4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5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4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3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1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3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3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8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8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7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6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6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3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5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8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7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6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7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9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4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6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0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6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7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0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1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8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1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0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1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8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8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1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2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11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4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3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5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9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5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45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9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5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4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75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51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2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2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42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09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7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0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16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2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1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8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8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2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54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0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8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0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9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9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4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0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9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3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64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6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3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8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8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7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2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2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1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9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6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0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9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6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0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5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1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7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0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3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5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1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38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8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0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7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2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4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0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94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15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4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3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7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4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6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57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1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1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9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1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0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6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0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4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7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0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1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0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0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1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5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8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5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2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3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8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8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0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9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4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7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0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0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1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1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2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4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8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0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1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1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8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2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0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2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4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5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7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8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1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7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4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9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3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9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6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7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3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2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5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1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1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5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5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2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9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4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39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99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0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72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9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1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1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9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6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6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png"/><Relationship Id="rId21" Type="http://schemas.openxmlformats.org/officeDocument/2006/relationships/hyperlink" Target="https://stackoverflow.com/questions/27819047/group-by-and-order-by-with-union-all" TargetMode="External"/><Relationship Id="rId34" Type="http://schemas.openxmlformats.org/officeDocument/2006/relationships/image" Target="media/image17.png"/><Relationship Id="rId42" Type="http://schemas.openxmlformats.org/officeDocument/2006/relationships/image" Target="media/image25.png"/><Relationship Id="rId47" Type="http://schemas.openxmlformats.org/officeDocument/2006/relationships/hyperlink" Target="https://docs.microsoft.com/en-us/sql/t-sql/functions/grouping-transact-sql" TargetMode="External"/><Relationship Id="rId50" Type="http://schemas.openxmlformats.org/officeDocument/2006/relationships/image" Target="media/image31.png"/><Relationship Id="rId55" Type="http://schemas.openxmlformats.org/officeDocument/2006/relationships/image" Target="media/image34.png"/><Relationship Id="rId63" Type="http://schemas.openxmlformats.org/officeDocument/2006/relationships/image" Target="media/image37.png"/><Relationship Id="rId7" Type="http://schemas.openxmlformats.org/officeDocument/2006/relationships/hyperlink" Target="https://technet.microsoft.com/zh-cn/library/bb522495%28v=sql.105%29.aspx" TargetMode="External"/><Relationship Id="rId2" Type="http://schemas.openxmlformats.org/officeDocument/2006/relationships/styles" Target="styles.xml"/><Relationship Id="rId16" Type="http://schemas.openxmlformats.org/officeDocument/2006/relationships/hyperlink" Target="http://improve.dk/converting-between-base-2-10-and-16-in-t-sql/" TargetMode="External"/><Relationship Id="rId29" Type="http://schemas.openxmlformats.org/officeDocument/2006/relationships/image" Target="media/image12.png"/><Relationship Id="rId11" Type="http://schemas.openxmlformats.org/officeDocument/2006/relationships/hyperlink" Target="https://technet.microsoft.com/en-us/library/bb510427%28v=sql.105%29.aspx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53" Type="http://schemas.openxmlformats.org/officeDocument/2006/relationships/image" Target="media/image32.png"/><Relationship Id="rId58" Type="http://schemas.openxmlformats.org/officeDocument/2006/relationships/image" Target="media/image35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hyperlink" Target="https://docs.microsoft.com/en-us/sql/t-sql/functions/grouping-id-transact-sql" TargetMode="External"/><Relationship Id="rId19" Type="http://schemas.openxmlformats.org/officeDocument/2006/relationships/image" Target="media/image3.png"/><Relationship Id="rId14" Type="http://schemas.openxmlformats.org/officeDocument/2006/relationships/hyperlink" Target="https://docs.microsoft.com/en-us/sql/t-sql/functions/grouping-id-transact-sql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6.png"/><Relationship Id="rId48" Type="http://schemas.openxmlformats.org/officeDocument/2006/relationships/hyperlink" Target="https://docs.microsoft.com/zh-cn/sql/t-sql/functions/grouping-transact-sql" TargetMode="External"/><Relationship Id="rId56" Type="http://schemas.openxmlformats.org/officeDocument/2006/relationships/hyperlink" Target="https://docs.microsoft.com/en-us/sql/t-sql/functions/grouping-id-transact-sql" TargetMode="External"/><Relationship Id="rId64" Type="http://schemas.openxmlformats.org/officeDocument/2006/relationships/image" Target="media/image38.png"/><Relationship Id="rId8" Type="http://schemas.openxmlformats.org/officeDocument/2006/relationships/hyperlink" Target="https://technet.microsoft.com/zh-cn/library/bb522631%28v=sql.105%29.aspx" TargetMode="External"/><Relationship Id="rId51" Type="http://schemas.openxmlformats.org/officeDocument/2006/relationships/hyperlink" Target="https://docs.microsoft.com/en-us/sql/t-sql/functions/grouping-transact-sq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cs.microsoft.com/en-us/sql/t-sql/functions/grouping-transact-sql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9.png"/><Relationship Id="rId59" Type="http://schemas.openxmlformats.org/officeDocument/2006/relationships/hyperlink" Target="http://improve.dk/converting-between-base-2-10-and-16-in-t-sql/" TargetMode="External"/><Relationship Id="rId67" Type="http://schemas.openxmlformats.org/officeDocument/2006/relationships/theme" Target="theme/theme1.xml"/><Relationship Id="rId20" Type="http://schemas.openxmlformats.org/officeDocument/2006/relationships/image" Target="media/image4.png"/><Relationship Id="rId41" Type="http://schemas.openxmlformats.org/officeDocument/2006/relationships/image" Target="media/image24.png"/><Relationship Id="rId54" Type="http://schemas.openxmlformats.org/officeDocument/2006/relationships/image" Target="media/image33.png"/><Relationship Id="rId62" Type="http://schemas.openxmlformats.org/officeDocument/2006/relationships/hyperlink" Target="https://docs.microsoft.com/zh-cn/sql/t-sql/functions/grouping-id-transact-sq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docs.microsoft.com/zh-cn/sql/t-sql/functions/grouping-id-transact-sql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image" Target="media/image30.png"/><Relationship Id="rId57" Type="http://schemas.openxmlformats.org/officeDocument/2006/relationships/hyperlink" Target="https://docs.microsoft.com/zh-cn/sql/t-sql/functions/grouping-id-transact-sql" TargetMode="External"/><Relationship Id="rId10" Type="http://schemas.openxmlformats.org/officeDocument/2006/relationships/hyperlink" Target="https://technet.microsoft.com/en-us/library/bb522495%28v=sql.105%29.aspx" TargetMode="External"/><Relationship Id="rId31" Type="http://schemas.openxmlformats.org/officeDocument/2006/relationships/image" Target="media/image14.png"/><Relationship Id="rId44" Type="http://schemas.openxmlformats.org/officeDocument/2006/relationships/image" Target="media/image27.png"/><Relationship Id="rId52" Type="http://schemas.openxmlformats.org/officeDocument/2006/relationships/hyperlink" Target="https://docs.microsoft.com/zh-cn/sql/t-sql/functions/grouping-transact-sql" TargetMode="External"/><Relationship Id="rId60" Type="http://schemas.openxmlformats.org/officeDocument/2006/relationships/image" Target="media/image36.png"/><Relationship Id="rId65" Type="http://schemas.openxmlformats.org/officeDocument/2006/relationships/image" Target="media/image39.png"/><Relationship Id="rId4" Type="http://schemas.openxmlformats.org/officeDocument/2006/relationships/webSettings" Target="webSettings.xml"/><Relationship Id="rId9" Type="http://schemas.openxmlformats.org/officeDocument/2006/relationships/hyperlink" Target="https://technet.microsoft.com/zh-cn/library/bb510427%28v=sql.105%29.aspx" TargetMode="External"/><Relationship Id="rId13" Type="http://schemas.openxmlformats.org/officeDocument/2006/relationships/hyperlink" Target="https://docs.microsoft.com/zh-cn/sql/t-sql/functions/grouping-transact-sql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9711</Words>
  <Characters>55354</Characters>
  <Application>Microsoft Office Word</Application>
  <DocSecurity>0</DocSecurity>
  <Lines>461</Lines>
  <Paragraphs>129</Paragraphs>
  <ScaleCrop>false</ScaleCrop>
  <Company/>
  <LinksUpToDate>false</LinksUpToDate>
  <CharactersWithSpaces>6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3</cp:revision>
  <dcterms:created xsi:type="dcterms:W3CDTF">2020-06-13T10:05:00Z</dcterms:created>
  <dcterms:modified xsi:type="dcterms:W3CDTF">2022-11-13T19:19:00Z</dcterms:modified>
</cp:coreProperties>
</file>